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69CC" w:rsidP="00D169CC" w14:paraId="2EBC8114" w14:textId="7E0B2E30">
      <w:pPr>
        <w:jc w:val="center"/>
        <w:rPr>
          <w:bCs w:val="0"/>
          <w:sz w:val="72"/>
          <w:szCs w:val="72"/>
        </w:rPr>
      </w:pPr>
      <w:r w:rsidRPr="005815F5">
        <w:rPr>
          <w:sz w:val="72"/>
          <w:szCs w:val="72"/>
        </w:rPr>
        <w:t>Landlord Interview</w:t>
      </w:r>
      <w:r>
        <w:rPr>
          <w:sz w:val="72"/>
          <w:szCs w:val="72"/>
        </w:rPr>
        <w:t>: Qualitative Impact</w:t>
      </w:r>
      <w:r w:rsidR="00C027D5">
        <w:rPr>
          <w:sz w:val="72"/>
          <w:szCs w:val="72"/>
        </w:rPr>
        <w:t xml:space="preserve"> (</w:t>
      </w:r>
      <w:r w:rsidR="00C027D5">
        <w:rPr>
          <w:sz w:val="72"/>
          <w:szCs w:val="72"/>
        </w:rPr>
        <w:t>QuIP</w:t>
      </w:r>
      <w:r w:rsidR="00C027D5">
        <w:rPr>
          <w:sz w:val="72"/>
          <w:szCs w:val="72"/>
        </w:rPr>
        <w:t>) Interview</w:t>
      </w:r>
      <w:r w:rsidRPr="005815F5">
        <w:rPr>
          <w:sz w:val="72"/>
          <w:szCs w:val="72"/>
        </w:rPr>
        <w:t xml:space="preserve"> Protocol</w:t>
      </w:r>
    </w:p>
    <w:p w:rsidR="00D169CC" w:rsidRPr="005815F5" w:rsidP="00D169CC" w14:paraId="10B0B549" w14:textId="77777777">
      <w:pPr>
        <w:jc w:val="center"/>
        <w:rPr>
          <w:sz w:val="72"/>
          <w:szCs w:val="72"/>
        </w:rPr>
      </w:pPr>
    </w:p>
    <w:p w:rsidR="00D169CC" w:rsidP="00D169CC" w14:paraId="66275CE7" w14:textId="77777777">
      <w:pPr>
        <w:jc w:val="center"/>
        <w:rPr>
          <w:bCs w:val="0"/>
          <w:sz w:val="36"/>
          <w:szCs w:val="36"/>
        </w:rPr>
      </w:pPr>
      <w:r w:rsidRPr="005815F5">
        <w:rPr>
          <w:sz w:val="36"/>
          <w:szCs w:val="36"/>
        </w:rPr>
        <w:t>MTW4 Evaluation: Landlord Incentives</w:t>
      </w:r>
    </w:p>
    <w:p w:rsidR="00D169CC" w:rsidP="00D169CC" w14:paraId="0F23EA47" w14:textId="77777777">
      <w:pPr>
        <w:jc w:val="center"/>
        <w:rPr>
          <w:bCs w:val="0"/>
          <w:sz w:val="36"/>
          <w:szCs w:val="36"/>
        </w:rPr>
      </w:pPr>
    </w:p>
    <w:p w:rsidR="00D169CC" w:rsidRPr="005815F5" w:rsidP="00D169CC" w14:paraId="6FDF6FE5" w14:textId="413B48A1">
      <w:pPr>
        <w:jc w:val="center"/>
        <w:rPr>
          <w:bCs w:val="0"/>
          <w:sz w:val="28"/>
          <w:szCs w:val="28"/>
        </w:rPr>
      </w:pPr>
      <w:r w:rsidRPr="005815F5">
        <w:rPr>
          <w:bCs w:val="0"/>
          <w:sz w:val="28"/>
          <w:szCs w:val="28"/>
        </w:rPr>
        <w:t xml:space="preserve">Last Modified: </w:t>
      </w:r>
      <w:r w:rsidR="007E4C7E">
        <w:rPr>
          <w:bCs w:val="0"/>
          <w:sz w:val="28"/>
          <w:szCs w:val="28"/>
        </w:rPr>
        <w:t>October 5</w:t>
      </w:r>
      <w:r w:rsidR="005235A4">
        <w:rPr>
          <w:bCs w:val="0"/>
          <w:sz w:val="28"/>
          <w:szCs w:val="28"/>
        </w:rPr>
        <w:t>, 2022</w:t>
      </w:r>
    </w:p>
    <w:p w:rsidR="00643B7F" w:rsidRPr="005815F5" w:rsidP="00483BF0" w14:paraId="1CBBDA45" w14:textId="77777777"/>
    <w:p w:rsidR="00643B7F" w:rsidP="00483BF0" w14:paraId="6DB14562" w14:textId="77777777"/>
    <w:p w:rsidR="00643B7F" w:rsidP="00483BF0" w14:paraId="44BFA2E8" w14:textId="77777777"/>
    <w:p w:rsidR="00643B7F" w:rsidP="00483BF0" w14:paraId="06D9841D" w14:textId="77777777"/>
    <w:p w:rsidR="00643B7F" w:rsidP="00483BF0" w14:paraId="61ADFA3D" w14:textId="77777777"/>
    <w:p w:rsidR="00643B7F" w:rsidP="00483BF0" w14:paraId="6A65EEB8" w14:textId="77777777"/>
    <w:p w:rsidR="00643B7F" w:rsidP="00483BF0" w14:paraId="6383ECA5" w14:textId="77777777"/>
    <w:p w:rsidR="00643B7F" w:rsidP="00483BF0" w14:paraId="571A740B" w14:textId="77777777"/>
    <w:p w:rsidR="00643B7F" w:rsidP="00483BF0" w14:paraId="2CE2BEBC" w14:textId="77777777"/>
    <w:p w:rsidR="00643B7F" w:rsidP="00483BF0" w14:paraId="11BC0BFD" w14:textId="77777777"/>
    <w:p w:rsidR="00643B7F" w:rsidP="00483BF0" w14:paraId="7624ACA4" w14:textId="77777777"/>
    <w:p w:rsidR="00643B7F" w:rsidRPr="007B3143" w:rsidP="007B3143" w14:paraId="3D0CA97D" w14:textId="77777777">
      <w:pPr>
        <w:pStyle w:val="Heading1"/>
      </w:pPr>
      <w:r w:rsidRPr="007B3143">
        <w:rPr>
          <w:rStyle w:val="Heading1Char"/>
          <w:bCs/>
        </w:rPr>
        <w:t>Introduction to Protocol for Reviewers</w:t>
      </w:r>
    </w:p>
    <w:p w:rsidR="007A2985" w:rsidP="00483BF0" w14:paraId="519156DD" w14:textId="754869AE">
      <w:r w:rsidRPr="00775902">
        <w:t xml:space="preserve">The </w:t>
      </w:r>
      <w:r w:rsidRPr="00775902" w:rsidR="00EB6551">
        <w:t>QuIP</w:t>
      </w:r>
      <w:r w:rsidRPr="00775902">
        <w:t xml:space="preserve"> </w:t>
      </w:r>
      <w:r w:rsidRPr="00775902" w:rsidR="009A63CE">
        <w:t xml:space="preserve">approach aims to keep interviewees unaware of the intervention that is being evaluated. </w:t>
      </w:r>
      <w:r w:rsidRPr="00775902" w:rsidR="00775902">
        <w:t xml:space="preserve">The interview protocol therefore does not mention the Section 8 program until the very end of the interview where the interviewer has a chance to explore with the interviewee some more specific information related to the Section 8 program. </w:t>
      </w:r>
      <w:r>
        <w:t xml:space="preserve"> </w:t>
      </w:r>
    </w:p>
    <w:p w:rsidR="00643B7F" w:rsidP="00483BF0" w14:paraId="029FEF3B" w14:textId="7113C5FF">
      <w:r>
        <w:t xml:space="preserve">The style of the </w:t>
      </w:r>
      <w:r>
        <w:t>QuIP</w:t>
      </w:r>
      <w:r>
        <w:t xml:space="preserve"> approach is to ask about changes in different topic areas where the intervention might be expected to have an impact. In this protocol we ask about the following topic areas where we might expect to see changes as a result of the landlord incentives: </w:t>
      </w:r>
    </w:p>
    <w:p w:rsidR="00775902" w:rsidP="00775902" w14:paraId="6F753ADF" w14:textId="7A5B8EFB">
      <w:pPr>
        <w:pStyle w:val="ListParagraph"/>
        <w:numPr>
          <w:ilvl w:val="0"/>
          <w:numId w:val="25"/>
        </w:numPr>
      </w:pPr>
      <w:r>
        <w:t>Business environment</w:t>
      </w:r>
    </w:p>
    <w:p w:rsidR="00775902" w:rsidP="00775902" w14:paraId="14A894CB" w14:textId="113A23A3">
      <w:pPr>
        <w:pStyle w:val="ListParagraph"/>
        <w:numPr>
          <w:ilvl w:val="0"/>
          <w:numId w:val="25"/>
        </w:numPr>
      </w:pPr>
      <w:r>
        <w:t>Work related to renting to tenants</w:t>
      </w:r>
    </w:p>
    <w:p w:rsidR="00775902" w:rsidP="00775902" w14:paraId="0C3937F2" w14:textId="5617C0DB">
      <w:pPr>
        <w:pStyle w:val="ListParagraph"/>
        <w:numPr>
          <w:ilvl w:val="0"/>
          <w:numId w:val="25"/>
        </w:numPr>
      </w:pPr>
      <w:r>
        <w:t xml:space="preserve">Perception of </w:t>
      </w:r>
      <w:r w:rsidR="004E36BE">
        <w:t>and experiences with</w:t>
      </w:r>
      <w:r>
        <w:t xml:space="preserve"> tenants</w:t>
      </w:r>
    </w:p>
    <w:p w:rsidR="00B52057" w:rsidP="00C32695" w14:paraId="27A25386" w14:textId="77777777">
      <w:r>
        <w:t xml:space="preserve">We have designed questions that ask about any changes, and then ask the interviewee to explain what caused those changes from their perspective. We then ask them to summarize </w:t>
      </w:r>
      <w:r>
        <w:t xml:space="preserve">the </w:t>
      </w:r>
      <w:r>
        <w:t>particular direction</w:t>
      </w:r>
      <w:r>
        <w:t xml:space="preserve"> of the change</w:t>
      </w:r>
      <w:r>
        <w:t>: positive, negative or stayed the same.</w:t>
      </w:r>
    </w:p>
    <w:p w:rsidR="00176B7E" w:rsidRPr="00483BF0" w:rsidP="00C32695" w14:paraId="5510B363" w14:textId="7E612F70">
      <w:r>
        <w:t xml:space="preserve">We have also included at the end of the interview some questions from the TIA landlord protocol related specifically to the </w:t>
      </w:r>
      <w:r w:rsidR="001B2452">
        <w:t xml:space="preserve">Section 8 program so that we are able to validate the </w:t>
      </w:r>
      <w:r w:rsidR="001B2452">
        <w:t>QuIP</w:t>
      </w:r>
      <w:r w:rsidR="001B2452">
        <w:t xml:space="preserve"> data with additional information about landlord experiences of the Section 8 program. </w:t>
      </w:r>
      <w:r>
        <w:t xml:space="preserve"> </w:t>
      </w:r>
    </w:p>
    <w:p w:rsidR="0025381D" w:rsidP="00233EF8" w14:paraId="28940C70" w14:textId="77777777">
      <w:pPr>
        <w:jc w:val="center"/>
      </w:pPr>
      <w:r w:rsidRPr="00176B7E">
        <w:t>The following interview protocol will be piloted and adjusted accordingly to eliminate any questions which do not yield useful information. Interviewers will be trained to keep a core focus on the goals of the interview and manage the interview time accordingly</w:t>
      </w:r>
      <w:r>
        <w:t>.</w:t>
      </w:r>
      <w:r>
        <w:rPr>
          <w:b/>
        </w:rPr>
        <w:br w:type="page"/>
      </w:r>
      <w:r w:rsidRPr="00233EF8">
        <w:rPr>
          <w:rStyle w:val="Heading1Char"/>
        </w:rPr>
        <w:t>Paperwork Reduction Act – Burden Statement</w:t>
      </w:r>
    </w:p>
    <w:p w:rsidR="00176B7E" w:rsidP="00176B7E" w14:paraId="3CBA16A4" w14:textId="77777777"/>
    <w:p w:rsidR="007E4C7E" w:rsidP="00233EF8" w14:paraId="730B95FA" w14:textId="2B9ADB36">
      <w:pPr>
        <w:rPr>
          <w:b/>
        </w:rPr>
      </w:pPr>
      <w:r w:rsidRPr="00E04C14">
        <w:t>Public Reporting Burden for this information collection is estimated to average 60 minutes per respondent, including time to review the information in the Study Overview. The MTW Evaluation: Landlord Incentives is a study of the implementation and impacts of providing selected incentives to landlords to participate in the Housing Choice Voucher (HCV) program. This information is being collected to document landlord perceptions of PHA activities that could affect landlord participation in the HCV program.  Respondents are not required to respond.  The information requested is protected and held confidential in accordance with 5 U.S.C. § 552a (Privacy Act of 1974) and OMB Circular No. A-130.</w:t>
      </w:r>
      <w:r>
        <w:rPr>
          <w:b/>
        </w:rPr>
        <w:br w:type="page"/>
      </w:r>
    </w:p>
    <w:p w:rsidR="00176B7E" w:rsidRPr="00233EF8" w:rsidP="00176B7E" w14:paraId="57C7D134" w14:textId="77777777"/>
    <w:p w:rsidR="00643B7F" w:rsidP="00483BF0" w14:paraId="73CDE55F" w14:textId="77777777">
      <w:pPr>
        <w:rPr>
          <w:rFonts w:asciiTheme="majorHAnsi" w:eastAsiaTheme="majorEastAsia" w:hAnsiTheme="majorHAnsi" w:cstheme="majorBidi"/>
          <w:b/>
          <w:color w:val="2F5496" w:themeColor="accent1" w:themeShade="BF"/>
          <w:sz w:val="32"/>
          <w:szCs w:val="32"/>
        </w:rPr>
      </w:pPr>
    </w:p>
    <w:p w:rsidR="00643B7F" w:rsidRPr="00390373" w:rsidP="007B3143" w14:paraId="1E857EB3" w14:textId="77777777">
      <w:pPr>
        <w:pStyle w:val="Heading1"/>
        <w:rPr>
          <w:b/>
          <w:szCs w:val="22"/>
        </w:rPr>
      </w:pPr>
      <w:r w:rsidRPr="00390373">
        <w:rPr>
          <w:rStyle w:val="Heading1Char"/>
        </w:rPr>
        <w:t>Study Overview and Verbal Informed Consent (1</w:t>
      </w:r>
      <w:r>
        <w:rPr>
          <w:rStyle w:val="Heading1Char"/>
        </w:rPr>
        <w:t>0</w:t>
      </w:r>
      <w:r w:rsidRPr="00390373">
        <w:rPr>
          <w:rStyle w:val="Heading1Char"/>
        </w:rPr>
        <w:t xml:space="preserve"> min)</w:t>
      </w:r>
    </w:p>
    <w:p w:rsidR="00643B7F" w:rsidRPr="00690BFE" w:rsidP="00421868" w14:paraId="025A5BA5" w14:textId="77777777">
      <w:pPr>
        <w:jc w:val="center"/>
        <w:rPr>
          <w:b/>
        </w:rPr>
      </w:pPr>
      <w:r w:rsidRPr="00690BFE">
        <w:t>(Read to all respondents)</w:t>
      </w:r>
    </w:p>
    <w:p w:rsidR="005F360C" w:rsidP="005F360C" w14:paraId="139AEC12" w14:textId="68B20E07">
      <w:r>
        <w:t xml:space="preserve">Thank you for </w:t>
      </w:r>
      <w:r w:rsidR="004146EF">
        <w:t>taking the time to talk</w:t>
      </w:r>
      <w:r>
        <w:t xml:space="preserve"> with us today. My name is [insert name], and I am a researcher from Abt Associates. We are working with a funder who is interested in understanding</w:t>
      </w:r>
      <w:r w:rsidR="00A83D5A">
        <w:t xml:space="preserve"> landlords</w:t>
      </w:r>
      <w:r w:rsidR="00B61C01">
        <w:t>’</w:t>
      </w:r>
      <w:r w:rsidR="00A83D5A">
        <w:t xml:space="preserve"> experiences</w:t>
      </w:r>
      <w:r>
        <w:t xml:space="preserve">. As part of that study, we are talking with landlords all over the country to learn what it is like to own or manage rental properties. We think it is important to talk to landlords and property managers because your experience providing rental housing will help us understand more about the challenges, concerns, and context of renting. We want to learn all about your work and how you make decisions about your business and investments. </w:t>
      </w:r>
    </w:p>
    <w:p w:rsidR="000B6D2B" w:rsidRPr="00CD3277" w:rsidP="000B6D2B" w14:paraId="682865B6" w14:textId="1D4BE0CA">
      <w:r>
        <w:t xml:space="preserve">We will keep everything you tell us completely private. We will not share these conversations with anyone outside of our research team. We will not link your name with any quotes we may use in our reports. </w:t>
      </w:r>
      <w:r w:rsidR="00DB69BA">
        <w:t>Your participation is entirely voluntary. You don’t have to answer any questions you don’t want to and you can quit at any time.</w:t>
      </w:r>
    </w:p>
    <w:p w:rsidR="000B6D2B" w:rsidRPr="009F34F1" w:rsidP="000B6D2B" w14:paraId="65B7D55E" w14:textId="77777777">
      <w:r>
        <w:t>We ask people to choose a fake name</w:t>
      </w:r>
      <w:r w:rsidRPr="009F34F1">
        <w:t xml:space="preserve"> that we can use for your stories. We</w:t>
      </w:r>
      <w:r>
        <w:t>’ll</w:t>
      </w:r>
      <w:r w:rsidRPr="009F34F1">
        <w:t xml:space="preserve"> </w:t>
      </w:r>
      <w:r>
        <w:t>use</w:t>
      </w:r>
      <w:r w:rsidRPr="009F34F1">
        <w:t xml:space="preserve"> this name on the tape</w:t>
      </w:r>
      <w:r>
        <w:t>. T</w:t>
      </w:r>
      <w:r w:rsidRPr="009F34F1">
        <w:t xml:space="preserve">hat way your real name </w:t>
      </w:r>
      <w:r>
        <w:t>will not be</w:t>
      </w:r>
      <w:r w:rsidRPr="009F34F1">
        <w:t xml:space="preserve"> attached to any of this information. What name would you like to choose?</w:t>
      </w:r>
    </w:p>
    <w:p w:rsidR="000B6D2B" w:rsidRPr="00690BFE" w:rsidP="000B6D2B" w14:paraId="77DE1F9C" w14:textId="77777777">
      <w:pPr>
        <w:spacing w:after="120" w:line="240" w:lineRule="auto"/>
      </w:pPr>
      <w:r w:rsidRPr="00690BFE">
        <w:t xml:space="preserve">To make sure we report what you say correctly and accurately we </w:t>
      </w:r>
      <w:r>
        <w:t>w</w:t>
      </w:r>
      <w:r w:rsidRPr="00690BFE">
        <w:t xml:space="preserve">ould </w:t>
      </w:r>
      <w:r>
        <w:t xml:space="preserve">like to </w:t>
      </w:r>
      <w:r w:rsidRPr="00690BFE">
        <w:t xml:space="preserve">record this interview. We can stop or pause the recording at any point </w:t>
      </w:r>
      <w:r>
        <w:t>at any time you like</w:t>
      </w:r>
      <w:r w:rsidRPr="00690BFE">
        <w:t xml:space="preserve">. </w:t>
      </w:r>
      <w:r>
        <w:t xml:space="preserve">No one will hear the recording except for the research team. </w:t>
      </w:r>
      <w:r w:rsidRPr="00690BFE">
        <w:t xml:space="preserve">Would it be okay with you if we record our conversation? </w:t>
      </w:r>
    </w:p>
    <w:p w:rsidR="00F04F7B" w:rsidRPr="00690BFE" w:rsidP="00F04F7B" w14:paraId="4B848A4D" w14:textId="77777777">
      <w:pPr>
        <w:spacing w:after="120" w:line="240" w:lineRule="auto"/>
      </w:pPr>
      <w:r w:rsidRPr="00690BFE">
        <w:t xml:space="preserve">Great. Before I turn the recorder </w:t>
      </w:r>
      <w:r>
        <w:t xml:space="preserve">on, do you have any questions? </w:t>
      </w:r>
    </w:p>
    <w:p w:rsidR="00F04F7B" w:rsidRPr="00690BFE" w:rsidP="00F04F7B" w14:paraId="36BA87FC" w14:textId="77777777">
      <w:pPr>
        <w:spacing w:after="120" w:line="240" w:lineRule="auto"/>
        <w:rPr>
          <w:i/>
        </w:rPr>
      </w:pPr>
      <w:r w:rsidRPr="00690BFE">
        <w:rPr>
          <w:b/>
        </w:rPr>
        <w:t>Do you agree to participate in the conversation today?</w:t>
      </w:r>
      <w:r w:rsidRPr="00690BFE">
        <w:t xml:space="preserve"> </w:t>
      </w:r>
      <w:r w:rsidRPr="00690BFE">
        <w:rPr>
          <w:i/>
        </w:rPr>
        <w:t>[If participant selects no, terminate the interview.]</w:t>
      </w:r>
    </w:p>
    <w:p w:rsidR="00F04F7B" w:rsidRPr="00690BFE" w:rsidP="00F04F7B" w14:paraId="2CFFAA7C" w14:textId="77777777">
      <w:pPr>
        <w:widowControl w:val="0"/>
        <w:tabs>
          <w:tab w:val="left" w:pos="1080"/>
          <w:tab w:val="left" w:pos="1440"/>
          <w:tab w:val="left" w:pos="1800"/>
        </w:tabs>
        <w:autoSpaceDE w:val="0"/>
        <w:autoSpaceDN w:val="0"/>
        <w:adjustRightInd w:val="0"/>
        <w:spacing w:after="120" w:line="240" w:lineRule="auto"/>
        <w:ind w:left="720"/>
        <w:rPr>
          <w:rFonts w:eastAsia="Calibri"/>
          <w:b/>
        </w:rPr>
      </w:pPr>
      <w:sdt>
        <w:sdtPr>
          <w:rPr>
            <w:rFonts w:eastAsia="Calibri"/>
            <w:b/>
          </w:rPr>
          <w:id w:val="-1762363228"/>
          <w14:checkbox>
            <w14:checked w14:val="0"/>
            <w14:checkedState w14:val="2612" w14:font="MS Gothic"/>
            <w14:uncheckedState w14:val="2610" w14:font="MS Gothic"/>
          </w14:checkbox>
        </w:sdtPr>
        <w:sdtContent>
          <w:r w:rsidRPr="00690BFE">
            <w:rPr>
              <w:rFonts w:ascii="MS Gothic" w:eastAsia="MS Gothic" w:hAnsi="MS Gothic" w:cs="MS Gothic"/>
              <w:b/>
            </w:rPr>
            <w:t>☐</w:t>
          </w:r>
        </w:sdtContent>
      </w:sdt>
      <w:r w:rsidRPr="00690BFE">
        <w:rPr>
          <w:rFonts w:eastAsia="Calibri"/>
          <w:b/>
        </w:rPr>
        <w:t xml:space="preserve"> </w:t>
      </w:r>
      <w:r w:rsidRPr="00690BFE">
        <w:rPr>
          <w:rFonts w:eastAsia="Calibri"/>
        </w:rPr>
        <w:t>Yes</w:t>
      </w:r>
      <w:r w:rsidRPr="00690BFE">
        <w:rPr>
          <w:rFonts w:eastAsia="Calibri"/>
        </w:rPr>
        <w:tab/>
      </w:r>
      <w:sdt>
        <w:sdtPr>
          <w:rPr>
            <w:rFonts w:eastAsia="Calibri"/>
          </w:rPr>
          <w:id w:val="-1740472328"/>
          <w14:checkbox>
            <w14:checked w14:val="0"/>
            <w14:checkedState w14:val="2612" w14:font="MS Gothic"/>
            <w14:uncheckedState w14:val="2610" w14:font="MS Gothic"/>
          </w14:checkbox>
        </w:sdtPr>
        <w:sdtContent>
          <w:r w:rsidRPr="00690BFE">
            <w:rPr>
              <w:rFonts w:ascii="MS Gothic" w:eastAsia="MS Gothic" w:hAnsi="MS Gothic" w:cs="MS Gothic"/>
            </w:rPr>
            <w:t>☐</w:t>
          </w:r>
        </w:sdtContent>
      </w:sdt>
      <w:r w:rsidRPr="00690BFE">
        <w:rPr>
          <w:rFonts w:eastAsia="Calibri"/>
        </w:rPr>
        <w:t xml:space="preserve"> No</w:t>
      </w:r>
    </w:p>
    <w:p w:rsidR="00F04F7B" w:rsidRPr="00690BFE" w:rsidP="00F04F7B" w14:paraId="673C2C03" w14:textId="77777777">
      <w:pPr>
        <w:spacing w:after="120" w:line="240" w:lineRule="auto"/>
        <w:rPr>
          <w:i/>
        </w:rPr>
      </w:pPr>
      <w:r w:rsidRPr="00690BFE">
        <w:rPr>
          <w:b/>
        </w:rPr>
        <w:t>Is it okay for me to record the conversation?</w:t>
      </w:r>
      <w:r w:rsidRPr="00690BFE">
        <w:t xml:space="preserve"> </w:t>
      </w:r>
      <w:r w:rsidRPr="00690BFE">
        <w:rPr>
          <w:i/>
        </w:rPr>
        <w:t>[If participant selects no, do not record the conversation; only take verbatim notes.]</w:t>
      </w:r>
    </w:p>
    <w:p w:rsidR="00F04F7B" w:rsidP="00F04F7B" w14:paraId="0A716E8C" w14:textId="77777777">
      <w:pPr>
        <w:widowControl w:val="0"/>
        <w:tabs>
          <w:tab w:val="left" w:pos="1080"/>
          <w:tab w:val="left" w:pos="1440"/>
          <w:tab w:val="left" w:pos="1800"/>
        </w:tabs>
        <w:autoSpaceDE w:val="0"/>
        <w:autoSpaceDN w:val="0"/>
        <w:adjustRightInd w:val="0"/>
        <w:spacing w:after="120" w:line="240" w:lineRule="auto"/>
        <w:ind w:left="720"/>
        <w:rPr>
          <w:rFonts w:eastAsia="Calibri"/>
        </w:rPr>
      </w:pPr>
      <w:sdt>
        <w:sdtPr>
          <w:rPr>
            <w:rFonts w:eastAsia="Calibri"/>
            <w:b/>
          </w:rPr>
          <w:id w:val="1944343345"/>
          <w14:checkbox>
            <w14:checked w14:val="0"/>
            <w14:checkedState w14:val="2612" w14:font="MS Gothic"/>
            <w14:uncheckedState w14:val="2610" w14:font="MS Gothic"/>
          </w14:checkbox>
        </w:sdtPr>
        <w:sdtContent>
          <w:r w:rsidRPr="00690BFE">
            <w:rPr>
              <w:rFonts w:ascii="MS Gothic" w:eastAsia="MS Gothic" w:hAnsi="MS Gothic" w:cs="MS Gothic"/>
              <w:b/>
            </w:rPr>
            <w:t>☐</w:t>
          </w:r>
        </w:sdtContent>
      </w:sdt>
      <w:r w:rsidRPr="00690BFE">
        <w:rPr>
          <w:rFonts w:eastAsia="Calibri"/>
          <w:b/>
        </w:rPr>
        <w:t xml:space="preserve"> </w:t>
      </w:r>
      <w:r w:rsidRPr="00690BFE">
        <w:rPr>
          <w:rFonts w:eastAsia="Calibri"/>
        </w:rPr>
        <w:t>Yes</w:t>
      </w:r>
      <w:r w:rsidRPr="00690BFE">
        <w:rPr>
          <w:rFonts w:eastAsia="Calibri"/>
        </w:rPr>
        <w:tab/>
      </w:r>
      <w:sdt>
        <w:sdtPr>
          <w:rPr>
            <w:rFonts w:eastAsia="Calibri"/>
          </w:rPr>
          <w:id w:val="-901596649"/>
          <w14:checkbox>
            <w14:checked w14:val="0"/>
            <w14:checkedState w14:val="2612" w14:font="MS Gothic"/>
            <w14:uncheckedState w14:val="2610" w14:font="MS Gothic"/>
          </w14:checkbox>
        </w:sdtPr>
        <w:sdtContent>
          <w:r w:rsidRPr="00690BFE">
            <w:rPr>
              <w:rFonts w:ascii="MS Gothic" w:eastAsia="MS Gothic" w:hAnsi="MS Gothic" w:cs="MS Gothic"/>
            </w:rPr>
            <w:t>☐</w:t>
          </w:r>
        </w:sdtContent>
      </w:sdt>
      <w:r w:rsidRPr="00690BFE">
        <w:rPr>
          <w:rFonts w:eastAsia="Calibri"/>
        </w:rPr>
        <w:t xml:space="preserve"> </w:t>
      </w:r>
      <w:r w:rsidRPr="006B45C2">
        <w:rPr>
          <w:rFonts w:eastAsia="Calibri"/>
        </w:rPr>
        <w:t>No</w:t>
      </w:r>
    </w:p>
    <w:p w:rsidR="00F04F7B" w:rsidRPr="00B73374" w:rsidP="00F04F7B" w14:paraId="79442ADA" w14:textId="77777777">
      <w:r w:rsidRPr="005815F5">
        <w:rPr>
          <w:i/>
        </w:rPr>
        <w:t>Make the following statement after you have turned on the tape recorder:</w:t>
      </w:r>
      <w:r w:rsidRPr="00B73374">
        <w:t xml:space="preserve"> The recording is now on. This is [fieldworker name], and I’m chatting with [their pseudonym] [their ID number], on [the date] in [general place interview is held].</w:t>
      </w:r>
    </w:p>
    <w:p w:rsidR="0039231B" w:rsidP="00483BF0" w14:paraId="2B2E2770" w14:textId="77777777">
      <w:pPr>
        <w:pStyle w:val="paragraph"/>
        <w:rPr>
          <w:rStyle w:val="eop"/>
          <w:rFonts w:ascii="Segoe UI" w:hAnsi="Segoe UI" w:cs="Segoe UI"/>
          <w:sz w:val="18"/>
          <w:szCs w:val="18"/>
        </w:rPr>
      </w:pPr>
    </w:p>
    <w:p w:rsidR="00FE1726" w:rsidP="00483BF0" w14:paraId="7E6980A3" w14:textId="6EE03A6C">
      <w:pPr>
        <w:pStyle w:val="paragraph"/>
        <w:rPr>
          <w:rStyle w:val="eop"/>
          <w:rFonts w:ascii="Segoe UI" w:hAnsi="Segoe UI" w:cs="Segoe UI"/>
          <w:sz w:val="18"/>
          <w:szCs w:val="18"/>
        </w:rPr>
      </w:pPr>
      <w:r>
        <w:rPr>
          <w:rStyle w:val="eop"/>
          <w:rFonts w:ascii="Segoe UI" w:hAnsi="Segoe UI" w:cs="Segoe UI"/>
          <w:sz w:val="18"/>
          <w:szCs w:val="18"/>
        </w:rPr>
        <w:t> </w:t>
      </w:r>
    </w:p>
    <w:p w:rsidR="00B61C01" w:rsidP="00483BF0" w14:paraId="29BA2EFF" w14:textId="77777777">
      <w:pPr>
        <w:pStyle w:val="paragraph"/>
      </w:pPr>
    </w:p>
    <w:p w:rsidR="00B61C01" w:rsidP="00483BF0" w14:paraId="19EB0B19" w14:textId="77777777">
      <w:pPr>
        <w:pStyle w:val="paragraph"/>
      </w:pPr>
    </w:p>
    <w:p w:rsidR="00B61C01" w:rsidP="00483BF0" w14:paraId="79F3E71D" w14:textId="77777777">
      <w:pPr>
        <w:pStyle w:val="paragraph"/>
      </w:pPr>
    </w:p>
    <w:p w:rsidR="00B61C01" w:rsidP="00483BF0" w14:paraId="2DA00646" w14:textId="77777777">
      <w:pPr>
        <w:pStyle w:val="paragraph"/>
      </w:pPr>
    </w:p>
    <w:p w:rsidR="0ADB57ED" w:rsidRPr="00B61C01" w:rsidP="00B61C01" w14:paraId="4489845B" w14:textId="6FDA780E">
      <w:pPr>
        <w:pStyle w:val="Heading1"/>
        <w:rPr>
          <w:rStyle w:val="Heading1Char"/>
        </w:rPr>
      </w:pPr>
      <w:r w:rsidRPr="00B61C01">
        <w:rPr>
          <w:rStyle w:val="Heading1Char"/>
        </w:rPr>
        <w:t>Background context</w:t>
      </w:r>
      <w:r w:rsidRPr="00B61C01" w:rsidR="00C45AEE">
        <w:rPr>
          <w:rStyle w:val="Heading1Char"/>
        </w:rPr>
        <w:t xml:space="preserve"> to understand about the landlord</w:t>
      </w:r>
      <w:r w:rsidRPr="00B61C01">
        <w:rPr>
          <w:rStyle w:val="Heading1Char"/>
        </w:rPr>
        <w:t xml:space="preserve"> </w:t>
      </w:r>
    </w:p>
    <w:p w:rsidR="4B8CBFE9" w:rsidRPr="00B61C01" w:rsidP="00483BF0" w14:paraId="00C3164A" w14:textId="7D3F8668">
      <w:pPr>
        <w:rPr>
          <w:i/>
          <w:iCs/>
        </w:rPr>
      </w:pPr>
      <w:r w:rsidRPr="00B61C01">
        <w:rPr>
          <w:i/>
          <w:iCs/>
        </w:rPr>
        <w:t xml:space="preserve">Thanks so much </w:t>
      </w:r>
      <w:r w:rsidRPr="00B61C01" w:rsidR="00E420BC">
        <w:rPr>
          <w:i/>
          <w:iCs/>
        </w:rPr>
        <w:t>for talking with us! We want to start by getting to know about your history working as a landlord. I have a few questions to ask about this!</w:t>
      </w:r>
    </w:p>
    <w:p w:rsidR="00FF4632" w:rsidP="00483BF0" w14:paraId="3D2A2C3E" w14:textId="42B301F0">
      <w:r w:rsidRPr="002E5E03">
        <w:rPr>
          <w:b/>
        </w:rPr>
        <w:t>A</w:t>
      </w:r>
      <w:r w:rsidR="00775902">
        <w:rPr>
          <w:b/>
        </w:rPr>
        <w:t>.</w:t>
      </w:r>
      <w:r w:rsidRPr="002E5E03">
        <w:rPr>
          <w:b/>
        </w:rPr>
        <w:t>1.</w:t>
      </w:r>
      <w:r w:rsidRPr="002E5E03">
        <w:t xml:space="preserve"> How long have you been in the rental property business? </w:t>
      </w:r>
      <w:r w:rsidR="00B609BA">
        <w:t>(they can answer how many years or since what year)</w:t>
      </w:r>
    </w:p>
    <w:p w:rsidR="00A11DAC" w:rsidRPr="00CE70BB" w:rsidP="00483BF0" w14:paraId="02A53323" w14:textId="77777777">
      <w:pPr>
        <w:rPr>
          <w:i/>
          <w:iCs/>
        </w:rPr>
      </w:pPr>
      <w:r w:rsidRPr="00CE70BB">
        <w:rPr>
          <w:i/>
          <w:iCs/>
        </w:rPr>
        <w:t xml:space="preserve">Probe: </w:t>
      </w:r>
    </w:p>
    <w:p w:rsidR="00113A44" w:rsidP="00483BF0" w14:paraId="05860CC2" w14:textId="77777777">
      <w:pPr>
        <w:pStyle w:val="ListParagraph"/>
        <w:numPr>
          <w:ilvl w:val="0"/>
          <w:numId w:val="15"/>
        </w:numPr>
      </w:pPr>
      <w:r w:rsidRPr="002E5E03">
        <w:t>How did you get into it?</w:t>
      </w:r>
    </w:p>
    <w:p w:rsidR="00C6054E" w:rsidRPr="002E5E03" w:rsidP="00483BF0" w14:paraId="216B4BCB" w14:textId="47DD07EE">
      <w:pPr>
        <w:pStyle w:val="ListParagraph"/>
        <w:numPr>
          <w:ilvl w:val="0"/>
          <w:numId w:val="15"/>
        </w:numPr>
      </w:pPr>
      <w:r w:rsidRPr="00C6054E">
        <w:t>Are all your properties in [city]? If not, how long have you been in the business in [city]?</w:t>
      </w:r>
    </w:p>
    <w:p w:rsidR="00C2316D" w:rsidRPr="002E5E03" w:rsidP="00483BF0" w14:paraId="49B14947" w14:textId="6C81980C">
      <w:r w:rsidRPr="002E5E03">
        <w:rPr>
          <w:b/>
        </w:rPr>
        <w:t>A</w:t>
      </w:r>
      <w:r w:rsidR="00775902">
        <w:rPr>
          <w:b/>
        </w:rPr>
        <w:t>.</w:t>
      </w:r>
      <w:r w:rsidRPr="002E5E03">
        <w:rPr>
          <w:b/>
        </w:rPr>
        <w:t>2.</w:t>
      </w:r>
      <w:r w:rsidRPr="002E5E03">
        <w:t xml:space="preserve"> Tell me about the properties you own or manage</w:t>
      </w:r>
      <w:r w:rsidR="009A4EEB">
        <w:t xml:space="preserve"> in [</w:t>
      </w:r>
      <w:r w:rsidR="00A71B18">
        <w:t xml:space="preserve">insert PHA </w:t>
      </w:r>
      <w:r w:rsidR="009A4EEB">
        <w:t>city]</w:t>
      </w:r>
      <w:r w:rsidRPr="002E5E03">
        <w:t xml:space="preserve">. </w:t>
      </w:r>
    </w:p>
    <w:p w:rsidR="00C2316D" w:rsidRPr="00CE70BB" w:rsidP="00483BF0" w14:paraId="315502A2" w14:textId="091438E6">
      <w:pPr>
        <w:rPr>
          <w:i/>
          <w:iCs/>
        </w:rPr>
      </w:pPr>
      <w:r w:rsidRPr="00CE70BB">
        <w:rPr>
          <w:i/>
          <w:iCs/>
        </w:rPr>
        <w:t xml:space="preserve">Probes: </w:t>
      </w:r>
    </w:p>
    <w:p w:rsidR="00A02588" w:rsidP="00A11DAC" w14:paraId="3639CE22" w14:textId="3F0FC75F">
      <w:pPr>
        <w:pStyle w:val="ListParagraph"/>
        <w:numPr>
          <w:ilvl w:val="0"/>
          <w:numId w:val="14"/>
        </w:numPr>
      </w:pPr>
      <w:r w:rsidRPr="002E5E03">
        <w:t>How many properties/units do you own/manage</w:t>
      </w:r>
      <w:r w:rsidR="00A71B18">
        <w:t xml:space="preserve"> in [insert </w:t>
      </w:r>
      <w:r w:rsidR="00890669">
        <w:t xml:space="preserve">PHA </w:t>
      </w:r>
      <w:r w:rsidR="00A71B18">
        <w:t>city</w:t>
      </w:r>
      <w:r w:rsidR="00890669">
        <w:t>]</w:t>
      </w:r>
      <w:r w:rsidRPr="002E5E03">
        <w:t>?</w:t>
      </w:r>
      <w:r>
        <w:t xml:space="preserve"> </w:t>
      </w:r>
    </w:p>
    <w:p w:rsidR="00C2316D" w:rsidRPr="002E5E03" w:rsidP="00A11DAC" w14:paraId="75633811" w14:textId="2744AEDC">
      <w:pPr>
        <w:pStyle w:val="ListParagraph"/>
        <w:numPr>
          <w:ilvl w:val="0"/>
          <w:numId w:val="14"/>
        </w:numPr>
      </w:pPr>
      <w:r>
        <w:t>For your properties in [insert name of city] w</w:t>
      </w:r>
      <w:r w:rsidRPr="002E5E03">
        <w:t>h</w:t>
      </w:r>
      <w:r w:rsidR="00E420BC">
        <w:t>ich neighborhoods</w:t>
      </w:r>
      <w:r w:rsidRPr="002E5E03">
        <w:t xml:space="preserve"> are the</w:t>
      </w:r>
      <w:r>
        <w:t xml:space="preserve"> properties</w:t>
      </w:r>
      <w:r w:rsidR="00E420BC">
        <w:t xml:space="preserve"> located in</w:t>
      </w:r>
      <w:r w:rsidRPr="002E5E03">
        <w:t>?</w:t>
      </w:r>
    </w:p>
    <w:p w:rsidR="00C2316D" w:rsidRPr="002E5E03" w:rsidP="00A11DAC" w14:paraId="7A6AD8C3" w14:textId="43981D66">
      <w:pPr>
        <w:pStyle w:val="ListParagraph"/>
        <w:numPr>
          <w:ilvl w:val="0"/>
          <w:numId w:val="14"/>
        </w:numPr>
      </w:pPr>
      <w:r w:rsidRPr="002E5E03">
        <w:t>Tell me all about the buildings (structure, size, quality, condition, number of units)</w:t>
      </w:r>
      <w:r w:rsidR="00A02588">
        <w:t>.</w:t>
      </w:r>
    </w:p>
    <w:p w:rsidR="00C2316D" w:rsidP="00A11DAC" w14:paraId="700AA2F4" w14:textId="4DF3D763">
      <w:pPr>
        <w:pStyle w:val="ListParagraph"/>
        <w:numPr>
          <w:ilvl w:val="0"/>
          <w:numId w:val="14"/>
        </w:numPr>
      </w:pPr>
      <w:r w:rsidRPr="002E5E03">
        <w:t xml:space="preserve">Tell me all about the locations (neighborhood, neighborhood reputation, proximity to amenities, demographics of </w:t>
      </w:r>
      <w:r w:rsidR="00BD0DB0">
        <w:t xml:space="preserve">the </w:t>
      </w:r>
      <w:r w:rsidRPr="002E5E03">
        <w:t>neighborhood)</w:t>
      </w:r>
    </w:p>
    <w:p w:rsidR="00011CC1" w:rsidP="00483BF0" w14:paraId="0FFA3D97" w14:textId="16844CC3">
      <w:r w:rsidRPr="002E5E03">
        <w:rPr>
          <w:b/>
        </w:rPr>
        <w:t>A</w:t>
      </w:r>
      <w:r w:rsidR="00775902">
        <w:rPr>
          <w:b/>
        </w:rPr>
        <w:t>.</w:t>
      </w:r>
      <w:r w:rsidRPr="002E5E03">
        <w:rPr>
          <w:b/>
        </w:rPr>
        <w:t>3.</w:t>
      </w:r>
      <w:r w:rsidRPr="002E5E03">
        <w:t xml:space="preserve"> </w:t>
      </w:r>
      <w:r>
        <w:t>Tell me about whether any of your properties have income or other restrictions in wh</w:t>
      </w:r>
      <w:r w:rsidR="0045386F">
        <w:t>ich tenants</w:t>
      </w:r>
      <w:r>
        <w:t xml:space="preserve"> you can rent to.</w:t>
      </w:r>
    </w:p>
    <w:p w:rsidR="00011CC1" w:rsidRPr="00CE70BB" w:rsidP="00483BF0" w14:paraId="6636D976" w14:textId="11599E61">
      <w:pPr>
        <w:rPr>
          <w:i/>
          <w:iCs/>
        </w:rPr>
      </w:pPr>
      <w:r w:rsidRPr="00CE70BB">
        <w:rPr>
          <w:i/>
          <w:iCs/>
        </w:rPr>
        <w:t xml:space="preserve">Probes: </w:t>
      </w:r>
    </w:p>
    <w:p w:rsidR="00803BAC" w:rsidP="00CE70BB" w14:paraId="4149CA13" w14:textId="12229313">
      <w:pPr>
        <w:pStyle w:val="ListParagraph"/>
        <w:numPr>
          <w:ilvl w:val="0"/>
          <w:numId w:val="16"/>
        </w:numPr>
      </w:pPr>
      <w:r>
        <w:t>Is there an</w:t>
      </w:r>
      <w:r w:rsidR="000E5A95">
        <w:t xml:space="preserve"> entity which requires those restrictions?</w:t>
      </w:r>
    </w:p>
    <w:p w:rsidR="000E5A95" w:rsidP="00CE70BB" w14:paraId="3A06A6DE" w14:textId="36A8303A">
      <w:pPr>
        <w:pStyle w:val="ListParagraph"/>
        <w:numPr>
          <w:ilvl w:val="0"/>
          <w:numId w:val="16"/>
        </w:numPr>
      </w:pPr>
      <w:r>
        <w:t>Can those restrictions be changed at all? If so, how?</w:t>
      </w:r>
    </w:p>
    <w:p w:rsidR="00EE24FA" w:rsidP="00483BF0" w14:paraId="5A78BCF0" w14:textId="4A5413B1">
      <w:r w:rsidRPr="00EE24FA">
        <w:rPr>
          <w:b/>
        </w:rPr>
        <w:t>A</w:t>
      </w:r>
      <w:r w:rsidR="00775902">
        <w:rPr>
          <w:b/>
        </w:rPr>
        <w:t>.</w:t>
      </w:r>
      <w:r w:rsidRPr="00EE24FA">
        <w:rPr>
          <w:b/>
        </w:rPr>
        <w:t>4.</w:t>
      </w:r>
      <w:r>
        <w:t xml:space="preserve"> Do the restrictions on some of the units influence</w:t>
      </w:r>
      <w:r w:rsidR="00353FFF">
        <w:t xml:space="preserve"> who</w:t>
      </w:r>
      <w:r>
        <w:t xml:space="preserve"> you rent other units </w:t>
      </w:r>
      <w:r w:rsidR="0045386F">
        <w:t xml:space="preserve">in the property </w:t>
      </w:r>
      <w:r>
        <w:t>to?</w:t>
      </w:r>
    </w:p>
    <w:p w:rsidR="00011CC1" w:rsidP="00483BF0" w14:paraId="03A4CF26" w14:textId="77777777"/>
    <w:p w:rsidR="00C2316D" w:rsidRPr="002E5E03" w:rsidP="00483BF0" w14:paraId="631A5D0E" w14:textId="08DABB67">
      <w:r w:rsidRPr="00EE24FA">
        <w:rPr>
          <w:b/>
        </w:rPr>
        <w:t>A</w:t>
      </w:r>
      <w:r w:rsidR="00775902">
        <w:rPr>
          <w:b/>
        </w:rPr>
        <w:t>.</w:t>
      </w:r>
      <w:r w:rsidRPr="00EE24FA">
        <w:rPr>
          <w:b/>
        </w:rPr>
        <w:t>5</w:t>
      </w:r>
      <w:r>
        <w:t xml:space="preserve">. </w:t>
      </w:r>
      <w:r w:rsidRPr="002E5E03">
        <w:t xml:space="preserve">Tell me about your tenants. How do you usually find tenants? </w:t>
      </w:r>
    </w:p>
    <w:p w:rsidR="00663EEC" w:rsidP="00483BF0" w14:paraId="7B416CF9" w14:textId="77777777">
      <w:r>
        <w:t>Probe</w:t>
      </w:r>
      <w:r w:rsidRPr="002E5E03" w:rsidR="00C2316D">
        <w:t xml:space="preserve">: </w:t>
      </w:r>
    </w:p>
    <w:p w:rsidR="00663EEC" w:rsidP="00663EEC" w14:paraId="2EF77050" w14:textId="77777777">
      <w:pPr>
        <w:pStyle w:val="ListParagraph"/>
        <w:numPr>
          <w:ilvl w:val="0"/>
          <w:numId w:val="17"/>
        </w:numPr>
      </w:pPr>
      <w:r>
        <w:t xml:space="preserve">What is your </w:t>
      </w:r>
      <w:r w:rsidRPr="002E5E03" w:rsidR="00C2316D">
        <w:t>marketing strategy</w:t>
      </w:r>
      <w:r>
        <w:t xml:space="preserve"> to find tenants?</w:t>
      </w:r>
    </w:p>
    <w:p w:rsidR="00663EEC" w:rsidP="00663EEC" w14:paraId="4A50A288" w14:textId="77777777">
      <w:pPr>
        <w:pStyle w:val="ListParagraph"/>
        <w:numPr>
          <w:ilvl w:val="0"/>
          <w:numId w:val="17"/>
        </w:numPr>
      </w:pPr>
      <w:r>
        <w:t xml:space="preserve">What </w:t>
      </w:r>
      <w:r w:rsidRPr="002E5E03" w:rsidR="00C2316D">
        <w:t>screening</w:t>
      </w:r>
      <w:r>
        <w:t xml:space="preserve"> process do you use to determine tenants?</w:t>
      </w:r>
    </w:p>
    <w:p w:rsidR="00C2316D" w:rsidP="00483BF0" w14:paraId="034BD860" w14:textId="7692A845"/>
    <w:p w:rsidR="00A44D11" w:rsidP="00965902" w14:paraId="01E93B51" w14:textId="382B174C">
      <w:r>
        <w:t>ANCHOR POINT: Before we go further in the interview, I want to pause for a moment and ask you to think</w:t>
      </w:r>
      <w:r w:rsidR="00BD6BC8">
        <w:t xml:space="preserve"> back </w:t>
      </w:r>
      <w:r w:rsidR="00F77AE7">
        <w:t xml:space="preserve">to the summer four </w:t>
      </w:r>
      <w:r w:rsidR="00BD6BC8">
        <w:t>years</w:t>
      </w:r>
      <w:r w:rsidR="00BB495B">
        <w:t xml:space="preserve"> ago</w:t>
      </w:r>
      <w:r w:rsidR="00BD6BC8">
        <w:t xml:space="preserve"> in time</w:t>
      </w:r>
      <w:r w:rsidR="00DF066B">
        <w:t xml:space="preserve">, </w:t>
      </w:r>
      <w:r w:rsidR="00061E6C">
        <w:t>so [year].</w:t>
      </w:r>
      <w:r w:rsidR="00BD6BC8">
        <w:t xml:space="preserve"> </w:t>
      </w:r>
      <w:r w:rsidR="006008E5">
        <w:t xml:space="preserve">In the following sections, </w:t>
      </w:r>
      <w:r w:rsidR="00BD6BC8">
        <w:t xml:space="preserve">I’m going to </w:t>
      </w:r>
      <w:r w:rsidR="006008E5">
        <w:t>ask</w:t>
      </w:r>
      <w:r w:rsidR="00BD6BC8">
        <w:t xml:space="preserve"> some questions that reference changes in the last </w:t>
      </w:r>
      <w:r w:rsidR="00F77AE7">
        <w:t>four</w:t>
      </w:r>
      <w:r w:rsidR="00BD6BC8">
        <w:t xml:space="preserve"> years, and</w:t>
      </w:r>
      <w:r w:rsidR="006008E5">
        <w:t xml:space="preserve"> sometimes</w:t>
      </w:r>
      <w:r w:rsidR="00BD6BC8">
        <w:t xml:space="preserve"> it helps people to think about a specific event that happened at that point</w:t>
      </w:r>
      <w:r w:rsidR="006008E5">
        <w:t xml:space="preserve"> in time</w:t>
      </w:r>
      <w:r w:rsidR="00BD6BC8">
        <w:t xml:space="preserve"> so that they can remember </w:t>
      </w:r>
      <w:r w:rsidR="006008E5">
        <w:t xml:space="preserve">the specific events that were happening </w:t>
      </w:r>
      <w:r w:rsidR="00F77AE7">
        <w:t>at that time, i.e. the summer four</w:t>
      </w:r>
      <w:r w:rsidR="00BD6BC8">
        <w:t xml:space="preserve"> years ago. Can you tell me a specific event related to your propert</w:t>
      </w:r>
      <w:r w:rsidR="00A015B0">
        <w:t>y</w:t>
      </w:r>
      <w:r w:rsidR="00BD6BC8">
        <w:t xml:space="preserve"> or rental business, that happened </w:t>
      </w:r>
      <w:r w:rsidR="00F77AE7">
        <w:t>during the summer four</w:t>
      </w:r>
      <w:r w:rsidR="00BD6BC8">
        <w:t xml:space="preserve"> years ago?</w:t>
      </w:r>
      <w:r w:rsidR="000D4830">
        <w:t xml:space="preserve"> This might be a key staff person joining or leaving the team, or adding a new property into your portfolio, or another </w:t>
      </w:r>
      <w:r w:rsidR="00A454B4">
        <w:t xml:space="preserve">milestone </w:t>
      </w:r>
      <w:r w:rsidR="00E97563">
        <w:t xml:space="preserve">related to your </w:t>
      </w:r>
      <w:r w:rsidR="00965902">
        <w:t>rental business.</w:t>
      </w:r>
    </w:p>
    <w:p w:rsidR="000D4830" w:rsidRPr="003C7D2C" w:rsidP="00483BF0" w14:paraId="097E139F" w14:textId="2DF0C225">
      <w:pPr>
        <w:rPr>
          <w:i/>
          <w:iCs/>
        </w:rPr>
      </w:pPr>
      <w:r w:rsidRPr="003C7D2C">
        <w:rPr>
          <w:i/>
          <w:iCs/>
        </w:rPr>
        <w:t>[</w:t>
      </w:r>
      <w:r w:rsidRPr="003C7D2C" w:rsidR="00A015B0">
        <w:rPr>
          <w:i/>
          <w:iCs/>
        </w:rPr>
        <w:t>D</w:t>
      </w:r>
      <w:r w:rsidRPr="003C7D2C">
        <w:rPr>
          <w:i/>
          <w:iCs/>
        </w:rPr>
        <w:t>iscuss with person what that anchor point is</w:t>
      </w:r>
      <w:r w:rsidRPr="003C7D2C" w:rsidR="00A015B0">
        <w:rPr>
          <w:i/>
          <w:iCs/>
        </w:rPr>
        <w:t>.</w:t>
      </w:r>
      <w:r w:rsidRPr="003C7D2C">
        <w:rPr>
          <w:i/>
          <w:iCs/>
        </w:rPr>
        <w:t>]</w:t>
      </w:r>
    </w:p>
    <w:p w:rsidR="000D4830" w:rsidRPr="003C7D2C" w:rsidP="00483BF0" w14:paraId="54099F61" w14:textId="5CE4BEC7">
      <w:pPr>
        <w:rPr>
          <w:i/>
          <w:iCs/>
        </w:rPr>
      </w:pPr>
      <w:r w:rsidRPr="003C7D2C">
        <w:rPr>
          <w:i/>
          <w:iCs/>
        </w:rPr>
        <w:t xml:space="preserve">Ok, thank you for sharing this information. We’re now going to dive into some of the details of your rental business, and I will ask questions that reference back to that three-year point. </w:t>
      </w:r>
    </w:p>
    <w:p w:rsidR="451D7E65" w:rsidRPr="003C7D2C" w:rsidP="003C7D2C" w14:paraId="139D96E3" w14:textId="0027CD8F">
      <w:pPr>
        <w:pStyle w:val="Heading1"/>
        <w:rPr>
          <w:rStyle w:val="Heading1Char"/>
        </w:rPr>
      </w:pPr>
      <w:r w:rsidRPr="003C7D2C">
        <w:rPr>
          <w:rStyle w:val="Heading1Char"/>
        </w:rPr>
        <w:t>Financial</w:t>
      </w:r>
      <w:r w:rsidRPr="003C7D2C" w:rsidR="00E85EC3">
        <w:rPr>
          <w:rStyle w:val="Heading1Char"/>
        </w:rPr>
        <w:t xml:space="preserve"> and Business</w:t>
      </w:r>
      <w:r w:rsidRPr="003C7D2C" w:rsidR="00BD0DB0">
        <w:rPr>
          <w:rStyle w:val="Heading1Char"/>
        </w:rPr>
        <w:t xml:space="preserve"> Domain</w:t>
      </w:r>
    </w:p>
    <w:p w:rsidR="0091319D" w:rsidRPr="00026228" w:rsidP="00483BF0" w14:paraId="290012D5" w14:textId="0911128A">
      <w:r>
        <w:t>Questions</w:t>
      </w:r>
      <w:r w:rsidRPr="00026228" w:rsidR="00740751">
        <w:t xml:space="preserve"> B1</w:t>
      </w:r>
      <w:r w:rsidRPr="00026228" w:rsidR="002C6EBB">
        <w:t xml:space="preserve"> through B4 are questions for landlords who have owned </w:t>
      </w:r>
      <w:r>
        <w:t xml:space="preserve">rental </w:t>
      </w:r>
      <w:r w:rsidRPr="00026228" w:rsidR="002C6EBB">
        <w:t xml:space="preserve">property </w:t>
      </w:r>
      <w:r>
        <w:t>for four years or longer</w:t>
      </w:r>
      <w:r w:rsidRPr="00026228" w:rsidR="002C6EBB">
        <w:t xml:space="preserve">. </w:t>
      </w:r>
    </w:p>
    <w:p w:rsidR="00026228" w:rsidRPr="00026228" w:rsidP="00483BF0" w14:paraId="041D0495" w14:textId="64B06501">
      <w:r w:rsidRPr="00026228">
        <w:t>Questions B5 through B</w:t>
      </w:r>
      <w:r w:rsidRPr="00A16CF0" w:rsidR="00394172">
        <w:t>7</w:t>
      </w:r>
      <w:r w:rsidRPr="00026228">
        <w:t xml:space="preserve"> are for landlords who became landlords within the last four years.</w:t>
      </w:r>
    </w:p>
    <w:p w:rsidR="00122DCD" w:rsidRPr="00B24769" w:rsidP="00483BF0" w14:paraId="4877F7D1" w14:textId="0875C480">
      <w:pPr>
        <w:rPr>
          <w:i/>
          <w:iCs/>
        </w:rPr>
      </w:pPr>
      <w:r w:rsidRPr="00B24769">
        <w:rPr>
          <w:i/>
          <w:iCs/>
        </w:rPr>
        <w:t>First of all</w:t>
      </w:r>
      <w:r w:rsidRPr="00B24769">
        <w:rPr>
          <w:i/>
          <w:iCs/>
        </w:rPr>
        <w:t>, let’s talk in more detail about the financial picture of your</w:t>
      </w:r>
      <w:r w:rsidRPr="00B24769" w:rsidR="00ED618B">
        <w:rPr>
          <w:i/>
          <w:iCs/>
        </w:rPr>
        <w:t xml:space="preserve"> rental</w:t>
      </w:r>
      <w:r w:rsidRPr="00B24769">
        <w:rPr>
          <w:i/>
          <w:iCs/>
        </w:rPr>
        <w:t xml:space="preserve"> business</w:t>
      </w:r>
      <w:r w:rsidRPr="00B24769" w:rsidR="00ED618B">
        <w:rPr>
          <w:i/>
          <w:iCs/>
        </w:rPr>
        <w:t xml:space="preserve">es over the last </w:t>
      </w:r>
      <w:r w:rsidRPr="00B24769" w:rsidR="003D6BD7">
        <w:rPr>
          <w:i/>
          <w:iCs/>
        </w:rPr>
        <w:t>four</w:t>
      </w:r>
      <w:r w:rsidRPr="00B24769" w:rsidR="00ED618B">
        <w:rPr>
          <w:i/>
          <w:iCs/>
        </w:rPr>
        <w:t xml:space="preserve"> years</w:t>
      </w:r>
      <w:r w:rsidRPr="00B24769">
        <w:rPr>
          <w:i/>
          <w:iCs/>
        </w:rPr>
        <w:t>.</w:t>
      </w:r>
    </w:p>
    <w:p w:rsidR="00957804" w:rsidP="00483BF0" w14:paraId="3ED90D59" w14:textId="7046DFD1">
      <w:pPr>
        <w:rPr>
          <w:rFonts w:eastAsiaTheme="minorEastAsia"/>
        </w:rPr>
      </w:pPr>
      <w:r w:rsidRPr="00ED038A">
        <w:rPr>
          <w:rFonts w:eastAsiaTheme="minorEastAsia"/>
          <w:b/>
        </w:rPr>
        <w:t>B</w:t>
      </w:r>
      <w:r w:rsidR="00775902">
        <w:rPr>
          <w:rFonts w:eastAsiaTheme="minorEastAsia"/>
          <w:b/>
        </w:rPr>
        <w:t>.</w:t>
      </w:r>
      <w:r w:rsidRPr="00ED038A">
        <w:rPr>
          <w:rFonts w:eastAsiaTheme="minorEastAsia"/>
          <w:b/>
        </w:rPr>
        <w:t>1</w:t>
      </w:r>
      <w:r>
        <w:rPr>
          <w:rFonts w:eastAsiaTheme="minorEastAsia"/>
        </w:rPr>
        <w:t xml:space="preserve">. </w:t>
      </w:r>
      <w:r w:rsidR="005F0AB7">
        <w:rPr>
          <w:rFonts w:eastAsiaTheme="minorEastAsia"/>
        </w:rPr>
        <w:t>First of all</w:t>
      </w:r>
      <w:r w:rsidR="005F0AB7">
        <w:rPr>
          <w:rFonts w:eastAsiaTheme="minorEastAsia"/>
        </w:rPr>
        <w:t>, taking your overall portfolio, c</w:t>
      </w:r>
      <w:r>
        <w:rPr>
          <w:rFonts w:eastAsiaTheme="minorEastAsia"/>
        </w:rPr>
        <w:t xml:space="preserve">an you tell me about your </w:t>
      </w:r>
      <w:r w:rsidR="00B1013A">
        <w:rPr>
          <w:rFonts w:eastAsiaTheme="minorEastAsia"/>
        </w:rPr>
        <w:t xml:space="preserve">rental business’s </w:t>
      </w:r>
      <w:r>
        <w:rPr>
          <w:rFonts w:eastAsiaTheme="minorEastAsia"/>
        </w:rPr>
        <w:t xml:space="preserve">overall financial picture in the last </w:t>
      </w:r>
      <w:r w:rsidR="00D16649">
        <w:rPr>
          <w:rFonts w:eastAsiaTheme="minorEastAsia"/>
        </w:rPr>
        <w:t>four</w:t>
      </w:r>
      <w:r>
        <w:rPr>
          <w:rFonts w:eastAsiaTheme="minorEastAsia"/>
        </w:rPr>
        <w:t xml:space="preserve"> years</w:t>
      </w:r>
      <w:r w:rsidR="00890BAE">
        <w:rPr>
          <w:rFonts w:eastAsiaTheme="minorEastAsia"/>
        </w:rPr>
        <w:t xml:space="preserve">, so since </w:t>
      </w:r>
      <w:r w:rsidR="00393A88">
        <w:rPr>
          <w:rFonts w:eastAsiaTheme="minorEastAsia"/>
        </w:rPr>
        <w:t>the summer of [year] when [anchor point]</w:t>
      </w:r>
      <w:r>
        <w:rPr>
          <w:rFonts w:eastAsiaTheme="minorEastAsia"/>
        </w:rPr>
        <w:t xml:space="preserve">. </w:t>
      </w:r>
      <w:r w:rsidR="005F0AB7">
        <w:rPr>
          <w:rFonts w:eastAsiaTheme="minorEastAsia"/>
        </w:rPr>
        <w:t>Has income from rental:</w:t>
      </w:r>
    </w:p>
    <w:p w:rsidR="005F0AB7" w:rsidP="00483BF0" w14:paraId="4BE0083A" w14:textId="59BF36A7">
      <w:pPr>
        <w:rPr>
          <w:rFonts w:eastAsiaTheme="minorEastAsia"/>
        </w:rPr>
      </w:pPr>
      <w:r>
        <w:rPr>
          <w:rFonts w:eastAsiaTheme="minorEastAsia"/>
        </w:rPr>
        <w:t>Increased / Decreased/ Stayed the same</w:t>
      </w:r>
    </w:p>
    <w:p w:rsidR="00522882" w:rsidP="00483BF0" w14:paraId="341D07C1" w14:textId="6BE69B25">
      <w:pPr>
        <w:rPr>
          <w:rFonts w:eastAsiaTheme="minorEastAsia"/>
        </w:rPr>
      </w:pPr>
      <w:r w:rsidRPr="005C19E2">
        <w:rPr>
          <w:rFonts w:eastAsiaTheme="minorEastAsia"/>
          <w:b/>
        </w:rPr>
        <w:t>B</w:t>
      </w:r>
      <w:r w:rsidR="00775902">
        <w:rPr>
          <w:rFonts w:eastAsiaTheme="minorEastAsia"/>
          <w:b/>
        </w:rPr>
        <w:t>.</w:t>
      </w:r>
      <w:r w:rsidR="009C4D66">
        <w:rPr>
          <w:rFonts w:eastAsiaTheme="minorEastAsia"/>
          <w:b/>
        </w:rPr>
        <w:t>2</w:t>
      </w:r>
      <w:r w:rsidRPr="005C19E2">
        <w:rPr>
          <w:rFonts w:eastAsiaTheme="minorEastAsia"/>
          <w:b/>
        </w:rPr>
        <w:t>.</w:t>
      </w:r>
      <w:r>
        <w:rPr>
          <w:rFonts w:eastAsiaTheme="minorEastAsia"/>
        </w:rPr>
        <w:t xml:space="preserve"> </w:t>
      </w:r>
      <w:r w:rsidR="005F0AB7">
        <w:rPr>
          <w:rFonts w:eastAsiaTheme="minorEastAsia"/>
        </w:rPr>
        <w:t xml:space="preserve">Now </w:t>
      </w:r>
      <w:r>
        <w:rPr>
          <w:rFonts w:eastAsiaTheme="minorEastAsia"/>
        </w:rPr>
        <w:t>I’d like us to talk about each of your propert</w:t>
      </w:r>
      <w:r w:rsidR="005F0AB7">
        <w:rPr>
          <w:rFonts w:eastAsiaTheme="minorEastAsia"/>
        </w:rPr>
        <w:t>ies</w:t>
      </w:r>
      <w:r>
        <w:rPr>
          <w:rFonts w:eastAsiaTheme="minorEastAsia"/>
        </w:rPr>
        <w:t xml:space="preserve">’ </w:t>
      </w:r>
      <w:r>
        <w:rPr>
          <w:rFonts w:eastAsiaTheme="minorEastAsia"/>
        </w:rPr>
        <w:t xml:space="preserve">situation in a bit more depth. Tell me about </w:t>
      </w:r>
      <w:r w:rsidR="006101AF">
        <w:rPr>
          <w:rFonts w:eastAsiaTheme="minorEastAsia"/>
        </w:rPr>
        <w:t>the costs and income for</w:t>
      </w:r>
      <w:r>
        <w:rPr>
          <w:rFonts w:eastAsiaTheme="minorEastAsia"/>
        </w:rPr>
        <w:t xml:space="preserve"> </w:t>
      </w:r>
      <w:r w:rsidR="008A1C5A">
        <w:rPr>
          <w:rFonts w:eastAsiaTheme="minorEastAsia"/>
        </w:rPr>
        <w:t>up to four</w:t>
      </w:r>
      <w:r>
        <w:rPr>
          <w:rFonts w:eastAsiaTheme="minorEastAsia"/>
        </w:rPr>
        <w:t xml:space="preserve"> propert</w:t>
      </w:r>
      <w:r w:rsidR="008A1C5A">
        <w:rPr>
          <w:rFonts w:eastAsiaTheme="minorEastAsia"/>
        </w:rPr>
        <w:t>ies that you feel most familiar with.</w:t>
      </w:r>
      <w:r>
        <w:rPr>
          <w:rFonts w:eastAsiaTheme="minorEastAsia"/>
        </w:rPr>
        <w:t xml:space="preserve"> in [</w:t>
      </w:r>
      <w:r w:rsidRPr="00B1013A">
        <w:rPr>
          <w:rFonts w:eastAsiaTheme="minorEastAsia"/>
          <w:i/>
        </w:rPr>
        <w:t>insert name of city</w:t>
      </w:r>
      <w:r>
        <w:rPr>
          <w:rFonts w:eastAsiaTheme="minorEastAsia"/>
        </w:rPr>
        <w:t xml:space="preserve">]. </w:t>
      </w:r>
    </w:p>
    <w:p w:rsidR="00522882" w:rsidP="00483BF0" w14:paraId="31C230DB" w14:textId="37188A25">
      <w:pPr>
        <w:rPr>
          <w:rFonts w:eastAsiaTheme="minorEastAsia"/>
        </w:rPr>
      </w:pPr>
      <w:r>
        <w:rPr>
          <w:rFonts w:eastAsiaTheme="minorEastAsia"/>
        </w:rPr>
        <w:t>F</w:t>
      </w:r>
      <w:r w:rsidR="0094720D">
        <w:rPr>
          <w:rFonts w:eastAsiaTheme="minorEastAsia"/>
        </w:rPr>
        <w:t>or each property</w:t>
      </w:r>
      <w:r>
        <w:rPr>
          <w:rFonts w:eastAsiaTheme="minorEastAsia"/>
        </w:rPr>
        <w:t xml:space="preserve"> over the past </w:t>
      </w:r>
      <w:r w:rsidR="00D16649">
        <w:rPr>
          <w:rFonts w:eastAsiaTheme="minorEastAsia"/>
        </w:rPr>
        <w:t xml:space="preserve">four </w:t>
      </w:r>
      <w:r>
        <w:rPr>
          <w:rFonts w:eastAsiaTheme="minorEastAsia"/>
        </w:rPr>
        <w:t>years</w:t>
      </w:r>
      <w:r w:rsidR="0094720D">
        <w:rPr>
          <w:rFonts w:eastAsiaTheme="minorEastAsia"/>
        </w:rPr>
        <w:t xml:space="preserve">: </w:t>
      </w:r>
    </w:p>
    <w:tbl>
      <w:tblPr>
        <w:tblStyle w:val="TableGrid"/>
        <w:tblW w:w="8995" w:type="dxa"/>
        <w:tblInd w:w="360" w:type="dxa"/>
        <w:tblLook w:val="04A0"/>
      </w:tblPr>
      <w:tblGrid>
        <w:gridCol w:w="974"/>
        <w:gridCol w:w="789"/>
        <w:gridCol w:w="1243"/>
        <w:gridCol w:w="1114"/>
        <w:gridCol w:w="1145"/>
        <w:gridCol w:w="1004"/>
        <w:gridCol w:w="1131"/>
        <w:gridCol w:w="1595"/>
      </w:tblGrid>
      <w:tr w14:paraId="2FA2A24D" w14:textId="77777777" w:rsidTr="00A72DAD">
        <w:tblPrEx>
          <w:tblW w:w="8995" w:type="dxa"/>
          <w:tblInd w:w="360" w:type="dxa"/>
          <w:tblLook w:val="04A0"/>
        </w:tblPrEx>
        <w:trPr>
          <w:trHeight w:val="1574"/>
        </w:trPr>
        <w:tc>
          <w:tcPr>
            <w:tcW w:w="911" w:type="dxa"/>
          </w:tcPr>
          <w:p w:rsidR="00181DC4" w:rsidRPr="00D24F4C" w:rsidP="00483BF0" w14:paraId="04D30F42" w14:textId="788F42A1">
            <w:r w:rsidRPr="00D24F4C">
              <w:t>Property no.</w:t>
            </w:r>
          </w:p>
        </w:tc>
        <w:tc>
          <w:tcPr>
            <w:tcW w:w="794" w:type="dxa"/>
          </w:tcPr>
          <w:p w:rsidR="00181DC4" w:rsidRPr="00D24F4C" w:rsidP="00483BF0" w14:paraId="2FFD1372" w14:textId="04F5851F">
            <w:r>
              <w:t>*</w:t>
            </w:r>
            <w:r w:rsidRPr="00D24F4C">
              <w:t>Type of tenant</w:t>
            </w:r>
          </w:p>
        </w:tc>
        <w:tc>
          <w:tcPr>
            <w:tcW w:w="1276" w:type="dxa"/>
          </w:tcPr>
          <w:p w:rsidR="00181DC4" w:rsidRPr="00D24F4C" w:rsidP="00483BF0" w14:paraId="1ADFC64C" w14:textId="5C33515E">
            <w:r>
              <w:t>*Have costs: increased / decreased/ stayed the same</w:t>
            </w:r>
          </w:p>
        </w:tc>
        <w:tc>
          <w:tcPr>
            <w:tcW w:w="1136" w:type="dxa"/>
          </w:tcPr>
          <w:p w:rsidR="00181DC4" w:rsidRPr="00D24F4C" w:rsidP="00483BF0" w14:paraId="15C708D6" w14:textId="2A4FD430">
            <w:r>
              <w:t>If costs changed, why have they changed?</w:t>
            </w:r>
          </w:p>
        </w:tc>
        <w:tc>
          <w:tcPr>
            <w:tcW w:w="1098" w:type="dxa"/>
          </w:tcPr>
          <w:p w:rsidR="00181DC4" w:rsidP="00483BF0" w14:paraId="597204B8" w14:textId="7909F3B4">
            <w:r>
              <w:t xml:space="preserve">*Has income: </w:t>
            </w:r>
          </w:p>
          <w:p w:rsidR="00181DC4" w:rsidRPr="00D24F4C" w:rsidP="00483BF0" w14:paraId="0FAAA833" w14:textId="6A5FA4A2">
            <w:r>
              <w:t>increased / decreased/ stayed the same</w:t>
            </w:r>
          </w:p>
        </w:tc>
        <w:tc>
          <w:tcPr>
            <w:tcW w:w="900" w:type="dxa"/>
          </w:tcPr>
          <w:p w:rsidR="00181DC4" w:rsidRPr="00D24F4C" w:rsidP="00483BF0" w14:paraId="210377AF" w14:textId="613B80DF">
            <w:r>
              <w:t>If income changed, why?</w:t>
            </w:r>
          </w:p>
        </w:tc>
        <w:tc>
          <w:tcPr>
            <w:tcW w:w="1134" w:type="dxa"/>
          </w:tcPr>
          <w:p w:rsidR="00181DC4" w:rsidRPr="00D24F4C" w:rsidP="00483BF0" w14:paraId="1D132F2C" w14:textId="0CA7874B">
            <w:r>
              <w:t>*Overall, is financial situation: improved/ worse/ the same</w:t>
            </w:r>
          </w:p>
        </w:tc>
        <w:tc>
          <w:tcPr>
            <w:tcW w:w="1746" w:type="dxa"/>
          </w:tcPr>
          <w:p w:rsidR="00181DC4" w:rsidRPr="00D24F4C" w:rsidP="00483BF0" w14:paraId="1F112FB8" w14:textId="112BD737">
            <w:r>
              <w:t>Any other reasons which have influenced this overall?</w:t>
            </w:r>
          </w:p>
        </w:tc>
      </w:tr>
      <w:tr w14:paraId="59557285" w14:textId="77777777" w:rsidTr="00A72DAD">
        <w:tblPrEx>
          <w:tblW w:w="8995" w:type="dxa"/>
          <w:tblInd w:w="360" w:type="dxa"/>
          <w:tblLook w:val="04A0"/>
        </w:tblPrEx>
        <w:trPr>
          <w:trHeight w:val="2268"/>
        </w:trPr>
        <w:tc>
          <w:tcPr>
            <w:tcW w:w="911" w:type="dxa"/>
          </w:tcPr>
          <w:p w:rsidR="00181DC4" w:rsidRPr="00D24F4C" w:rsidP="00483BF0" w14:paraId="5D44E3B1" w14:textId="7C5B8254">
            <w:r w:rsidRPr="00D24F4C">
              <w:t>1</w:t>
            </w:r>
          </w:p>
        </w:tc>
        <w:tc>
          <w:tcPr>
            <w:tcW w:w="794" w:type="dxa"/>
          </w:tcPr>
          <w:p w:rsidR="00181DC4" w:rsidRPr="00D24F4C" w:rsidP="00483BF0" w14:paraId="36DFEF1E" w14:textId="77777777"/>
        </w:tc>
        <w:tc>
          <w:tcPr>
            <w:tcW w:w="1276" w:type="dxa"/>
          </w:tcPr>
          <w:p w:rsidR="00181DC4" w:rsidRPr="00D24F4C" w:rsidP="00483BF0" w14:paraId="47E5285E" w14:textId="77777777"/>
        </w:tc>
        <w:tc>
          <w:tcPr>
            <w:tcW w:w="1136" w:type="dxa"/>
          </w:tcPr>
          <w:p w:rsidR="00181DC4" w:rsidRPr="00D24F4C" w:rsidP="00483BF0" w14:paraId="3D4A6927" w14:textId="77777777"/>
        </w:tc>
        <w:tc>
          <w:tcPr>
            <w:tcW w:w="1098" w:type="dxa"/>
          </w:tcPr>
          <w:p w:rsidR="00181DC4" w:rsidRPr="00D24F4C" w:rsidP="00483BF0" w14:paraId="6AB0D030" w14:textId="77777777"/>
        </w:tc>
        <w:tc>
          <w:tcPr>
            <w:tcW w:w="900" w:type="dxa"/>
          </w:tcPr>
          <w:p w:rsidR="00181DC4" w:rsidRPr="00D24F4C" w:rsidP="00483BF0" w14:paraId="1C2FA52B" w14:textId="77777777"/>
        </w:tc>
        <w:tc>
          <w:tcPr>
            <w:tcW w:w="1134" w:type="dxa"/>
          </w:tcPr>
          <w:p w:rsidR="00181DC4" w:rsidRPr="00D24F4C" w:rsidP="00483BF0" w14:paraId="6AE03364" w14:textId="77777777"/>
        </w:tc>
        <w:tc>
          <w:tcPr>
            <w:tcW w:w="1746" w:type="dxa"/>
          </w:tcPr>
          <w:p w:rsidR="00181DC4" w:rsidRPr="00D24F4C" w:rsidP="00483BF0" w14:paraId="1A82D71E" w14:textId="77777777"/>
        </w:tc>
      </w:tr>
      <w:tr w14:paraId="55FE8251" w14:textId="77777777" w:rsidTr="00A72DAD">
        <w:tblPrEx>
          <w:tblW w:w="8995" w:type="dxa"/>
          <w:tblInd w:w="360" w:type="dxa"/>
          <w:tblLook w:val="04A0"/>
        </w:tblPrEx>
        <w:trPr>
          <w:trHeight w:val="2268"/>
        </w:trPr>
        <w:tc>
          <w:tcPr>
            <w:tcW w:w="911" w:type="dxa"/>
          </w:tcPr>
          <w:p w:rsidR="00181DC4" w:rsidRPr="00D24F4C" w:rsidP="00483BF0" w14:paraId="174916D4" w14:textId="2CBB4EA2">
            <w:r w:rsidRPr="00D24F4C">
              <w:t>2</w:t>
            </w:r>
          </w:p>
        </w:tc>
        <w:tc>
          <w:tcPr>
            <w:tcW w:w="794" w:type="dxa"/>
          </w:tcPr>
          <w:p w:rsidR="00181DC4" w:rsidRPr="00D24F4C" w:rsidP="00483BF0" w14:paraId="69FD913D" w14:textId="77777777"/>
        </w:tc>
        <w:tc>
          <w:tcPr>
            <w:tcW w:w="1276" w:type="dxa"/>
          </w:tcPr>
          <w:p w:rsidR="00181DC4" w:rsidRPr="00D24F4C" w:rsidP="00483BF0" w14:paraId="3FB9C347" w14:textId="77777777"/>
        </w:tc>
        <w:tc>
          <w:tcPr>
            <w:tcW w:w="1136" w:type="dxa"/>
          </w:tcPr>
          <w:p w:rsidR="00181DC4" w:rsidRPr="00D24F4C" w:rsidP="00483BF0" w14:paraId="548546C5" w14:textId="77777777"/>
        </w:tc>
        <w:tc>
          <w:tcPr>
            <w:tcW w:w="1098" w:type="dxa"/>
          </w:tcPr>
          <w:p w:rsidR="00181DC4" w:rsidRPr="00D24F4C" w:rsidP="00483BF0" w14:paraId="17F8D474" w14:textId="77777777"/>
        </w:tc>
        <w:tc>
          <w:tcPr>
            <w:tcW w:w="900" w:type="dxa"/>
          </w:tcPr>
          <w:p w:rsidR="00181DC4" w:rsidRPr="00D24F4C" w:rsidP="00483BF0" w14:paraId="3FFB144C" w14:textId="77777777"/>
        </w:tc>
        <w:tc>
          <w:tcPr>
            <w:tcW w:w="1134" w:type="dxa"/>
          </w:tcPr>
          <w:p w:rsidR="00181DC4" w:rsidRPr="00D24F4C" w:rsidP="00483BF0" w14:paraId="1E467D41" w14:textId="77777777"/>
        </w:tc>
        <w:tc>
          <w:tcPr>
            <w:tcW w:w="1746" w:type="dxa"/>
          </w:tcPr>
          <w:p w:rsidR="00181DC4" w:rsidRPr="00D24F4C" w:rsidP="00483BF0" w14:paraId="4FE031AF" w14:textId="77777777"/>
        </w:tc>
      </w:tr>
      <w:tr w14:paraId="4FA571B6" w14:textId="77777777" w:rsidTr="00A72DAD">
        <w:tblPrEx>
          <w:tblW w:w="8995" w:type="dxa"/>
          <w:tblInd w:w="360" w:type="dxa"/>
          <w:tblLook w:val="04A0"/>
        </w:tblPrEx>
        <w:trPr>
          <w:trHeight w:val="2268"/>
        </w:trPr>
        <w:tc>
          <w:tcPr>
            <w:tcW w:w="911" w:type="dxa"/>
          </w:tcPr>
          <w:p w:rsidR="00181DC4" w:rsidRPr="00D24F4C" w:rsidP="00483BF0" w14:paraId="5D27ED4A" w14:textId="15660B56">
            <w:r w:rsidRPr="00D24F4C">
              <w:t>3</w:t>
            </w:r>
          </w:p>
        </w:tc>
        <w:tc>
          <w:tcPr>
            <w:tcW w:w="794" w:type="dxa"/>
          </w:tcPr>
          <w:p w:rsidR="00181DC4" w:rsidRPr="00D24F4C" w:rsidP="00483BF0" w14:paraId="5FC70F7D" w14:textId="77777777"/>
        </w:tc>
        <w:tc>
          <w:tcPr>
            <w:tcW w:w="1276" w:type="dxa"/>
          </w:tcPr>
          <w:p w:rsidR="00181DC4" w:rsidRPr="00D24F4C" w:rsidP="00483BF0" w14:paraId="72AA25EB" w14:textId="77777777"/>
        </w:tc>
        <w:tc>
          <w:tcPr>
            <w:tcW w:w="1136" w:type="dxa"/>
          </w:tcPr>
          <w:p w:rsidR="00181DC4" w:rsidRPr="00D24F4C" w:rsidP="00483BF0" w14:paraId="047D9DB6" w14:textId="77777777"/>
        </w:tc>
        <w:tc>
          <w:tcPr>
            <w:tcW w:w="1098" w:type="dxa"/>
          </w:tcPr>
          <w:p w:rsidR="00181DC4" w:rsidRPr="00D24F4C" w:rsidP="00483BF0" w14:paraId="621813F9" w14:textId="77777777"/>
        </w:tc>
        <w:tc>
          <w:tcPr>
            <w:tcW w:w="900" w:type="dxa"/>
          </w:tcPr>
          <w:p w:rsidR="00181DC4" w:rsidRPr="00D24F4C" w:rsidP="00483BF0" w14:paraId="50C334E3" w14:textId="77777777"/>
        </w:tc>
        <w:tc>
          <w:tcPr>
            <w:tcW w:w="1134" w:type="dxa"/>
          </w:tcPr>
          <w:p w:rsidR="00181DC4" w:rsidRPr="00D24F4C" w:rsidP="00483BF0" w14:paraId="6BD0C4D9" w14:textId="77777777"/>
        </w:tc>
        <w:tc>
          <w:tcPr>
            <w:tcW w:w="1746" w:type="dxa"/>
          </w:tcPr>
          <w:p w:rsidR="00181DC4" w:rsidRPr="00D24F4C" w:rsidP="00483BF0" w14:paraId="11C6B7FD" w14:textId="77777777"/>
        </w:tc>
      </w:tr>
      <w:tr w14:paraId="69F08AC1" w14:textId="77777777" w:rsidTr="00A72DAD">
        <w:tblPrEx>
          <w:tblW w:w="8995" w:type="dxa"/>
          <w:tblInd w:w="360" w:type="dxa"/>
          <w:tblLook w:val="04A0"/>
        </w:tblPrEx>
        <w:trPr>
          <w:trHeight w:val="2268"/>
        </w:trPr>
        <w:tc>
          <w:tcPr>
            <w:tcW w:w="911" w:type="dxa"/>
          </w:tcPr>
          <w:p w:rsidR="00181DC4" w:rsidRPr="00D24F4C" w:rsidP="00483BF0" w14:paraId="3FBCC266" w14:textId="6C92FBF9">
            <w:r w:rsidRPr="00D24F4C">
              <w:t>4</w:t>
            </w:r>
          </w:p>
        </w:tc>
        <w:tc>
          <w:tcPr>
            <w:tcW w:w="794" w:type="dxa"/>
          </w:tcPr>
          <w:p w:rsidR="00181DC4" w:rsidRPr="00D24F4C" w:rsidP="00483BF0" w14:paraId="477A9E04" w14:textId="77777777"/>
        </w:tc>
        <w:tc>
          <w:tcPr>
            <w:tcW w:w="1276" w:type="dxa"/>
          </w:tcPr>
          <w:p w:rsidR="00181DC4" w:rsidRPr="00D24F4C" w:rsidP="00483BF0" w14:paraId="460CECEC" w14:textId="77777777"/>
        </w:tc>
        <w:tc>
          <w:tcPr>
            <w:tcW w:w="1136" w:type="dxa"/>
          </w:tcPr>
          <w:p w:rsidR="00181DC4" w:rsidRPr="00D24F4C" w:rsidP="00483BF0" w14:paraId="78EA0208" w14:textId="77777777"/>
        </w:tc>
        <w:tc>
          <w:tcPr>
            <w:tcW w:w="1098" w:type="dxa"/>
          </w:tcPr>
          <w:p w:rsidR="00181DC4" w:rsidRPr="00D24F4C" w:rsidP="00483BF0" w14:paraId="445CE71D" w14:textId="77777777"/>
        </w:tc>
        <w:tc>
          <w:tcPr>
            <w:tcW w:w="900" w:type="dxa"/>
          </w:tcPr>
          <w:p w:rsidR="00181DC4" w:rsidRPr="00D24F4C" w:rsidP="00483BF0" w14:paraId="3B1B2744" w14:textId="77777777"/>
        </w:tc>
        <w:tc>
          <w:tcPr>
            <w:tcW w:w="1134" w:type="dxa"/>
          </w:tcPr>
          <w:p w:rsidR="00181DC4" w:rsidRPr="00D24F4C" w:rsidP="00483BF0" w14:paraId="1BBE2C7A" w14:textId="77777777"/>
        </w:tc>
        <w:tc>
          <w:tcPr>
            <w:tcW w:w="1746" w:type="dxa"/>
          </w:tcPr>
          <w:p w:rsidR="00181DC4" w:rsidRPr="00D24F4C" w:rsidP="00483BF0" w14:paraId="3634B9E0" w14:textId="77777777"/>
        </w:tc>
      </w:tr>
    </w:tbl>
    <w:p w:rsidR="00D24F4C" w:rsidP="00483BF0" w14:paraId="44D173B6" w14:textId="77777777">
      <w:pPr>
        <w:rPr>
          <w:rFonts w:eastAsiaTheme="minorEastAsia"/>
        </w:rPr>
      </w:pPr>
    </w:p>
    <w:p w:rsidR="001720CA" w:rsidP="00483BF0" w14:paraId="19A2A1C9" w14:textId="2AECAD37">
      <w:pPr>
        <w:rPr>
          <w:rFonts w:eastAsiaTheme="minorEastAsia"/>
        </w:rPr>
      </w:pPr>
      <w:r>
        <w:rPr>
          <w:rFonts w:eastAsiaTheme="minorEastAsia"/>
        </w:rPr>
        <w:t>*</w:t>
      </w:r>
      <w:r>
        <w:rPr>
          <w:rFonts w:eastAsiaTheme="minorEastAsia"/>
          <w:b/>
        </w:rPr>
        <w:t>B</w:t>
      </w:r>
      <w:r w:rsidR="00775902">
        <w:rPr>
          <w:rFonts w:eastAsiaTheme="minorEastAsia"/>
          <w:b/>
        </w:rPr>
        <w:t>.</w:t>
      </w:r>
      <w:r w:rsidR="0024792F">
        <w:rPr>
          <w:rFonts w:eastAsiaTheme="minorEastAsia"/>
          <w:b/>
        </w:rPr>
        <w:t>3</w:t>
      </w:r>
      <w:r w:rsidR="00AA17CF">
        <w:rPr>
          <w:rFonts w:eastAsiaTheme="minorEastAsia"/>
        </w:rPr>
        <w:t>.</w:t>
      </w:r>
      <w:r>
        <w:rPr>
          <w:rFonts w:eastAsiaTheme="minorEastAsia"/>
        </w:rPr>
        <w:t xml:space="preserve"> </w:t>
      </w:r>
      <w:r>
        <w:rPr>
          <w:rFonts w:eastAsiaTheme="minorEastAsia"/>
        </w:rPr>
        <w:t>Going back to your portfolio as a whole, h</w:t>
      </w:r>
      <w:r>
        <w:rPr>
          <w:rFonts w:eastAsiaTheme="minorEastAsia"/>
        </w:rPr>
        <w:t>as the business environment for operating your properties</w:t>
      </w:r>
      <w:r>
        <w:rPr>
          <w:rFonts w:eastAsiaTheme="minorEastAsia"/>
        </w:rPr>
        <w:t>:</w:t>
      </w:r>
      <w:r>
        <w:rPr>
          <w:rFonts w:eastAsiaTheme="minorEastAsia"/>
        </w:rPr>
        <w:t xml:space="preserve"> stayed the same, improved, or got worse over the last three years? </w:t>
      </w:r>
    </w:p>
    <w:p w:rsidR="0024792F" w:rsidRPr="002971B8" w:rsidP="00483BF0" w14:paraId="516BB658" w14:textId="5820E878">
      <w:pPr>
        <w:rPr>
          <w:i/>
          <w:iCs/>
        </w:rPr>
      </w:pPr>
      <w:r w:rsidRPr="002971B8">
        <w:rPr>
          <w:i/>
          <w:iCs/>
        </w:rPr>
        <w:t>[Unless answered ‘stayed the same’ go to B4</w:t>
      </w:r>
      <w:r w:rsidRPr="002971B8" w:rsidR="003E7447">
        <w:rPr>
          <w:i/>
          <w:iCs/>
        </w:rPr>
        <w:t>, if ‘stayed the same’ skip to section C</w:t>
      </w:r>
      <w:r w:rsidRPr="002971B8">
        <w:rPr>
          <w:i/>
          <w:iCs/>
        </w:rPr>
        <w:t>]</w:t>
      </w:r>
    </w:p>
    <w:p w:rsidR="0024792F" w:rsidP="00483BF0" w14:paraId="58A42AC3" w14:textId="223D7636">
      <w:pPr>
        <w:rPr>
          <w:rFonts w:eastAsiaTheme="minorEastAsia"/>
        </w:rPr>
      </w:pPr>
      <w:r w:rsidRPr="00095854">
        <w:rPr>
          <w:rFonts w:eastAsiaTheme="minorEastAsia"/>
          <w:b/>
          <w:bCs w:val="0"/>
        </w:rPr>
        <w:t>B</w:t>
      </w:r>
      <w:r w:rsidR="00775902">
        <w:rPr>
          <w:rFonts w:eastAsiaTheme="minorEastAsia"/>
          <w:b/>
          <w:bCs w:val="0"/>
        </w:rPr>
        <w:t>.</w:t>
      </w:r>
      <w:r w:rsidRPr="00095854">
        <w:rPr>
          <w:rFonts w:eastAsiaTheme="minorEastAsia"/>
          <w:b/>
          <w:bCs w:val="0"/>
        </w:rPr>
        <w:t>4</w:t>
      </w:r>
      <w:r>
        <w:rPr>
          <w:rFonts w:eastAsiaTheme="minorEastAsia"/>
        </w:rPr>
        <w:t>. Can you tell me why you answered that way, what has changed in the business environment to impact your costs and income?</w:t>
      </w:r>
    </w:p>
    <w:p w:rsidR="00F731E2" w:rsidRPr="00740751" w:rsidP="00483BF0" w14:paraId="1375BF1C" w14:textId="14309731">
      <w:pPr>
        <w:rPr>
          <w:i/>
          <w:iCs/>
        </w:rPr>
      </w:pPr>
      <w:r w:rsidRPr="00740751">
        <w:rPr>
          <w:i/>
          <w:iCs/>
        </w:rPr>
        <w:t xml:space="preserve">(If they ask what you mean, then give an example of a city or state requirement, such as fire code, or similar, that has been </w:t>
      </w:r>
      <w:r w:rsidRPr="00740751" w:rsidR="005C19E2">
        <w:rPr>
          <w:i/>
          <w:iCs/>
        </w:rPr>
        <w:t>changed to require less time, or cost to implement)</w:t>
      </w:r>
    </w:p>
    <w:p w:rsidR="00DF6206" w:rsidP="00483BF0" w14:paraId="56B730AF" w14:textId="401390F4">
      <w:r w:rsidRPr="00DF6206">
        <w:t>Ask for specific examples and then use the probe: “Can you tell me more about that example?”</w:t>
      </w:r>
    </w:p>
    <w:p w:rsidR="00026228" w:rsidP="00483BF0" w14:paraId="7B94728C" w14:textId="7FC38724">
      <w:r>
        <w:t xml:space="preserve">IF LANDLORD BECAME A LANDLORD WITHIN </w:t>
      </w:r>
      <w:r w:rsidR="002D3CE1">
        <w:t>THE LAST FOUR YEARS.</w:t>
      </w:r>
    </w:p>
    <w:p w:rsidR="00026228" w:rsidP="00483BF0" w14:paraId="0FE5E229" w14:textId="47FF250E">
      <w:r w:rsidRPr="00650AEC">
        <w:rPr>
          <w:b/>
          <w:bCs w:val="0"/>
        </w:rPr>
        <w:t>B</w:t>
      </w:r>
      <w:r w:rsidR="00775902">
        <w:rPr>
          <w:b/>
          <w:bCs w:val="0"/>
        </w:rPr>
        <w:t>.</w:t>
      </w:r>
      <w:r w:rsidRPr="00650AEC">
        <w:rPr>
          <w:b/>
          <w:bCs w:val="0"/>
        </w:rPr>
        <w:t>5</w:t>
      </w:r>
      <w:r>
        <w:t>.</w:t>
      </w:r>
      <w:r w:rsidR="002D3CE1">
        <w:t xml:space="preserve"> Tell me about the process of becoming a landlord in the last four years. </w:t>
      </w:r>
    </w:p>
    <w:p w:rsidR="004D7BA1" w:rsidP="00483BF0" w14:paraId="4258837F" w14:textId="78D2BF3B">
      <w:pPr>
        <w:rPr>
          <w:rFonts w:eastAsiaTheme="minorEastAsia"/>
        </w:rPr>
      </w:pPr>
      <w:r w:rsidRPr="00650AEC">
        <w:rPr>
          <w:rFonts w:eastAsiaTheme="minorEastAsia"/>
          <w:b/>
          <w:bCs w:val="0"/>
        </w:rPr>
        <w:t>B</w:t>
      </w:r>
      <w:r w:rsidR="00775902">
        <w:rPr>
          <w:rFonts w:eastAsiaTheme="minorEastAsia"/>
          <w:b/>
          <w:bCs w:val="0"/>
        </w:rPr>
        <w:t>.</w:t>
      </w:r>
      <w:r w:rsidRPr="00650AEC">
        <w:rPr>
          <w:rFonts w:eastAsiaTheme="minorEastAsia"/>
          <w:b/>
          <w:bCs w:val="0"/>
        </w:rPr>
        <w:t>6</w:t>
      </w:r>
      <w:r>
        <w:rPr>
          <w:rFonts w:eastAsiaTheme="minorEastAsia"/>
        </w:rPr>
        <w:t xml:space="preserve">. </w:t>
      </w:r>
      <w:r w:rsidR="00D62DAB">
        <w:rPr>
          <w:rFonts w:eastAsiaTheme="minorEastAsia"/>
        </w:rPr>
        <w:t>What were the financial considerations which influenced your decision to become a landlord?</w:t>
      </w:r>
      <w:r w:rsidR="001E69BA">
        <w:rPr>
          <w:rFonts w:eastAsiaTheme="minorEastAsia"/>
        </w:rPr>
        <w:t xml:space="preserve"> Please give me specific examples.</w:t>
      </w:r>
    </w:p>
    <w:p w:rsidR="00775902" w:rsidP="00483BF0" w14:paraId="4671E476" w14:textId="5BDE438F">
      <w:pPr>
        <w:rPr>
          <w:rFonts w:eastAsiaTheme="minorEastAsia"/>
        </w:rPr>
      </w:pPr>
      <w:r w:rsidRPr="00775902">
        <w:rPr>
          <w:rFonts w:eastAsiaTheme="minorEastAsia"/>
          <w:b/>
          <w:bCs w:val="0"/>
        </w:rPr>
        <w:t>B</w:t>
      </w:r>
      <w:r>
        <w:rPr>
          <w:rFonts w:eastAsiaTheme="minorEastAsia"/>
          <w:b/>
          <w:bCs w:val="0"/>
        </w:rPr>
        <w:t>.</w:t>
      </w:r>
      <w:r w:rsidRPr="00775902">
        <w:rPr>
          <w:rFonts w:eastAsiaTheme="minorEastAsia"/>
          <w:b/>
          <w:bCs w:val="0"/>
        </w:rPr>
        <w:t>7.</w:t>
      </w:r>
      <w:r>
        <w:rPr>
          <w:rFonts w:eastAsiaTheme="minorEastAsia"/>
        </w:rPr>
        <w:t xml:space="preserve"> Since you became a landlord, has anything in the business environment impacted your costs and income?</w:t>
      </w:r>
    </w:p>
    <w:p w:rsidR="001E69BA" w:rsidRPr="001720CA" w:rsidP="00483BF0" w14:paraId="087CACC4" w14:textId="59F952D6">
      <w:pPr>
        <w:rPr>
          <w:rFonts w:eastAsiaTheme="minorEastAsia"/>
        </w:rPr>
      </w:pPr>
    </w:p>
    <w:p w:rsidR="00A37511" w:rsidRPr="00A02D9F" w:rsidP="00A02D9F" w14:paraId="5CF4ECF4" w14:textId="64BF2DCA">
      <w:pPr>
        <w:pStyle w:val="Heading1"/>
        <w:rPr>
          <w:rStyle w:val="Heading1Char"/>
        </w:rPr>
      </w:pPr>
      <w:r w:rsidRPr="00A02D9F">
        <w:rPr>
          <w:rStyle w:val="Heading1Char"/>
        </w:rPr>
        <w:t xml:space="preserve">Work </w:t>
      </w:r>
      <w:r w:rsidRPr="00A02D9F" w:rsidR="00D95BDF">
        <w:rPr>
          <w:rStyle w:val="Heading1Char"/>
        </w:rPr>
        <w:t>involved in renting Domain</w:t>
      </w:r>
    </w:p>
    <w:p w:rsidR="00DE03C4" w:rsidRPr="00A02D9F" w:rsidP="00483BF0" w14:paraId="525DCF63" w14:textId="7227D7AC">
      <w:pPr>
        <w:rPr>
          <w:i/>
          <w:iCs/>
        </w:rPr>
      </w:pPr>
      <w:r w:rsidRPr="00A02D9F">
        <w:rPr>
          <w:i/>
          <w:iCs/>
        </w:rPr>
        <w:t xml:space="preserve">I’m interested to hear more about the steps involved in taking care of the property and renting it out to tenants. </w:t>
      </w:r>
    </w:p>
    <w:p w:rsidR="00537C5E" w:rsidRPr="008664B3" w:rsidP="008664B3" w14:paraId="1C990427" w14:textId="54BDE847">
      <w:r w:rsidRPr="008664B3">
        <w:rPr>
          <w:rStyle w:val="normaltextrun"/>
          <w:b/>
        </w:rPr>
        <w:t>C</w:t>
      </w:r>
      <w:r w:rsidR="00775902">
        <w:rPr>
          <w:rStyle w:val="normaltextrun"/>
          <w:b/>
        </w:rPr>
        <w:t>.</w:t>
      </w:r>
      <w:r w:rsidRPr="008664B3">
        <w:rPr>
          <w:rStyle w:val="normaltextrun"/>
          <w:b/>
        </w:rPr>
        <w:t>1</w:t>
      </w:r>
      <w:r w:rsidRPr="008664B3">
        <w:rPr>
          <w:rStyle w:val="normaltextrun"/>
          <w:b/>
          <w:i/>
          <w:iCs/>
        </w:rPr>
        <w:t xml:space="preserve">. </w:t>
      </w:r>
      <w:r w:rsidRPr="008664B3">
        <w:rPr>
          <w:rStyle w:val="normaltextrun"/>
        </w:rPr>
        <w:t>Tell me about your job. What are the tasks that you are responsible for? I’m interested to hear about all the jobs that you do.</w:t>
      </w:r>
      <w:r w:rsidRPr="008664B3">
        <w:rPr>
          <w:rStyle w:val="eop"/>
        </w:rPr>
        <w:t> </w:t>
      </w:r>
    </w:p>
    <w:p w:rsidR="00537C5E" w:rsidRPr="008664B3" w:rsidP="008664B3" w14:paraId="354101D1" w14:textId="1484C8B5">
      <w:pPr>
        <w:rPr>
          <w:rStyle w:val="eop"/>
        </w:rPr>
      </w:pPr>
      <w:r w:rsidRPr="008664B3">
        <w:rPr>
          <w:rStyle w:val="normaltextrun"/>
          <w:b/>
        </w:rPr>
        <w:t>C</w:t>
      </w:r>
      <w:r w:rsidR="00775902">
        <w:rPr>
          <w:rStyle w:val="normaltextrun"/>
          <w:b/>
        </w:rPr>
        <w:t>.</w:t>
      </w:r>
      <w:r w:rsidRPr="008664B3">
        <w:rPr>
          <w:rStyle w:val="normaltextrun"/>
          <w:b/>
        </w:rPr>
        <w:t>2.</w:t>
      </w:r>
      <w:r w:rsidRPr="008664B3">
        <w:rPr>
          <w:rStyle w:val="normaltextrun"/>
        </w:rPr>
        <w:t xml:space="preserve">  </w:t>
      </w:r>
      <w:r w:rsidRPr="008664B3">
        <w:rPr>
          <w:rStyle w:val="normaltextrun"/>
          <w:i/>
          <w:iCs/>
        </w:rPr>
        <w:t>(If not mentioned before)</w:t>
      </w:r>
      <w:r w:rsidRPr="008664B3">
        <w:rPr>
          <w:rStyle w:val="normaltextrun"/>
        </w:rPr>
        <w:t xml:space="preserve"> What is your role in renting out units in the property. Tell me about your day to day work in renting out units.</w:t>
      </w:r>
      <w:r w:rsidRPr="008664B3">
        <w:rPr>
          <w:rStyle w:val="eop"/>
        </w:rPr>
        <w:t> </w:t>
      </w:r>
    </w:p>
    <w:p w:rsidR="00CF509A" w:rsidRPr="008664B3" w:rsidP="008664B3" w14:paraId="3A6350F4" w14:textId="77777777"/>
    <w:p w:rsidR="008300DF" w:rsidP="008664B3" w14:paraId="3B7B778C" w14:textId="77777777">
      <w:pPr>
        <w:rPr>
          <w:rStyle w:val="eop"/>
        </w:rPr>
      </w:pPr>
      <w:r w:rsidRPr="008664B3">
        <w:rPr>
          <w:rStyle w:val="normaltextrun"/>
          <w:b/>
        </w:rPr>
        <w:t>C</w:t>
      </w:r>
      <w:r w:rsidR="00775902">
        <w:rPr>
          <w:rStyle w:val="normaltextrun"/>
          <w:b/>
        </w:rPr>
        <w:t>.</w:t>
      </w:r>
      <w:r w:rsidRPr="008664B3">
        <w:rPr>
          <w:rStyle w:val="normaltextrun"/>
          <w:b/>
        </w:rPr>
        <w:t>3.</w:t>
      </w:r>
      <w:r w:rsidRPr="008664B3">
        <w:rPr>
          <w:rStyle w:val="normaltextrun"/>
        </w:rPr>
        <w:t xml:space="preserve"> What pieces of the work of renting out units do other people in your business manage?</w:t>
      </w:r>
      <w:r w:rsidRPr="008664B3">
        <w:rPr>
          <w:rStyle w:val="eop"/>
        </w:rPr>
        <w:t> </w:t>
      </w:r>
    </w:p>
    <w:p w:rsidR="00CF509A" w:rsidRPr="0081637D" w:rsidP="00E76266" w14:paraId="295D4EF0" w14:textId="4A5EDD94">
      <w:pPr>
        <w:ind w:left="720"/>
        <w:rPr>
          <w:rStyle w:val="normaltextrun"/>
        </w:rPr>
      </w:pPr>
      <w:r w:rsidRPr="00E76266">
        <w:rPr>
          <w:rStyle w:val="eop"/>
          <w:i/>
          <w:iCs/>
        </w:rPr>
        <w:t>Probe</w:t>
      </w:r>
      <w:r>
        <w:rPr>
          <w:rStyle w:val="eop"/>
        </w:rPr>
        <w:t xml:space="preserve">: </w:t>
      </w:r>
      <w:r w:rsidRPr="00E76266" w:rsidR="008300DF">
        <w:rPr>
          <w:rStyle w:val="normaltextrun"/>
        </w:rPr>
        <w:t>Describe for me any third parties, such as real estate agents, or other similar entities, that you pay to help with work finding tenants and renting out units. What are the jobs they do to find tenants and rent out units? How much control do you have over that process?</w:t>
      </w:r>
    </w:p>
    <w:p w:rsidR="00537C5E" w:rsidRPr="008664B3" w:rsidP="008664B3" w14:paraId="15AF1542" w14:textId="3F214896">
      <w:r w:rsidRPr="008664B3">
        <w:rPr>
          <w:rStyle w:val="normaltextrun"/>
          <w:b/>
        </w:rPr>
        <w:t>C</w:t>
      </w:r>
      <w:r w:rsidR="00775902">
        <w:rPr>
          <w:rStyle w:val="normaltextrun"/>
          <w:b/>
        </w:rPr>
        <w:t>.</w:t>
      </w:r>
      <w:r w:rsidRPr="008664B3">
        <w:rPr>
          <w:rStyle w:val="normaltextrun"/>
          <w:b/>
        </w:rPr>
        <w:t>4.</w:t>
      </w:r>
      <w:r w:rsidRPr="008664B3">
        <w:rPr>
          <w:rStyle w:val="normaltextrun"/>
        </w:rPr>
        <w:t xml:space="preserve"> Tell me about the work involved with renting out the units in the property. I'd like you to talk me through the most recent unit rental and what was involved in renting it out.</w:t>
      </w:r>
      <w:r w:rsidRPr="008664B3">
        <w:rPr>
          <w:rStyle w:val="eop"/>
        </w:rPr>
        <w:t> </w:t>
      </w:r>
    </w:p>
    <w:p w:rsidR="00537C5E" w:rsidRPr="0081637D" w:rsidP="008664B3" w14:paraId="78CF37B3" w14:textId="77777777">
      <w:pPr>
        <w:rPr>
          <w:i/>
          <w:iCs/>
        </w:rPr>
      </w:pPr>
      <w:r w:rsidRPr="0081637D">
        <w:rPr>
          <w:rStyle w:val="normaltextrun"/>
          <w:i/>
          <w:iCs/>
        </w:rPr>
        <w:t>Probe: </w:t>
      </w:r>
      <w:r w:rsidRPr="0081637D">
        <w:rPr>
          <w:rStyle w:val="eop"/>
          <w:i/>
          <w:iCs/>
        </w:rPr>
        <w:t> </w:t>
      </w:r>
    </w:p>
    <w:p w:rsidR="00537C5E" w:rsidRPr="0081637D" w:rsidP="0081637D" w14:paraId="4098CD1B" w14:textId="440BF8FE">
      <w:pPr>
        <w:pStyle w:val="ListParagraph"/>
        <w:numPr>
          <w:ilvl w:val="0"/>
          <w:numId w:val="19"/>
        </w:numPr>
      </w:pPr>
      <w:r w:rsidRPr="0081637D">
        <w:rPr>
          <w:rStyle w:val="normaltextrun"/>
        </w:rPr>
        <w:t xml:space="preserve">Did you have a target market? </w:t>
      </w:r>
      <w:r w:rsidRPr="0081637D" w:rsidR="00B63420">
        <w:rPr>
          <w:rStyle w:val="normaltextrun"/>
        </w:rPr>
        <w:t>W</w:t>
      </w:r>
      <w:r w:rsidRPr="0081637D">
        <w:rPr>
          <w:rStyle w:val="normaltextrun"/>
        </w:rPr>
        <w:t>ho were you trying to rent this unit to?</w:t>
      </w:r>
      <w:r w:rsidRPr="0081637D">
        <w:rPr>
          <w:rStyle w:val="eop"/>
        </w:rPr>
        <w:t> </w:t>
      </w:r>
    </w:p>
    <w:p w:rsidR="00537C5E" w:rsidRPr="0081637D" w:rsidP="0081637D" w14:paraId="4101610C" w14:textId="77777777">
      <w:pPr>
        <w:pStyle w:val="ListParagraph"/>
        <w:numPr>
          <w:ilvl w:val="0"/>
          <w:numId w:val="19"/>
        </w:numPr>
      </w:pPr>
      <w:r w:rsidRPr="0081637D">
        <w:rPr>
          <w:rStyle w:val="normaltextrun"/>
        </w:rPr>
        <w:t>How did you advertise the unit?</w:t>
      </w:r>
      <w:r w:rsidRPr="0081637D">
        <w:rPr>
          <w:rStyle w:val="eop"/>
        </w:rPr>
        <w:t> </w:t>
      </w:r>
    </w:p>
    <w:p w:rsidR="00537C5E" w:rsidRPr="0081637D" w:rsidP="0081637D" w14:paraId="6CF4D3D6" w14:textId="77777777">
      <w:pPr>
        <w:pStyle w:val="ListParagraph"/>
        <w:numPr>
          <w:ilvl w:val="0"/>
          <w:numId w:val="19"/>
        </w:numPr>
      </w:pPr>
      <w:r w:rsidRPr="0081637D">
        <w:rPr>
          <w:rStyle w:val="normaltextrun"/>
        </w:rPr>
        <w:t>What did you have to do to get the unit ready to rent?</w:t>
      </w:r>
      <w:r w:rsidRPr="0081637D">
        <w:rPr>
          <w:rStyle w:val="eop"/>
        </w:rPr>
        <w:t> </w:t>
      </w:r>
    </w:p>
    <w:p w:rsidR="00537C5E" w:rsidRPr="0081637D" w:rsidP="0081637D" w14:paraId="076FA7B7" w14:textId="3303BDD4">
      <w:pPr>
        <w:pStyle w:val="ListParagraph"/>
        <w:numPr>
          <w:ilvl w:val="0"/>
          <w:numId w:val="19"/>
        </w:numPr>
      </w:pPr>
      <w:r w:rsidRPr="0081637D">
        <w:rPr>
          <w:rStyle w:val="normaltextrun"/>
        </w:rPr>
        <w:t>How do you manage applications and screen tenants?</w:t>
      </w:r>
      <w:r w:rsidRPr="0081637D">
        <w:rPr>
          <w:rStyle w:val="eop"/>
        </w:rPr>
        <w:t> </w:t>
      </w:r>
      <w:r w:rsidR="00532FA2">
        <w:rPr>
          <w:rStyle w:val="eop"/>
        </w:rPr>
        <w:t>By phone? Email?</w:t>
      </w:r>
    </w:p>
    <w:p w:rsidR="00537C5E" w:rsidRPr="0081637D" w:rsidP="0081637D" w14:paraId="6181CB67" w14:textId="77777777">
      <w:pPr>
        <w:pStyle w:val="ListParagraph"/>
        <w:numPr>
          <w:ilvl w:val="0"/>
          <w:numId w:val="19"/>
        </w:numPr>
      </w:pPr>
      <w:r w:rsidRPr="0081637D">
        <w:rPr>
          <w:rStyle w:val="normaltextrun"/>
        </w:rPr>
        <w:t>Tell me about the criteria you are using to screen potential tenants? (e.g. credit scores, references)</w:t>
      </w:r>
      <w:r w:rsidRPr="0081637D">
        <w:rPr>
          <w:rStyle w:val="eop"/>
        </w:rPr>
        <w:t> </w:t>
      </w:r>
    </w:p>
    <w:p w:rsidR="00537C5E" w:rsidRPr="0081637D" w:rsidP="15BE54F3" w14:paraId="4B6529E6" w14:textId="77777777">
      <w:pPr>
        <w:pStyle w:val="ListParagraph"/>
        <w:numPr>
          <w:ilvl w:val="0"/>
          <w:numId w:val="19"/>
        </w:numPr>
        <w:rPr>
          <w:rStyle w:val="eop"/>
        </w:rPr>
      </w:pPr>
      <w:r w:rsidRPr="15BE54F3">
        <w:rPr>
          <w:rStyle w:val="normaltextrun"/>
        </w:rPr>
        <w:t>What other work is involved in renting the unit?</w:t>
      </w:r>
      <w:r w:rsidRPr="15BE54F3">
        <w:rPr>
          <w:rStyle w:val="eop"/>
        </w:rPr>
        <w:t> </w:t>
      </w:r>
    </w:p>
    <w:p w:rsidR="0F08D9F0" w:rsidRPr="00E76266" w:rsidP="00E76266" w14:paraId="5E683634" w14:textId="76BF4DD0">
      <w:pPr>
        <w:rPr>
          <w:rFonts w:eastAsia="Segoe UI"/>
          <w:bCs w:val="0"/>
          <w:color w:val="333333"/>
        </w:rPr>
      </w:pPr>
      <w:r w:rsidRPr="00E76266">
        <w:rPr>
          <w:rFonts w:eastAsia="Segoe UI"/>
          <w:bCs w:val="0"/>
          <w:color w:val="333333"/>
        </w:rPr>
        <w:t xml:space="preserve">I want to think about the preparations and repairs you had to do to a unit when you rented it out four years ago, and one you rented out recently. </w:t>
      </w:r>
    </w:p>
    <w:p w:rsidR="0F08D9F0" w:rsidRPr="00E76266" w:rsidP="0072593D" w14:paraId="06546C6B" w14:textId="2CE92749">
      <w:pPr>
        <w:rPr>
          <w:rFonts w:eastAsiaTheme="minorEastAsia"/>
        </w:rPr>
      </w:pPr>
      <w:r w:rsidRPr="00E76266">
        <w:rPr>
          <w:rFonts w:eastAsia="Segoe UI"/>
          <w:bCs w:val="0"/>
          <w:color w:val="333333"/>
        </w:rPr>
        <w:t xml:space="preserve">Let's start with the most recent unit. Tell me about a recent unit you rented out. What repairs and changes or other maintenance work did you do to that unit? Is that typical for such a unit? </w:t>
      </w:r>
    </w:p>
    <w:p w:rsidR="00D978E9" w:rsidRPr="00E76266" w:rsidP="00D978E9" w14:paraId="2DA2DAE0" w14:textId="5DB8B72B">
      <w:pPr>
        <w:rPr>
          <w:rFonts w:eastAsiaTheme="minorEastAsia"/>
        </w:rPr>
      </w:pPr>
      <w:r w:rsidRPr="00E76266">
        <w:rPr>
          <w:rFonts w:eastAsia="Segoe UI"/>
          <w:bCs w:val="0"/>
          <w:color w:val="333333"/>
        </w:rPr>
        <w:t xml:space="preserve">Now tell me about the unit you're thinking about that you rented out four years ago. Can you share any details of the repairs and changes or other maintenance work you did to that unit? </w:t>
      </w:r>
      <w:r w:rsidRPr="0072593D">
        <w:br/>
      </w:r>
    </w:p>
    <w:p w:rsidR="15BE54F3" w:rsidP="00E76266" w14:paraId="4D160CC1" w14:textId="1AB48EDF">
      <w:pPr>
        <w:rPr>
          <w:rStyle w:val="eop"/>
        </w:rPr>
      </w:pPr>
      <w:r w:rsidRPr="00E76266">
        <w:rPr>
          <w:rFonts w:eastAsia="Segoe UI"/>
          <w:bCs w:val="0"/>
          <w:color w:val="333333"/>
        </w:rPr>
        <w:t>What changes</w:t>
      </w:r>
      <w:r w:rsidR="00D978E9">
        <w:rPr>
          <w:rFonts w:eastAsia="Segoe UI"/>
          <w:bCs w:val="0"/>
          <w:color w:val="333333"/>
        </w:rPr>
        <w:t>, if any,</w:t>
      </w:r>
      <w:r w:rsidRPr="00E76266">
        <w:rPr>
          <w:rFonts w:eastAsia="Segoe UI"/>
          <w:bCs w:val="0"/>
          <w:color w:val="333333"/>
        </w:rPr>
        <w:t xml:space="preserve"> have you noticed about the kinds of repairs and maintenance that you do to units that you rent out?"</w:t>
      </w:r>
    </w:p>
    <w:p w:rsidR="00537C5E" w:rsidRPr="0081637D" w:rsidP="0081637D" w14:paraId="03054396" w14:textId="7AEA8013">
      <w:r w:rsidRPr="0081637D">
        <w:rPr>
          <w:rStyle w:val="normaltextrun"/>
          <w:b/>
        </w:rPr>
        <w:t>C</w:t>
      </w:r>
      <w:r w:rsidR="00775902">
        <w:rPr>
          <w:rStyle w:val="normaltextrun"/>
          <w:b/>
        </w:rPr>
        <w:t>.</w:t>
      </w:r>
      <w:r w:rsidRPr="0081637D">
        <w:rPr>
          <w:rStyle w:val="normaltextrun"/>
          <w:b/>
        </w:rPr>
        <w:t>5</w:t>
      </w:r>
      <w:r w:rsidRPr="0081637D">
        <w:rPr>
          <w:rStyle w:val="normaltextrun"/>
        </w:rPr>
        <w:t>. Have your company’s policies and procedures about renting out units in your property/</w:t>
      </w:r>
      <w:r w:rsidRPr="0081637D">
        <w:rPr>
          <w:rStyle w:val="normaltextrun"/>
        </w:rPr>
        <w:t>ies</w:t>
      </w:r>
      <w:r w:rsidRPr="0081637D">
        <w:rPr>
          <w:rStyle w:val="normaltextrun"/>
        </w:rPr>
        <w:t xml:space="preserve"> changed in the last </w:t>
      </w:r>
      <w:r w:rsidRPr="0081637D" w:rsidR="00D16649">
        <w:rPr>
          <w:rStyle w:val="normaltextrun"/>
        </w:rPr>
        <w:t>four</w:t>
      </w:r>
      <w:r w:rsidRPr="0081637D">
        <w:rPr>
          <w:rStyle w:val="normaltextrun"/>
        </w:rPr>
        <w:t xml:space="preserve"> years? Or stayed the same? </w:t>
      </w:r>
      <w:r w:rsidRPr="0081637D">
        <w:rPr>
          <w:rStyle w:val="eop"/>
        </w:rPr>
        <w:t> </w:t>
      </w:r>
    </w:p>
    <w:p w:rsidR="00537C5E" w:rsidRPr="0081637D" w:rsidP="0081637D" w14:paraId="7BFE7B99" w14:textId="77777777">
      <w:pPr>
        <w:rPr>
          <w:i/>
          <w:iCs/>
        </w:rPr>
      </w:pPr>
      <w:r w:rsidRPr="0081637D">
        <w:rPr>
          <w:rStyle w:val="normaltextrun"/>
          <w:i/>
          <w:iCs/>
        </w:rPr>
        <w:t>Probe: </w:t>
      </w:r>
      <w:r w:rsidRPr="0081637D">
        <w:rPr>
          <w:rStyle w:val="eop"/>
          <w:i/>
          <w:iCs/>
        </w:rPr>
        <w:t> </w:t>
      </w:r>
    </w:p>
    <w:p w:rsidR="00537C5E" w:rsidRPr="0081637D" w:rsidP="0081637D" w14:paraId="6CD89FEE" w14:textId="77777777">
      <w:pPr>
        <w:pStyle w:val="ListParagraph"/>
        <w:numPr>
          <w:ilvl w:val="0"/>
          <w:numId w:val="20"/>
        </w:numPr>
      </w:pPr>
      <w:r w:rsidRPr="0081637D">
        <w:rPr>
          <w:rStyle w:val="normaltextrun"/>
        </w:rPr>
        <w:t>For any changes described, please tell me more about each of those changes.</w:t>
      </w:r>
      <w:r w:rsidRPr="0081637D">
        <w:rPr>
          <w:rStyle w:val="eop"/>
        </w:rPr>
        <w:t> </w:t>
      </w:r>
    </w:p>
    <w:p w:rsidR="00537C5E" w:rsidRPr="0081637D" w:rsidP="0081637D" w14:paraId="4D7C6E43" w14:textId="77777777">
      <w:pPr>
        <w:pStyle w:val="ListParagraph"/>
        <w:numPr>
          <w:ilvl w:val="0"/>
          <w:numId w:val="20"/>
        </w:numPr>
      </w:pPr>
      <w:r w:rsidRPr="0081637D">
        <w:rPr>
          <w:rStyle w:val="normaltextrun"/>
        </w:rPr>
        <w:t>For any changes described, please tell me what has happened to cause those changes.</w:t>
      </w:r>
      <w:r w:rsidRPr="0081637D">
        <w:rPr>
          <w:rStyle w:val="eop"/>
        </w:rPr>
        <w:t> </w:t>
      </w:r>
    </w:p>
    <w:p w:rsidR="00A45027" w:rsidRPr="0081637D" w:rsidP="0081637D" w14:paraId="48E8A37C" w14:textId="29B7BA8B">
      <w:pPr>
        <w:pStyle w:val="ListParagraph"/>
        <w:numPr>
          <w:ilvl w:val="0"/>
          <w:numId w:val="20"/>
        </w:numPr>
        <w:rPr>
          <w:rStyle w:val="normaltextrun"/>
        </w:rPr>
      </w:pPr>
      <w:r w:rsidRPr="0081637D">
        <w:rPr>
          <w:rStyle w:val="normaltextrun"/>
        </w:rPr>
        <w:t>For any changes described, please give me an example of how this might have influenced how you go about leasing up a unit.</w:t>
      </w:r>
      <w:r w:rsidRPr="0081637D">
        <w:rPr>
          <w:rStyle w:val="eop"/>
        </w:rPr>
        <w:t> </w:t>
      </w:r>
    </w:p>
    <w:p w:rsidR="00537C5E" w:rsidRPr="0081637D" w:rsidP="0081637D" w14:paraId="1F895859" w14:textId="53CA66BC">
      <w:r w:rsidRPr="0081637D">
        <w:rPr>
          <w:rStyle w:val="normaltextrun"/>
          <w:b/>
        </w:rPr>
        <w:t>C.6</w:t>
      </w:r>
      <w:r w:rsidRPr="0081637D">
        <w:rPr>
          <w:rStyle w:val="normaltextrun"/>
        </w:rPr>
        <w:t>. Has the amount of work involved with renting units in your property/</w:t>
      </w:r>
      <w:r w:rsidRPr="0081637D">
        <w:rPr>
          <w:rStyle w:val="normaltextrun"/>
        </w:rPr>
        <w:t>ies</w:t>
      </w:r>
      <w:r w:rsidRPr="0081637D">
        <w:rPr>
          <w:rStyle w:val="normaltextrun"/>
        </w:rPr>
        <w:t xml:space="preserve"> changed in the last </w:t>
      </w:r>
      <w:r w:rsidRPr="0081637D" w:rsidR="00D16649">
        <w:rPr>
          <w:rStyle w:val="normaltextrun"/>
        </w:rPr>
        <w:t>four</w:t>
      </w:r>
      <w:r w:rsidRPr="0081637D">
        <w:rPr>
          <w:rStyle w:val="normaltextrun"/>
        </w:rPr>
        <w:t xml:space="preserve"> years? Or stayed the same?</w:t>
      </w:r>
      <w:r w:rsidRPr="0081637D">
        <w:rPr>
          <w:rStyle w:val="eop"/>
        </w:rPr>
        <w:t> </w:t>
      </w:r>
    </w:p>
    <w:p w:rsidR="00537C5E" w:rsidRPr="0081637D" w:rsidP="0081637D" w14:paraId="730F1B6E" w14:textId="77777777">
      <w:r w:rsidRPr="0081637D">
        <w:rPr>
          <w:rStyle w:val="normaltextrun"/>
        </w:rPr>
        <w:t>Probe:</w:t>
      </w:r>
      <w:r w:rsidRPr="0081637D">
        <w:rPr>
          <w:rStyle w:val="eop"/>
        </w:rPr>
        <w:t> </w:t>
      </w:r>
    </w:p>
    <w:p w:rsidR="00537C5E" w:rsidRPr="0081637D" w:rsidP="0081637D" w14:paraId="259C47A5" w14:textId="77777777">
      <w:pPr>
        <w:pStyle w:val="ListParagraph"/>
        <w:numPr>
          <w:ilvl w:val="0"/>
          <w:numId w:val="21"/>
        </w:numPr>
      </w:pPr>
      <w:r w:rsidRPr="0081637D">
        <w:rPr>
          <w:rStyle w:val="normaltextrun"/>
        </w:rPr>
        <w:t>For any changes described, please tell me what has happened to cause those changes.</w:t>
      </w:r>
      <w:r w:rsidRPr="0081637D">
        <w:rPr>
          <w:rStyle w:val="eop"/>
        </w:rPr>
        <w:t> </w:t>
      </w:r>
    </w:p>
    <w:p w:rsidR="00537C5E" w:rsidRPr="0081637D" w:rsidP="0081637D" w14:paraId="77754201" w14:textId="77777777">
      <w:pPr>
        <w:pStyle w:val="ListParagraph"/>
        <w:numPr>
          <w:ilvl w:val="0"/>
          <w:numId w:val="21"/>
        </w:numPr>
      </w:pPr>
      <w:r w:rsidRPr="0081637D">
        <w:rPr>
          <w:rStyle w:val="normaltextrun"/>
        </w:rPr>
        <w:t>For any changes described, have those changes impacted the financial costs of your property? </w:t>
      </w:r>
      <w:r w:rsidRPr="0081637D">
        <w:rPr>
          <w:rStyle w:val="eop"/>
        </w:rPr>
        <w:t> </w:t>
      </w:r>
    </w:p>
    <w:p w:rsidR="00343F3E" w:rsidRPr="0081637D" w:rsidP="0081637D" w14:paraId="34EE05A4" w14:textId="7447BA75">
      <w:pPr>
        <w:pStyle w:val="ListParagraph"/>
        <w:numPr>
          <w:ilvl w:val="0"/>
          <w:numId w:val="21"/>
        </w:numPr>
        <w:rPr>
          <w:rStyle w:val="Heading1Char"/>
          <w:rFonts w:eastAsiaTheme="minorHAnsi"/>
          <w:bCs/>
          <w:color w:val="auto"/>
          <w:sz w:val="22"/>
          <w:szCs w:val="22"/>
        </w:rPr>
      </w:pPr>
      <w:r w:rsidRPr="0081637D">
        <w:rPr>
          <w:rStyle w:val="normaltextrun"/>
        </w:rPr>
        <w:t>For any changes described, how have you managed the staffing of those changes? E.g. if they describe less work, have they let any staff go? Or for increased changes, has this increased their need for staffing? Or meant existing staff have more tasks to manage?</w:t>
      </w:r>
      <w:r w:rsidRPr="0081637D">
        <w:rPr>
          <w:rStyle w:val="eop"/>
        </w:rPr>
        <w:t> </w:t>
      </w:r>
    </w:p>
    <w:p w:rsidR="000663AA" w:rsidRPr="0081637D" w:rsidP="0081637D" w14:paraId="27DD25AC" w14:textId="25473092">
      <w:pPr>
        <w:pStyle w:val="Heading1"/>
        <w:rPr>
          <w:rStyle w:val="Heading1Char"/>
        </w:rPr>
      </w:pPr>
      <w:r w:rsidRPr="0081637D">
        <w:rPr>
          <w:rStyle w:val="Heading1Char"/>
        </w:rPr>
        <w:t>Changes in Marketing units</w:t>
      </w:r>
    </w:p>
    <w:p w:rsidR="00964A7F" w:rsidRPr="0081637D" w:rsidP="00483BF0" w14:paraId="0701640C" w14:textId="0529752A">
      <w:pPr>
        <w:rPr>
          <w:i/>
          <w:iCs/>
        </w:rPr>
      </w:pPr>
      <w:r w:rsidRPr="0081637D">
        <w:rPr>
          <w:i/>
          <w:iCs/>
        </w:rPr>
        <w:t xml:space="preserve">Now I’d like to talk about how you market your units available to rent. </w:t>
      </w:r>
    </w:p>
    <w:p w:rsidR="0081637D" w:rsidP="0081637D" w14:paraId="0C6120E3" w14:textId="77777777">
      <w:r w:rsidRPr="00B23F34">
        <w:rPr>
          <w:b/>
          <w:bCs w:val="0"/>
        </w:rPr>
        <w:t>D.1</w:t>
      </w:r>
      <w:r>
        <w:t xml:space="preserve">. </w:t>
      </w:r>
      <w:r w:rsidRPr="00112D34" w:rsidR="00964A7F">
        <w:t>Can you tell me how you typically market your available rental units? Is this the same for every unit? Or does it differ according to which unit you are renting?</w:t>
      </w:r>
    </w:p>
    <w:p w:rsidR="00B23F34" w:rsidP="00B23F34" w14:paraId="4DB78EB2" w14:textId="77777777">
      <w:r>
        <w:t xml:space="preserve">Probe: </w:t>
      </w:r>
    </w:p>
    <w:p w:rsidR="00964A7F" w:rsidRPr="00112D34" w:rsidP="00B23F34" w14:paraId="7AF0DEE9" w14:textId="0C199D63">
      <w:pPr>
        <w:pStyle w:val="ListParagraph"/>
        <w:numPr>
          <w:ilvl w:val="0"/>
          <w:numId w:val="22"/>
        </w:numPr>
      </w:pPr>
      <w:r w:rsidRPr="00112D34">
        <w:t>If it differs, can you tell me the different kinds of units you have, and how you market each one?</w:t>
      </w:r>
    </w:p>
    <w:p w:rsidR="00964A7F" w:rsidRPr="00112D34" w:rsidP="00B23F34" w14:paraId="7E5E960F" w14:textId="1D3D3D08">
      <w:r w:rsidRPr="00B23F34">
        <w:rPr>
          <w:b/>
          <w:bCs w:val="0"/>
        </w:rPr>
        <w:t>D.2.</w:t>
      </w:r>
      <w:r>
        <w:t xml:space="preserve"> </w:t>
      </w:r>
      <w:r w:rsidRPr="00112D34">
        <w:t>What type of tenant are you trying to get to apply to your units?</w:t>
      </w:r>
    </w:p>
    <w:p w:rsidR="00964A7F" w:rsidRPr="00112D34" w:rsidP="00B23F34" w14:paraId="39DFA932" w14:textId="37B08C42">
      <w:r w:rsidRPr="00B23F34">
        <w:rPr>
          <w:b/>
          <w:bCs w:val="0"/>
        </w:rPr>
        <w:t>D.3</w:t>
      </w:r>
      <w:r>
        <w:t xml:space="preserve">. </w:t>
      </w:r>
      <w:r w:rsidRPr="00112D34" w:rsidR="00DC23D6">
        <w:t xml:space="preserve">Has how you market your units changed in the last </w:t>
      </w:r>
      <w:r w:rsidR="00D16649">
        <w:t>four</w:t>
      </w:r>
      <w:r w:rsidRPr="00112D34" w:rsidR="00DC23D6">
        <w:t xml:space="preserve"> years?</w:t>
      </w:r>
    </w:p>
    <w:p w:rsidR="00DC23D6" w:rsidRPr="00964A7F" w:rsidP="00483BF0" w14:paraId="0ABE8059" w14:textId="77777777">
      <w:pPr>
        <w:pStyle w:val="ListParagraph"/>
      </w:pPr>
    </w:p>
    <w:p w:rsidR="00445283" w:rsidRPr="00B23F34" w:rsidP="00B23F34" w14:paraId="540FEEC0" w14:textId="70204711">
      <w:pPr>
        <w:pStyle w:val="Heading1"/>
        <w:rPr>
          <w:rStyle w:val="Heading1Char"/>
        </w:rPr>
      </w:pPr>
      <w:r w:rsidRPr="00B23F34">
        <w:rPr>
          <w:rStyle w:val="Heading1Char"/>
        </w:rPr>
        <w:t xml:space="preserve">Changes </w:t>
      </w:r>
      <w:r w:rsidRPr="00B23F34" w:rsidR="003029D9">
        <w:rPr>
          <w:rStyle w:val="Heading1Char"/>
        </w:rPr>
        <w:t xml:space="preserve">in </w:t>
      </w:r>
      <w:r w:rsidRPr="00B23F34">
        <w:rPr>
          <w:rStyle w:val="Heading1Char"/>
        </w:rPr>
        <w:t>Perception of</w:t>
      </w:r>
      <w:r w:rsidRPr="00B23F34" w:rsidR="0002505E">
        <w:rPr>
          <w:rStyle w:val="Heading1Char"/>
        </w:rPr>
        <w:t xml:space="preserve"> tenants</w:t>
      </w:r>
      <w:r w:rsidRPr="00B23F34" w:rsidR="002C33F0">
        <w:rPr>
          <w:rStyle w:val="Heading1Char"/>
        </w:rPr>
        <w:t xml:space="preserve"> (sub-te</w:t>
      </w:r>
      <w:r w:rsidRPr="00B23F34" w:rsidR="00112D34">
        <w:rPr>
          <w:rStyle w:val="Heading1Char"/>
        </w:rPr>
        <w:t>x</w:t>
      </w:r>
      <w:r w:rsidRPr="00B23F34" w:rsidR="002C33F0">
        <w:rPr>
          <w:rStyle w:val="Heading1Char"/>
        </w:rPr>
        <w:t>t is</w:t>
      </w:r>
      <w:r w:rsidRPr="00B23F34">
        <w:rPr>
          <w:rStyle w:val="Heading1Char"/>
        </w:rPr>
        <w:t xml:space="preserve"> Section 8 voucher holders</w:t>
      </w:r>
      <w:r w:rsidRPr="00B23F34" w:rsidR="002C33F0">
        <w:rPr>
          <w:rStyle w:val="Heading1Char"/>
        </w:rPr>
        <w:t>)</w:t>
      </w:r>
    </w:p>
    <w:p w:rsidR="004270E4" w:rsidRPr="00B23F34" w:rsidP="00483BF0" w14:paraId="0DF28688" w14:textId="77777777">
      <w:pPr>
        <w:rPr>
          <w:i/>
          <w:iCs/>
        </w:rPr>
      </w:pPr>
      <w:r w:rsidRPr="00B23F34">
        <w:rPr>
          <w:i/>
          <w:iCs/>
        </w:rPr>
        <w:t xml:space="preserve">Now I’d like to talk to you a bit about who you want to rent to in general, and how you decide whether or not a tenant will be a good fit for you to rent to. </w:t>
      </w:r>
    </w:p>
    <w:p w:rsidR="004270E4" w:rsidRPr="004270E4" w:rsidP="00483BF0" w14:paraId="22AA41B6" w14:textId="74CC3008">
      <w:r w:rsidRPr="00B23F34">
        <w:rPr>
          <w:b/>
          <w:bCs w:val="0"/>
        </w:rPr>
        <w:t>E.</w:t>
      </w:r>
      <w:r w:rsidRPr="00B23F34">
        <w:rPr>
          <w:b/>
          <w:bCs w:val="0"/>
        </w:rPr>
        <w:t>1.</w:t>
      </w:r>
      <w:r w:rsidRPr="004270E4">
        <w:t xml:space="preserve"> Please tell me about the process of renting and marketing to tenants? </w:t>
      </w:r>
    </w:p>
    <w:p w:rsidR="004270E4" w:rsidRPr="004270E4" w:rsidP="00483BF0" w14:paraId="78A7ABDF" w14:textId="77777777">
      <w:r w:rsidRPr="004270E4">
        <w:t xml:space="preserve">If you do not handle this, which staff member does? What does X staff member do for marketing/renting to tenants? </w:t>
      </w:r>
    </w:p>
    <w:p w:rsidR="002C33F0" w:rsidP="00483BF0" w14:paraId="49205FA3" w14:textId="1B5863F2">
      <w:r w:rsidRPr="00B23F34">
        <w:rPr>
          <w:b/>
          <w:bCs w:val="0"/>
        </w:rPr>
        <w:t>E.</w:t>
      </w:r>
      <w:r w:rsidRPr="00B23F34" w:rsidR="004270E4">
        <w:rPr>
          <w:b/>
          <w:bCs w:val="0"/>
        </w:rPr>
        <w:t>2</w:t>
      </w:r>
      <w:r w:rsidRPr="00B23F34">
        <w:rPr>
          <w:b/>
          <w:bCs w:val="0"/>
        </w:rPr>
        <w:t>.</w:t>
      </w:r>
      <w:r>
        <w:t xml:space="preserve"> What are you looking for in a tenant? </w:t>
      </w:r>
      <w:r w:rsidR="00192726">
        <w:t>Does this differ from building to building? Or unit to unit?</w:t>
      </w:r>
    </w:p>
    <w:p w:rsidR="00192726" w:rsidP="00483BF0" w14:paraId="0A703696" w14:textId="31B56376">
      <w:r w:rsidRPr="00B23F34">
        <w:rPr>
          <w:b/>
          <w:bCs w:val="0"/>
        </w:rPr>
        <w:t>E.</w:t>
      </w:r>
      <w:r w:rsidRPr="00B23F34" w:rsidR="004270E4">
        <w:rPr>
          <w:b/>
          <w:bCs w:val="0"/>
        </w:rPr>
        <w:t>3</w:t>
      </w:r>
      <w:r w:rsidRPr="00B23F34" w:rsidR="007C26CE">
        <w:rPr>
          <w:b/>
          <w:bCs w:val="0"/>
        </w:rPr>
        <w:t>.</w:t>
      </w:r>
      <w:r w:rsidR="007C26CE">
        <w:t xml:space="preserve"> </w:t>
      </w:r>
      <w:r w:rsidR="007509CC">
        <w:t>What do you look for that tells you you’ve found the right tenant?</w:t>
      </w:r>
    </w:p>
    <w:p w:rsidR="007509CC" w:rsidRPr="00B23F34" w:rsidP="00483BF0" w14:paraId="1F1E61D7" w14:textId="3D807EAE">
      <w:pPr>
        <w:rPr>
          <w:i/>
          <w:iCs/>
        </w:rPr>
      </w:pPr>
      <w:r w:rsidRPr="00B23F34">
        <w:rPr>
          <w:i/>
          <w:iCs/>
        </w:rPr>
        <w:t>Probes:</w:t>
      </w:r>
    </w:p>
    <w:p w:rsidR="007509CC" w:rsidP="00B23F34" w14:paraId="6221BC33" w14:textId="4D3FD494">
      <w:pPr>
        <w:pStyle w:val="ListParagraph"/>
        <w:numPr>
          <w:ilvl w:val="0"/>
          <w:numId w:val="22"/>
        </w:numPr>
      </w:pPr>
      <w:r>
        <w:t>Communication styles of tenant</w:t>
      </w:r>
    </w:p>
    <w:p w:rsidR="007509CC" w:rsidP="00B23F34" w14:paraId="1E26F85C" w14:textId="5BA497EB">
      <w:pPr>
        <w:pStyle w:val="ListParagraph"/>
        <w:numPr>
          <w:ilvl w:val="0"/>
          <w:numId w:val="22"/>
        </w:numPr>
      </w:pPr>
      <w:r>
        <w:t xml:space="preserve">Concrete qualifications like credit, income, </w:t>
      </w:r>
      <w:r>
        <w:t>etc</w:t>
      </w:r>
    </w:p>
    <w:p w:rsidR="007A31E2" w:rsidP="00B23F34" w14:paraId="16AEE1C5" w14:textId="00D9017E">
      <w:pPr>
        <w:pStyle w:val="ListParagraph"/>
        <w:numPr>
          <w:ilvl w:val="0"/>
          <w:numId w:val="22"/>
        </w:numPr>
      </w:pPr>
      <w:r>
        <w:t>Other characteristics?</w:t>
      </w:r>
    </w:p>
    <w:p w:rsidR="004270E4" w:rsidP="00483BF0" w14:paraId="3EE56C81" w14:textId="67BEE274">
      <w:r w:rsidRPr="00B23F34">
        <w:rPr>
          <w:b/>
          <w:bCs w:val="0"/>
        </w:rPr>
        <w:t>E.</w:t>
      </w:r>
      <w:r w:rsidRPr="00B23F34">
        <w:rPr>
          <w:b/>
          <w:bCs w:val="0"/>
        </w:rPr>
        <w:t>4</w:t>
      </w:r>
      <w:r w:rsidR="00192726">
        <w:t xml:space="preserve">. Tell me about your ideal tenant. </w:t>
      </w:r>
    </w:p>
    <w:p w:rsidR="00BB495B" w:rsidP="00483BF0" w14:paraId="20DBF263" w14:textId="5A719168">
      <w:r w:rsidRPr="00B23F34">
        <w:rPr>
          <w:b/>
          <w:bCs w:val="0"/>
        </w:rPr>
        <w:t>E.</w:t>
      </w:r>
      <w:r w:rsidRPr="00B23F34" w:rsidR="00BE0875">
        <w:rPr>
          <w:b/>
          <w:bCs w:val="0"/>
        </w:rPr>
        <w:t>5</w:t>
      </w:r>
      <w:r w:rsidR="004270E4">
        <w:t xml:space="preserve">. Have you had any experiences with tenants over the last </w:t>
      </w:r>
      <w:r w:rsidR="00D16649">
        <w:t>four</w:t>
      </w:r>
      <w:r w:rsidR="004270E4">
        <w:t xml:space="preserve"> years</w:t>
      </w:r>
      <w:r w:rsidR="00DB3946">
        <w:t xml:space="preserve"> (or since you started being a landlord for newer landlords)</w:t>
      </w:r>
      <w:r w:rsidR="004270E4">
        <w:t xml:space="preserve"> that have changed who you target who you rent to? If so, can you tell me about that/those experiences</w:t>
      </w:r>
      <w:r w:rsidR="00BE0875">
        <w:t xml:space="preserve"> you’ve had that influenced this change</w:t>
      </w:r>
      <w:r w:rsidR="004270E4">
        <w:t>?</w:t>
      </w:r>
    </w:p>
    <w:p w:rsidR="00BB495B" w:rsidP="00483BF0" w14:paraId="51E41A39" w14:textId="6AC19FFB">
      <w:r w:rsidRPr="00BC714C">
        <w:rPr>
          <w:b/>
          <w:bCs w:val="0"/>
        </w:rPr>
        <w:t>E.6.</w:t>
      </w:r>
      <w:r>
        <w:t xml:space="preserve"> Are there types of tenants who you used to avoid and who you are now more open to renting to?</w:t>
      </w:r>
    </w:p>
    <w:p w:rsidR="00192726" w:rsidP="00483BF0" w14:paraId="6C4348EE" w14:textId="0F8A6B12">
      <w:r w:rsidRPr="00B23F34">
        <w:rPr>
          <w:b/>
          <w:bCs w:val="0"/>
        </w:rPr>
        <w:t>E.</w:t>
      </w:r>
      <w:r w:rsidR="00BC714C">
        <w:rPr>
          <w:b/>
          <w:bCs w:val="0"/>
        </w:rPr>
        <w:t>7</w:t>
      </w:r>
      <w:r w:rsidRPr="00B23F34">
        <w:rPr>
          <w:b/>
          <w:bCs w:val="0"/>
        </w:rPr>
        <w:t>.</w:t>
      </w:r>
      <w:r>
        <w:t xml:space="preserve"> Has anything about what you look for in your ideal tenant changed over the last </w:t>
      </w:r>
      <w:r w:rsidR="00D16649">
        <w:t>four</w:t>
      </w:r>
      <w:r>
        <w:t xml:space="preserve"> years</w:t>
      </w:r>
      <w:r w:rsidR="00D51846">
        <w:t>, since the summer of [year]</w:t>
      </w:r>
      <w:r>
        <w:t>?</w:t>
      </w:r>
    </w:p>
    <w:p w:rsidR="00192726" w:rsidP="00483BF0" w14:paraId="73803305" w14:textId="74EEDFAC">
      <w:r w:rsidRPr="00B23F34">
        <w:rPr>
          <w:b/>
          <w:bCs w:val="0"/>
        </w:rPr>
        <w:t>E.</w:t>
      </w:r>
      <w:r w:rsidR="00BC714C">
        <w:rPr>
          <w:b/>
          <w:bCs w:val="0"/>
        </w:rPr>
        <w:t>8</w:t>
      </w:r>
      <w:r>
        <w:t xml:space="preserve">. Have you changed anything about what type of tenant you are looking for over the last </w:t>
      </w:r>
      <w:r w:rsidR="00D16649">
        <w:t>four</w:t>
      </w:r>
      <w:r>
        <w:t xml:space="preserve"> years?</w:t>
      </w:r>
    </w:p>
    <w:p w:rsidR="001252A0" w:rsidP="00483BF0" w14:paraId="5E2F2C8D" w14:textId="411CA15D">
      <w:r w:rsidRPr="00B23F34">
        <w:rPr>
          <w:b/>
          <w:bCs w:val="0"/>
        </w:rPr>
        <w:t>E.</w:t>
      </w:r>
      <w:r w:rsidR="00BC714C">
        <w:rPr>
          <w:b/>
          <w:bCs w:val="0"/>
        </w:rPr>
        <w:t>9</w:t>
      </w:r>
      <w:r>
        <w:t xml:space="preserve">. Have you had any conversations with other landlords or colleagues over the last </w:t>
      </w:r>
      <w:r w:rsidR="00D16649">
        <w:t>four</w:t>
      </w:r>
      <w:r>
        <w:t xml:space="preserve"> years that have changed </w:t>
      </w:r>
      <w:r w:rsidR="00DE723C">
        <w:t>who you target your units to</w:t>
      </w:r>
      <w:r>
        <w:t xml:space="preserve"> rent to? If so, can you tell me about those conversations? </w:t>
      </w:r>
    </w:p>
    <w:p w:rsidR="001252A0" w:rsidP="00483BF0" w14:paraId="1085E2A3" w14:textId="268AAA29">
      <w:r w:rsidRPr="00DB3946">
        <w:rPr>
          <w:i/>
          <w:iCs/>
        </w:rPr>
        <w:t>Probe</w:t>
      </w:r>
      <w:r>
        <w:t>:</w:t>
      </w:r>
    </w:p>
    <w:p w:rsidR="001252A0" w:rsidP="00DB3946" w14:paraId="2063EB54" w14:textId="35DD0A9D">
      <w:pPr>
        <w:pStyle w:val="ListParagraph"/>
        <w:numPr>
          <w:ilvl w:val="0"/>
          <w:numId w:val="23"/>
        </w:numPr>
      </w:pPr>
      <w:r>
        <w:t xml:space="preserve">What </w:t>
      </w:r>
      <w:r w:rsidR="002D768C">
        <w:t>aspects of who you target your units to</w:t>
      </w:r>
      <w:r w:rsidR="0077436C">
        <w:t xml:space="preserve"> did you talk about?</w:t>
      </w:r>
    </w:p>
    <w:p w:rsidR="00192726" w:rsidP="00DB3946" w14:paraId="04ED2BC5" w14:textId="418166F3">
      <w:pPr>
        <w:pStyle w:val="ListParagraph"/>
        <w:numPr>
          <w:ilvl w:val="0"/>
          <w:numId w:val="23"/>
        </w:numPr>
      </w:pPr>
      <w:r>
        <w:t xml:space="preserve">What specific </w:t>
      </w:r>
      <w:r w:rsidR="002F54ED">
        <w:t>characteristics</w:t>
      </w:r>
      <w:r>
        <w:t xml:space="preserve"> </w:t>
      </w:r>
      <w:r w:rsidR="002D768C">
        <w:t xml:space="preserve">of who you rent to </w:t>
      </w:r>
      <w:r>
        <w:t>did you change</w:t>
      </w:r>
      <w:r w:rsidR="002D768C">
        <w:t xml:space="preserve"> </w:t>
      </w:r>
      <w:r w:rsidR="000B43F2">
        <w:t>as a result of those conversations</w:t>
      </w:r>
      <w:r>
        <w:t>?</w:t>
      </w:r>
    </w:p>
    <w:p w:rsidR="002D768C" w:rsidRPr="002C33F0" w:rsidP="00483BF0" w14:paraId="4B4CEB3C" w14:textId="77777777">
      <w:pPr>
        <w:pStyle w:val="ListParagraph"/>
      </w:pPr>
    </w:p>
    <w:p w:rsidR="00A3444E" w:rsidRPr="00172D3F" w:rsidP="00172D3F" w14:paraId="09DB0EA8" w14:textId="5321758B">
      <w:pPr>
        <w:pStyle w:val="Heading1"/>
        <w:rPr>
          <w:rStyle w:val="Heading1Char"/>
        </w:rPr>
      </w:pPr>
      <w:r w:rsidRPr="00172D3F">
        <w:rPr>
          <w:rStyle w:val="Heading1Char"/>
        </w:rPr>
        <w:t>P</w:t>
      </w:r>
      <w:r w:rsidRPr="00172D3F" w:rsidR="00CD3BD8">
        <w:rPr>
          <w:rStyle w:val="Heading1Char"/>
        </w:rPr>
        <w:t>rograms</w:t>
      </w:r>
      <w:r w:rsidRPr="00172D3F" w:rsidR="008C1954">
        <w:rPr>
          <w:rStyle w:val="Heading1Char"/>
        </w:rPr>
        <w:t>/initiatives</w:t>
      </w:r>
      <w:r w:rsidRPr="00172D3F" w:rsidR="00CD3BD8">
        <w:rPr>
          <w:rStyle w:val="Heading1Char"/>
        </w:rPr>
        <w:t xml:space="preserve"> being offered to landlords in the city</w:t>
      </w:r>
    </w:p>
    <w:p w:rsidR="000710E8" w:rsidRPr="00172D3F" w:rsidP="00483BF0" w14:paraId="5C094F8D" w14:textId="0A31B90D">
      <w:pPr>
        <w:rPr>
          <w:i/>
          <w:iCs/>
        </w:rPr>
      </w:pPr>
      <w:r w:rsidRPr="00172D3F">
        <w:rPr>
          <w:i/>
          <w:iCs/>
        </w:rPr>
        <w:t xml:space="preserve">Now I want to talk about the kinds of programs and initiatives that are being offered to landlords in the city or state. We’re interested in hearing about your experiences with these. </w:t>
      </w:r>
    </w:p>
    <w:p w:rsidR="000710E8" w:rsidP="00483BF0" w14:paraId="57B5DBB3" w14:textId="1EC50069">
      <w:r w:rsidRPr="00172D3F">
        <w:rPr>
          <w:b/>
          <w:bCs w:val="0"/>
        </w:rPr>
        <w:t>F.</w:t>
      </w:r>
      <w:r w:rsidRPr="00172D3F">
        <w:rPr>
          <w:b/>
          <w:bCs w:val="0"/>
        </w:rPr>
        <w:t>1</w:t>
      </w:r>
      <w:r>
        <w:t>. Can you tell me about any programs or initiatives that are being offered to landlords in the city or state</w:t>
      </w:r>
      <w:r w:rsidR="004D4DCD">
        <w:t xml:space="preserve"> that you know about</w:t>
      </w:r>
      <w:r w:rsidR="00610287">
        <w:t>?</w:t>
      </w:r>
    </w:p>
    <w:p w:rsidR="004D4DCD" w:rsidRPr="00172D3F" w:rsidP="00483BF0" w14:paraId="775AE892" w14:textId="56615BDF">
      <w:pPr>
        <w:rPr>
          <w:i/>
          <w:iCs/>
        </w:rPr>
      </w:pPr>
      <w:r w:rsidRPr="00172D3F">
        <w:rPr>
          <w:i/>
          <w:iCs/>
        </w:rPr>
        <w:t>Probes for each program/initiative mentioned:</w:t>
      </w:r>
    </w:p>
    <w:p w:rsidR="004D4DCD" w:rsidP="00172D3F" w14:paraId="70DBF90F" w14:textId="51AE3430">
      <w:pPr>
        <w:pStyle w:val="ListParagraph"/>
        <w:numPr>
          <w:ilvl w:val="0"/>
          <w:numId w:val="24"/>
        </w:numPr>
      </w:pPr>
      <w:r>
        <w:t>What is the name of this program?</w:t>
      </w:r>
    </w:p>
    <w:p w:rsidR="004D4DCD" w:rsidP="00172D3F" w14:paraId="78990104" w14:textId="19D48B48">
      <w:pPr>
        <w:pStyle w:val="ListParagraph"/>
        <w:numPr>
          <w:ilvl w:val="0"/>
          <w:numId w:val="24"/>
        </w:numPr>
      </w:pPr>
      <w:r>
        <w:t>Who offers the program?</w:t>
      </w:r>
    </w:p>
    <w:p w:rsidR="004D4DCD" w:rsidP="00172D3F" w14:paraId="55689CA8" w14:textId="7F145AE1">
      <w:pPr>
        <w:pStyle w:val="ListParagraph"/>
        <w:numPr>
          <w:ilvl w:val="0"/>
          <w:numId w:val="24"/>
        </w:numPr>
      </w:pPr>
      <w:r>
        <w:t>What does the program do for landlords?</w:t>
      </w:r>
    </w:p>
    <w:p w:rsidR="004D4DCD" w:rsidP="00483BF0" w14:paraId="519A5E75" w14:textId="2EF817A2">
      <w:r w:rsidRPr="00172D3F">
        <w:rPr>
          <w:b/>
          <w:bCs w:val="0"/>
        </w:rPr>
        <w:t>F.</w:t>
      </w:r>
      <w:r w:rsidRPr="00172D3F">
        <w:rPr>
          <w:b/>
          <w:bCs w:val="0"/>
        </w:rPr>
        <w:t>2.</w:t>
      </w:r>
      <w:r>
        <w:t xml:space="preserve"> Have you used any of the program or initiatives that are being offered to landlords in the city or state? </w:t>
      </w:r>
      <w:r w:rsidR="005136EC">
        <w:t>If yes, what have your experiences been?</w:t>
      </w:r>
    </w:p>
    <w:p w:rsidR="007072E5" w:rsidP="00483BF0" w14:paraId="235CE5CB" w14:textId="552D92FD">
      <w:r w:rsidRPr="00172D3F">
        <w:rPr>
          <w:b/>
          <w:bCs w:val="0"/>
        </w:rPr>
        <w:t>F.</w:t>
      </w:r>
      <w:r w:rsidRPr="00172D3F">
        <w:rPr>
          <w:b/>
          <w:bCs w:val="0"/>
        </w:rPr>
        <w:t>3.</w:t>
      </w:r>
      <w:r>
        <w:t xml:space="preserve"> </w:t>
      </w:r>
      <w:r w:rsidR="006D6D0A">
        <w:t>Did these programs or initiatives change anything about how you run your property? Or who you rent to? If so, how?</w:t>
      </w:r>
    </w:p>
    <w:p w:rsidR="004D4DCD" w:rsidRPr="000710E8" w:rsidP="00483BF0" w14:paraId="4174BA0B" w14:textId="77777777"/>
    <w:p w:rsidR="001D5473" w:rsidRPr="00172D3F" w:rsidP="00172D3F" w14:paraId="282CFCFA" w14:textId="1BC81250">
      <w:pPr>
        <w:pStyle w:val="Heading1"/>
        <w:rPr>
          <w:rStyle w:val="Heading1Char"/>
        </w:rPr>
      </w:pPr>
      <w:r w:rsidRPr="00172D3F">
        <w:rPr>
          <w:rStyle w:val="Heading1Char"/>
        </w:rPr>
        <w:t>Changes in overall environment for renting</w:t>
      </w:r>
    </w:p>
    <w:p w:rsidR="00DC23D6" w:rsidP="00483BF0" w14:paraId="1311F55B" w14:textId="4F05A2B8">
      <w:r w:rsidRPr="00927A53">
        <w:rPr>
          <w:b/>
          <w:bCs w:val="0"/>
        </w:rPr>
        <w:t>G.</w:t>
      </w:r>
      <w:r w:rsidRPr="00927A53">
        <w:rPr>
          <w:b/>
          <w:bCs w:val="0"/>
        </w:rPr>
        <w:t>1</w:t>
      </w:r>
      <w:r>
        <w:t xml:space="preserve">. Can you describe for me the overall environment in [name of city] for renting apartments. </w:t>
      </w:r>
    </w:p>
    <w:p w:rsidR="00DC23D6" w:rsidP="00483BF0" w14:paraId="2E042864" w14:textId="625FC2C2">
      <w:r w:rsidRPr="00927A53">
        <w:rPr>
          <w:b/>
          <w:bCs w:val="0"/>
        </w:rPr>
        <w:t>G.</w:t>
      </w:r>
      <w:r w:rsidRPr="00927A53">
        <w:rPr>
          <w:b/>
          <w:bCs w:val="0"/>
        </w:rPr>
        <w:t>2.</w:t>
      </w:r>
      <w:r>
        <w:t xml:space="preserve"> How has this environment changed over the last </w:t>
      </w:r>
      <w:r w:rsidR="00D16649">
        <w:t>four</w:t>
      </w:r>
      <w:r>
        <w:t xml:space="preserve"> years</w:t>
      </w:r>
      <w:r w:rsidR="00BE2E6C">
        <w:t xml:space="preserve"> since the summer of [year]</w:t>
      </w:r>
      <w:r>
        <w:t xml:space="preserve">? </w:t>
      </w:r>
    </w:p>
    <w:p w:rsidR="00DC23D6" w:rsidP="00483BF0" w14:paraId="627E7CFC" w14:textId="75E7EBDD">
      <w:r w:rsidRPr="00927A53">
        <w:rPr>
          <w:b/>
          <w:bCs w:val="0"/>
        </w:rPr>
        <w:t>G.</w:t>
      </w:r>
      <w:r w:rsidRPr="00927A53" w:rsidR="00EF527F">
        <w:rPr>
          <w:b/>
          <w:bCs w:val="0"/>
        </w:rPr>
        <w:t>3</w:t>
      </w:r>
      <w:r w:rsidR="00EF527F">
        <w:t>. Is it easier? Or harder to rent an apartment to the renters that you target?</w:t>
      </w:r>
    </w:p>
    <w:p w:rsidR="00EF527F" w:rsidP="00483BF0" w14:paraId="1120E50D" w14:textId="2C4A85D6">
      <w:r w:rsidRPr="00927A53">
        <w:rPr>
          <w:b/>
          <w:bCs w:val="0"/>
        </w:rPr>
        <w:t>G.</w:t>
      </w:r>
      <w:r w:rsidRPr="00927A53">
        <w:rPr>
          <w:b/>
          <w:bCs w:val="0"/>
        </w:rPr>
        <w:t>4.</w:t>
      </w:r>
      <w:r>
        <w:t xml:space="preserve"> What factors influence whether it is easier or harder to rent your apartments?</w:t>
      </w:r>
    </w:p>
    <w:p w:rsidR="00EF527F" w:rsidP="00483BF0" w14:paraId="3E4721DE" w14:textId="4EB2E342"/>
    <w:p w:rsidR="00A26F1C" w:rsidRPr="000B338B" w:rsidP="00483BF0" w14:paraId="243F98CA" w14:textId="4103B658">
      <w:pPr>
        <w:rPr>
          <w:b/>
          <w:bCs w:val="0"/>
        </w:rPr>
      </w:pPr>
      <w:r w:rsidRPr="000B338B">
        <w:rPr>
          <w:b/>
          <w:bCs w:val="0"/>
        </w:rPr>
        <w:t>(IF THE LANDLORD HASN’T MENTIONED SECTION 8 OR HOUSING CHOICE VOUCHERS AT ALL, GO THROUGH THIS SECTION</w:t>
      </w:r>
      <w:r w:rsidR="009C4D38">
        <w:rPr>
          <w:b/>
          <w:bCs w:val="0"/>
        </w:rPr>
        <w:t xml:space="preserve"> BEFORE THE FINAL QUESTIONS</w:t>
      </w:r>
      <w:r w:rsidRPr="000B338B">
        <w:rPr>
          <w:b/>
          <w:bCs w:val="0"/>
        </w:rPr>
        <w:t>)</w:t>
      </w:r>
    </w:p>
    <w:p w:rsidR="003220B6" w:rsidRPr="00927A53" w:rsidP="00927A53" w14:paraId="30AF5B75" w14:textId="29FE944A">
      <w:pPr>
        <w:pStyle w:val="Heading1"/>
        <w:rPr>
          <w:rStyle w:val="Heading1Char"/>
        </w:rPr>
      </w:pPr>
      <w:r w:rsidRPr="00927A53">
        <w:rPr>
          <w:rStyle w:val="Heading1Char"/>
        </w:rPr>
        <w:t>Subsidized Housing Programs</w:t>
      </w:r>
    </w:p>
    <w:p w:rsidR="003F4068" w:rsidRPr="003F4068" w:rsidP="003F4068" w14:paraId="7EB58F50" w14:textId="5E1FD3F8">
      <w:pPr>
        <w:spacing w:after="0" w:line="240" w:lineRule="auto"/>
        <w:rPr>
          <w:rFonts w:eastAsia="Times New Roman"/>
          <w:bCs w:val="0"/>
          <w:i/>
          <w:iCs/>
        </w:rPr>
      </w:pPr>
      <w:r w:rsidRPr="003F4068">
        <w:rPr>
          <w:rFonts w:eastAsia="Times New Roman"/>
          <w:b/>
        </w:rPr>
        <w:t>1. Tell me about your experience with the Housing Choice Voucher or Section 8 programs?</w:t>
      </w:r>
      <w:r w:rsidRPr="003F4068">
        <w:rPr>
          <w:rFonts w:eastAsia="Times New Roman"/>
          <w:bCs w:val="0"/>
          <w:i/>
          <w:iCs/>
        </w:rPr>
        <w:t xml:space="preserve"> [Note: You may know whether they accept vouchers (from listing) but ask this question broadly regardless. This question will help you determine their level of involvement in the HCV program and place them into one of three categories 1) landlords who actively recruit HCV tenants for some of their units; 2) landlords who are indifferent to the program; 3) landlords who reject the program.] </w:t>
      </w:r>
    </w:p>
    <w:p w:rsidR="003F4068" w:rsidRPr="003F4068" w:rsidP="003F4068" w14:paraId="1647F9EF" w14:textId="77777777">
      <w:pPr>
        <w:spacing w:after="0" w:line="240" w:lineRule="auto"/>
        <w:ind w:left="720"/>
        <w:rPr>
          <w:rFonts w:eastAsia="Times New Roman"/>
          <w:bCs w:val="0"/>
          <w:i/>
          <w:iCs/>
        </w:rPr>
      </w:pPr>
    </w:p>
    <w:p w:rsidR="003F4068" w:rsidRPr="003F4068" w:rsidP="003F4068" w14:paraId="624C01B1" w14:textId="77777777">
      <w:pPr>
        <w:spacing w:after="0" w:line="240" w:lineRule="auto"/>
        <w:ind w:left="720"/>
        <w:rPr>
          <w:rFonts w:eastAsia="Times New Roman"/>
          <w:bCs w:val="0"/>
          <w:i/>
          <w:iCs/>
        </w:rPr>
      </w:pPr>
      <w:r w:rsidRPr="003F4068">
        <w:rPr>
          <w:rFonts w:eastAsia="Times New Roman"/>
          <w:bCs w:val="0"/>
          <w:i/>
          <w:iCs/>
        </w:rPr>
        <w:t>Have you ever rented to a voucher holding tenant? (If yes, answer questions 2-14. If no, skip to question 15.)</w:t>
      </w:r>
    </w:p>
    <w:p w:rsidR="003F4068" w:rsidRPr="003F4068" w:rsidP="003F4068" w14:paraId="18E9C22A" w14:textId="77777777">
      <w:pPr>
        <w:spacing w:after="0" w:line="240" w:lineRule="auto"/>
        <w:rPr>
          <w:rFonts w:eastAsia="Times New Roman"/>
          <w:bCs w:val="0"/>
          <w:i/>
        </w:rPr>
      </w:pPr>
    </w:p>
    <w:p w:rsidR="003F4068" w:rsidRPr="003F4068" w:rsidP="003F4068" w14:paraId="5ACA7715" w14:textId="77777777">
      <w:pPr>
        <w:spacing w:after="0" w:line="240" w:lineRule="auto"/>
        <w:rPr>
          <w:rFonts w:eastAsia="Times New Roman"/>
          <w:b/>
          <w:bCs w:val="0"/>
        </w:rPr>
      </w:pPr>
      <w:r w:rsidRPr="003F4068">
        <w:rPr>
          <w:rFonts w:eastAsia="Times New Roman"/>
          <w:b/>
          <w:bCs w:val="0"/>
        </w:rPr>
        <w:t>2. Tell me about how the Section 8 program works</w:t>
      </w:r>
      <w:r w:rsidRPr="003F4068">
        <w:rPr>
          <w:rFonts w:eastAsia="Times New Roman"/>
          <w:bCs w:val="0"/>
        </w:rPr>
        <w:t>? [</w:t>
      </w:r>
      <w:r w:rsidRPr="003F4068">
        <w:rPr>
          <w:rFonts w:eastAsia="Times New Roman"/>
          <w:bCs w:val="0"/>
          <w:i/>
        </w:rPr>
        <w:t>Play dumb. Ask this question regardless of whether or not they participate in the voucher program.</w:t>
      </w:r>
      <w:r w:rsidRPr="003F4068">
        <w:rPr>
          <w:rFonts w:eastAsia="Times New Roman"/>
          <w:bCs w:val="0"/>
        </w:rPr>
        <w:t>]</w:t>
      </w:r>
    </w:p>
    <w:p w:rsidR="003F4068" w:rsidRPr="003F4068" w:rsidP="003F4068" w14:paraId="244758D1" w14:textId="77777777">
      <w:pPr>
        <w:spacing w:after="0" w:line="240" w:lineRule="auto"/>
        <w:ind w:left="720"/>
        <w:rPr>
          <w:rFonts w:eastAsia="Times New Roman"/>
          <w:bCs w:val="0"/>
        </w:rPr>
      </w:pPr>
      <w:r w:rsidRPr="003F4068">
        <w:rPr>
          <w:rFonts w:eastAsia="Times New Roman"/>
          <w:bCs w:val="0"/>
        </w:rPr>
        <w:t xml:space="preserve">How does the program set rent limits? For </w:t>
      </w:r>
      <w:r w:rsidRPr="003F4068">
        <w:rPr>
          <w:rFonts w:eastAsia="Times New Roman"/>
          <w:bCs w:val="0"/>
        </w:rPr>
        <w:t>particular areas</w:t>
      </w:r>
      <w:r w:rsidRPr="003F4068">
        <w:rPr>
          <w:rFonts w:eastAsia="Times New Roman"/>
          <w:bCs w:val="0"/>
        </w:rPr>
        <w:t xml:space="preserve">? For </w:t>
      </w:r>
      <w:r w:rsidRPr="003F4068">
        <w:rPr>
          <w:rFonts w:eastAsia="Times New Roman"/>
          <w:bCs w:val="0"/>
        </w:rPr>
        <w:t>particular units</w:t>
      </w:r>
      <w:r w:rsidRPr="003F4068">
        <w:rPr>
          <w:rFonts w:eastAsia="Times New Roman"/>
          <w:bCs w:val="0"/>
        </w:rPr>
        <w:t>?</w:t>
      </w:r>
    </w:p>
    <w:p w:rsidR="003F4068" w:rsidRPr="003F4068" w:rsidP="003F4068" w14:paraId="60270AE3" w14:textId="77777777">
      <w:pPr>
        <w:spacing w:after="0" w:line="240" w:lineRule="auto"/>
        <w:ind w:left="720"/>
        <w:rPr>
          <w:rFonts w:eastAsia="Times New Roman"/>
          <w:bCs w:val="0"/>
        </w:rPr>
      </w:pPr>
      <w:r w:rsidRPr="003F4068">
        <w:rPr>
          <w:rFonts w:eastAsia="Times New Roman"/>
          <w:bCs w:val="0"/>
        </w:rPr>
        <w:t>Which PHA do you accept vouchers from?</w:t>
      </w:r>
    </w:p>
    <w:p w:rsidR="003F4068" w:rsidRPr="003F4068" w:rsidP="003F4068" w14:paraId="54D992CF" w14:textId="77777777">
      <w:pPr>
        <w:spacing w:after="0" w:line="240" w:lineRule="auto"/>
        <w:rPr>
          <w:rFonts w:eastAsia="Times New Roman"/>
          <w:bCs w:val="0"/>
        </w:rPr>
      </w:pPr>
    </w:p>
    <w:p w:rsidR="00702242" w:rsidRPr="005A659E" w:rsidP="00E76266" w14:paraId="2E59D4EB" w14:textId="0BBA814E">
      <w:pPr>
        <w:spacing w:after="0" w:line="240" w:lineRule="auto"/>
        <w:rPr>
          <w:rFonts w:ascii="Segoe UI" w:eastAsia="Times New Roman" w:hAnsi="Segoe UI" w:cs="Segoe UI"/>
          <w:bCs w:val="0"/>
          <w:sz w:val="18"/>
          <w:szCs w:val="18"/>
        </w:rPr>
      </w:pPr>
      <w:r w:rsidRPr="005A659E">
        <w:rPr>
          <w:rFonts w:eastAsia="Times New Roman"/>
          <w:b/>
          <w:bCs w:val="0"/>
        </w:rPr>
        <w:t xml:space="preserve">4. </w:t>
      </w:r>
      <w:r w:rsidRPr="005A659E">
        <w:rPr>
          <w:rFonts w:eastAsia="Times New Roman"/>
          <w:b/>
        </w:rPr>
        <w:t xml:space="preserve">Tell me about the logistics of renting to a tenant with a voucher? Tell me about the specific rules and regulations that make these tenants different from market rate tenants.  </w:t>
      </w:r>
      <w:r w:rsidRPr="005A659E">
        <w:rPr>
          <w:rFonts w:eastAsia="Times New Roman"/>
          <w:bCs w:val="0"/>
        </w:rPr>
        <w:t>[</w:t>
      </w:r>
      <w:r w:rsidRPr="005A659E">
        <w:rPr>
          <w:rFonts w:eastAsia="Times New Roman"/>
          <w:bCs w:val="0"/>
          <w:i/>
          <w:iCs/>
        </w:rPr>
        <w:t xml:space="preserve">Play dumb. Ask this question regardless of </w:t>
      </w:r>
      <w:r w:rsidRPr="005A659E">
        <w:rPr>
          <w:rFonts w:eastAsia="Times New Roman"/>
          <w:bCs w:val="0"/>
          <w:i/>
          <w:iCs/>
        </w:rPr>
        <w:t>whether or not</w:t>
      </w:r>
      <w:r w:rsidRPr="005A659E">
        <w:rPr>
          <w:rFonts w:eastAsia="Times New Roman"/>
          <w:bCs w:val="0"/>
          <w:i/>
          <w:iCs/>
        </w:rPr>
        <w:t xml:space="preserve"> they participate in the voucher program.</w:t>
      </w:r>
      <w:r w:rsidRPr="005A659E">
        <w:rPr>
          <w:rFonts w:eastAsia="Times New Roman"/>
          <w:bCs w:val="0"/>
        </w:rPr>
        <w:t>] </w:t>
      </w:r>
    </w:p>
    <w:p w:rsidR="00702242" w:rsidRPr="005A659E" w:rsidP="00702242" w14:paraId="474A0361" w14:textId="77777777">
      <w:pPr>
        <w:spacing w:after="0" w:line="240" w:lineRule="auto"/>
        <w:ind w:left="720"/>
        <w:textAlignment w:val="baseline"/>
        <w:rPr>
          <w:rFonts w:ascii="Segoe UI" w:eastAsia="Times New Roman" w:hAnsi="Segoe UI" w:cs="Segoe UI"/>
          <w:bCs w:val="0"/>
          <w:sz w:val="18"/>
          <w:szCs w:val="18"/>
        </w:rPr>
      </w:pPr>
      <w:r w:rsidRPr="005A659E">
        <w:rPr>
          <w:rFonts w:eastAsia="Times New Roman"/>
          <w:bCs w:val="0"/>
        </w:rPr>
        <w:t xml:space="preserve">How does the program set rent limits? For </w:t>
      </w:r>
      <w:r w:rsidRPr="005A659E">
        <w:rPr>
          <w:rFonts w:eastAsia="Times New Roman"/>
          <w:bCs w:val="0"/>
        </w:rPr>
        <w:t>particular areas</w:t>
      </w:r>
      <w:r w:rsidRPr="005A659E">
        <w:rPr>
          <w:rFonts w:eastAsia="Times New Roman"/>
          <w:bCs w:val="0"/>
        </w:rPr>
        <w:t xml:space="preserve">? For </w:t>
      </w:r>
      <w:r w:rsidRPr="005A659E">
        <w:rPr>
          <w:rFonts w:eastAsia="Times New Roman"/>
          <w:bCs w:val="0"/>
        </w:rPr>
        <w:t>particular units</w:t>
      </w:r>
      <w:r w:rsidRPr="005A659E">
        <w:rPr>
          <w:rFonts w:eastAsia="Times New Roman"/>
          <w:bCs w:val="0"/>
        </w:rPr>
        <w:t>? </w:t>
      </w:r>
    </w:p>
    <w:p w:rsidR="00702242" w:rsidRPr="005A659E" w:rsidP="00702242" w14:paraId="7D706911" w14:textId="77777777">
      <w:pPr>
        <w:spacing w:after="0" w:line="240" w:lineRule="auto"/>
        <w:ind w:left="720"/>
        <w:textAlignment w:val="baseline"/>
        <w:rPr>
          <w:rFonts w:ascii="Segoe UI" w:eastAsia="Times New Roman" w:hAnsi="Segoe UI" w:cs="Segoe UI"/>
          <w:bCs w:val="0"/>
          <w:sz w:val="18"/>
          <w:szCs w:val="18"/>
        </w:rPr>
      </w:pPr>
      <w:r w:rsidRPr="005A659E">
        <w:rPr>
          <w:rFonts w:eastAsia="Times New Roman"/>
          <w:bCs w:val="0"/>
        </w:rPr>
        <w:t>Walk me the through the process and how it is different from market tenants. </w:t>
      </w:r>
    </w:p>
    <w:p w:rsidR="00702242" w:rsidRPr="005A659E" w:rsidP="00702242" w14:paraId="5C7BA04B" w14:textId="77777777">
      <w:pPr>
        <w:spacing w:after="0" w:line="240" w:lineRule="auto"/>
        <w:ind w:left="720"/>
        <w:textAlignment w:val="baseline"/>
        <w:rPr>
          <w:rFonts w:ascii="Segoe UI" w:eastAsia="Times New Roman" w:hAnsi="Segoe UI" w:cs="Segoe UI"/>
          <w:bCs w:val="0"/>
          <w:sz w:val="18"/>
          <w:szCs w:val="18"/>
        </w:rPr>
      </w:pPr>
      <w:r w:rsidRPr="005A659E">
        <w:rPr>
          <w:rFonts w:eastAsia="Times New Roman"/>
          <w:bCs w:val="0"/>
        </w:rPr>
        <w:t>How and when are you paid? What if a tenant doesn’t pay their portion? </w:t>
      </w:r>
    </w:p>
    <w:p w:rsidR="00702242" w:rsidRPr="005A659E" w:rsidP="00702242" w14:paraId="0DC1457A" w14:textId="77777777">
      <w:pPr>
        <w:spacing w:after="0" w:line="240" w:lineRule="auto"/>
        <w:ind w:left="720"/>
        <w:textAlignment w:val="baseline"/>
        <w:rPr>
          <w:rFonts w:ascii="Segoe UI" w:eastAsia="Times New Roman" w:hAnsi="Segoe UI" w:cs="Segoe UI"/>
          <w:bCs w:val="0"/>
          <w:sz w:val="18"/>
          <w:szCs w:val="18"/>
        </w:rPr>
      </w:pPr>
      <w:r w:rsidRPr="005A659E">
        <w:rPr>
          <w:rFonts w:eastAsia="Times New Roman"/>
          <w:bCs w:val="0"/>
        </w:rPr>
        <w:t> </w:t>
      </w:r>
    </w:p>
    <w:p w:rsidR="00702242" w:rsidRPr="005A659E" w:rsidP="00702242" w14:paraId="4A92FFD5" w14:textId="77777777">
      <w:pPr>
        <w:spacing w:after="0" w:line="240" w:lineRule="auto"/>
        <w:ind w:left="720"/>
        <w:textAlignment w:val="baseline"/>
        <w:rPr>
          <w:rFonts w:ascii="Segoe UI" w:eastAsia="Times New Roman" w:hAnsi="Segoe UI" w:cs="Segoe UI"/>
          <w:bCs w:val="0"/>
          <w:sz w:val="18"/>
          <w:szCs w:val="18"/>
        </w:rPr>
      </w:pPr>
      <w:r w:rsidRPr="005A659E">
        <w:rPr>
          <w:rFonts w:eastAsia="Times New Roman"/>
          <w:bCs w:val="0"/>
        </w:rPr>
        <w:t>Which PHA do you accept vouchers from? </w:t>
      </w:r>
    </w:p>
    <w:p w:rsidR="00702242" w:rsidRPr="005A659E" w:rsidP="00702242" w14:paraId="046D7629" w14:textId="77777777">
      <w:pPr>
        <w:spacing w:after="0" w:line="240" w:lineRule="auto"/>
        <w:ind w:left="720"/>
        <w:textAlignment w:val="baseline"/>
        <w:rPr>
          <w:rFonts w:ascii="Segoe UI" w:eastAsia="Times New Roman" w:hAnsi="Segoe UI" w:cs="Segoe UI"/>
          <w:bCs w:val="0"/>
          <w:sz w:val="18"/>
          <w:szCs w:val="18"/>
        </w:rPr>
      </w:pPr>
      <w:r w:rsidRPr="005A659E">
        <w:rPr>
          <w:rFonts w:eastAsia="Times New Roman"/>
          <w:bCs w:val="0"/>
          <w:i/>
          <w:iCs/>
        </w:rPr>
        <w:t>[If the landlord accepts vouchers from more than one PHA]</w:t>
      </w:r>
      <w:r w:rsidRPr="005A659E">
        <w:rPr>
          <w:rFonts w:eastAsia="Times New Roman"/>
          <w:bCs w:val="0"/>
        </w:rPr>
        <w:t xml:space="preserve"> Are there things one PHA does that is different from another PHA? </w:t>
      </w:r>
    </w:p>
    <w:p w:rsidR="00702242" w:rsidRPr="005A659E" w:rsidP="00702242" w14:paraId="765AA5F5" w14:textId="77777777">
      <w:pPr>
        <w:spacing w:after="0" w:line="240" w:lineRule="auto"/>
        <w:ind w:left="720"/>
        <w:textAlignment w:val="baseline"/>
        <w:rPr>
          <w:rFonts w:ascii="Segoe UI" w:eastAsia="Times New Roman" w:hAnsi="Segoe UI" w:cs="Segoe UI"/>
          <w:bCs w:val="0"/>
          <w:sz w:val="18"/>
          <w:szCs w:val="18"/>
        </w:rPr>
      </w:pPr>
      <w:r w:rsidRPr="005A659E">
        <w:rPr>
          <w:rFonts w:eastAsia="Times New Roman"/>
          <w:bCs w:val="0"/>
        </w:rPr>
        <w:t> </w:t>
      </w:r>
    </w:p>
    <w:p w:rsidR="00702242" w:rsidRPr="005A659E" w:rsidP="00702242" w14:paraId="0E9DA882" w14:textId="30735B64">
      <w:pPr>
        <w:spacing w:after="0" w:line="240" w:lineRule="auto"/>
        <w:textAlignment w:val="baseline"/>
        <w:rPr>
          <w:rFonts w:ascii="Segoe UI" w:eastAsia="Times New Roman" w:hAnsi="Segoe UI" w:cs="Segoe UI"/>
          <w:bCs w:val="0"/>
          <w:sz w:val="18"/>
          <w:szCs w:val="18"/>
        </w:rPr>
      </w:pPr>
      <w:r w:rsidRPr="005A659E">
        <w:rPr>
          <w:rFonts w:eastAsia="Times New Roman"/>
          <w:b/>
        </w:rPr>
        <w:t>5</w:t>
      </w:r>
      <w:r w:rsidRPr="005A659E">
        <w:rPr>
          <w:rFonts w:eastAsia="Times New Roman"/>
          <w:b/>
        </w:rPr>
        <w:t>. Tell me about the PHA staff who you’ve interacted with.</w:t>
      </w:r>
      <w:r w:rsidRPr="005A659E">
        <w:rPr>
          <w:rFonts w:eastAsia="Times New Roman"/>
          <w:bCs w:val="0"/>
        </w:rPr>
        <w:t> </w:t>
      </w:r>
    </w:p>
    <w:p w:rsidR="00702242" w:rsidRPr="005A659E" w:rsidP="00702242" w14:paraId="51564A7C" w14:textId="77777777">
      <w:pPr>
        <w:spacing w:after="0" w:line="240" w:lineRule="auto"/>
        <w:ind w:firstLine="720"/>
        <w:textAlignment w:val="baseline"/>
        <w:rPr>
          <w:rFonts w:ascii="Segoe UI" w:eastAsia="Times New Roman" w:hAnsi="Segoe UI" w:cs="Segoe UI"/>
          <w:bCs w:val="0"/>
          <w:sz w:val="18"/>
          <w:szCs w:val="18"/>
        </w:rPr>
      </w:pPr>
      <w:r w:rsidRPr="005A659E">
        <w:rPr>
          <w:rFonts w:eastAsia="Times New Roman"/>
          <w:bCs w:val="0"/>
        </w:rPr>
        <w:t>Who are your contact people when you have a question and a problem? </w:t>
      </w:r>
    </w:p>
    <w:p w:rsidR="00702242" w:rsidRPr="005A659E" w:rsidP="00702242" w14:paraId="767446EB" w14:textId="77777777">
      <w:pPr>
        <w:spacing w:after="0" w:line="240" w:lineRule="auto"/>
        <w:ind w:firstLine="720"/>
        <w:textAlignment w:val="baseline"/>
        <w:rPr>
          <w:rFonts w:ascii="Segoe UI" w:eastAsia="Times New Roman" w:hAnsi="Segoe UI" w:cs="Segoe UI"/>
          <w:bCs w:val="0"/>
          <w:sz w:val="18"/>
          <w:szCs w:val="18"/>
        </w:rPr>
      </w:pPr>
      <w:r w:rsidRPr="005A659E">
        <w:rPr>
          <w:rFonts w:eastAsia="Times New Roman"/>
          <w:bCs w:val="0"/>
        </w:rPr>
        <w:t>Are there particular folks there who are a pleasure to work with? Tell me that story. </w:t>
      </w:r>
    </w:p>
    <w:p w:rsidR="00702242" w:rsidRPr="005A659E" w:rsidP="00702242" w14:paraId="65D19756" w14:textId="77777777">
      <w:pPr>
        <w:spacing w:after="0" w:line="240" w:lineRule="auto"/>
        <w:ind w:firstLine="720"/>
        <w:textAlignment w:val="baseline"/>
        <w:rPr>
          <w:rFonts w:ascii="Segoe UI" w:eastAsia="Times New Roman" w:hAnsi="Segoe UI" w:cs="Segoe UI"/>
          <w:bCs w:val="0"/>
          <w:sz w:val="18"/>
          <w:szCs w:val="18"/>
        </w:rPr>
      </w:pPr>
      <w:r w:rsidRPr="005A659E">
        <w:rPr>
          <w:rFonts w:eastAsia="Times New Roman"/>
          <w:bCs w:val="0"/>
        </w:rPr>
        <w:t>Tell me about a customer service experience that made you frustrated. </w:t>
      </w:r>
    </w:p>
    <w:p w:rsidR="003F4068" w:rsidRPr="003F4068" w:rsidP="003F4068" w14:paraId="029F931D" w14:textId="77777777">
      <w:pPr>
        <w:spacing w:after="0" w:line="240" w:lineRule="auto"/>
        <w:ind w:left="720"/>
        <w:rPr>
          <w:rFonts w:eastAsia="Times New Roman"/>
          <w:bCs w:val="0"/>
        </w:rPr>
      </w:pPr>
    </w:p>
    <w:p w:rsidR="003F4068" w:rsidRPr="003F4068" w:rsidP="003F4068" w14:paraId="3EDB617A" w14:textId="0CFF4084">
      <w:pPr>
        <w:spacing w:after="0" w:line="240" w:lineRule="auto"/>
        <w:rPr>
          <w:rFonts w:eastAsia="Times New Roman"/>
          <w:b/>
          <w:bCs w:val="0"/>
        </w:rPr>
      </w:pPr>
      <w:r>
        <w:rPr>
          <w:rFonts w:eastAsia="Times New Roman"/>
          <w:b/>
          <w:bCs w:val="0"/>
        </w:rPr>
        <w:t>6</w:t>
      </w:r>
      <w:r w:rsidRPr="003F4068">
        <w:rPr>
          <w:rFonts w:eastAsia="Times New Roman"/>
          <w:b/>
          <w:bCs w:val="0"/>
        </w:rPr>
        <w:t>. Tell me the story of your last voucher inspection, including the good, the bad, and the ugly.</w:t>
      </w:r>
    </w:p>
    <w:p w:rsidR="003F4068" w:rsidRPr="003F4068" w:rsidP="003F4068" w14:paraId="01376A08" w14:textId="77777777">
      <w:pPr>
        <w:spacing w:after="0" w:line="240" w:lineRule="auto"/>
        <w:ind w:left="720"/>
        <w:rPr>
          <w:rFonts w:eastAsia="Times New Roman"/>
          <w:bCs w:val="0"/>
        </w:rPr>
      </w:pPr>
      <w:r w:rsidRPr="003F4068">
        <w:rPr>
          <w:rFonts w:eastAsia="Times New Roman"/>
          <w:bCs w:val="0"/>
        </w:rPr>
        <w:t>What did you do to prepare for the inspection?</w:t>
      </w:r>
    </w:p>
    <w:p w:rsidR="003F4068" w:rsidRPr="003F4068" w:rsidP="003F4068" w14:paraId="45EB5DD1" w14:textId="77777777">
      <w:pPr>
        <w:spacing w:after="0" w:line="240" w:lineRule="auto"/>
        <w:ind w:left="720"/>
        <w:rPr>
          <w:rFonts w:eastAsia="Times New Roman"/>
          <w:bCs w:val="0"/>
        </w:rPr>
      </w:pPr>
      <w:r w:rsidRPr="003F4068">
        <w:rPr>
          <w:rFonts w:eastAsia="Times New Roman"/>
          <w:bCs w:val="0"/>
        </w:rPr>
        <w:t>What sorts of things have you needed to repair because of an inspection?</w:t>
      </w:r>
    </w:p>
    <w:p w:rsidR="003F4068" w:rsidP="003F4068" w14:paraId="717AFB82" w14:textId="77777777">
      <w:pPr>
        <w:spacing w:after="0" w:line="240" w:lineRule="auto"/>
        <w:rPr>
          <w:rFonts w:eastAsia="Times New Roman"/>
          <w:bCs w:val="0"/>
        </w:rPr>
      </w:pPr>
      <w:r w:rsidRPr="003F4068">
        <w:rPr>
          <w:rFonts w:eastAsia="Times New Roman"/>
          <w:bCs w:val="0"/>
          <w:i/>
        </w:rPr>
        <w:tab/>
      </w:r>
      <w:r w:rsidRPr="003F4068">
        <w:rPr>
          <w:rFonts w:eastAsia="Times New Roman"/>
          <w:bCs w:val="0"/>
        </w:rPr>
        <w:t>Are the inspectors fair? Do you know them?</w:t>
      </w:r>
    </w:p>
    <w:p w:rsidR="00843C2D" w:rsidRPr="003F4068" w:rsidP="003F4068" w14:paraId="1A02D865" w14:textId="2739A1C1">
      <w:pPr>
        <w:spacing w:after="0" w:line="240" w:lineRule="auto"/>
        <w:rPr>
          <w:rFonts w:eastAsia="Times New Roman"/>
          <w:bCs w:val="0"/>
        </w:rPr>
      </w:pPr>
      <w:r>
        <w:rPr>
          <w:rFonts w:eastAsia="Times New Roman"/>
          <w:bCs w:val="0"/>
        </w:rPr>
        <w:tab/>
        <w:t>What about requirements related to housing quality? Does anyone inspect the unit?</w:t>
      </w:r>
    </w:p>
    <w:p w:rsidR="003F4068" w:rsidRPr="003F4068" w:rsidP="003F4068" w14:paraId="160F94B4" w14:textId="77777777">
      <w:pPr>
        <w:spacing w:after="0" w:line="240" w:lineRule="auto"/>
        <w:rPr>
          <w:rFonts w:eastAsia="Times New Roman"/>
          <w:bCs w:val="0"/>
          <w:i/>
        </w:rPr>
      </w:pPr>
    </w:p>
    <w:p w:rsidR="003F4068" w:rsidRPr="003F4068" w:rsidP="003F4068" w14:paraId="6EC87536" w14:textId="375ABDC1">
      <w:pPr>
        <w:spacing w:after="0" w:line="240" w:lineRule="auto"/>
        <w:rPr>
          <w:rFonts w:eastAsia="Times New Roman"/>
          <w:b/>
          <w:bCs w:val="0"/>
        </w:rPr>
      </w:pPr>
      <w:r>
        <w:rPr>
          <w:rFonts w:eastAsia="Times New Roman"/>
          <w:b/>
        </w:rPr>
        <w:t>7</w:t>
      </w:r>
      <w:r w:rsidRPr="003F4068">
        <w:rPr>
          <w:rFonts w:eastAsia="Times New Roman"/>
          <w:b/>
        </w:rPr>
        <w:t>. Tell me about Section 8 tenants. How are they different from market rate tenants?</w:t>
      </w:r>
    </w:p>
    <w:p w:rsidR="003F4068" w:rsidRPr="003F4068" w:rsidP="003F4068" w14:paraId="1B457ED2" w14:textId="77777777">
      <w:pPr>
        <w:spacing w:after="0" w:line="240" w:lineRule="auto"/>
        <w:ind w:left="720"/>
        <w:rPr>
          <w:rFonts w:eastAsia="Times New Roman"/>
          <w:bCs w:val="0"/>
          <w:i/>
          <w:iCs/>
        </w:rPr>
      </w:pPr>
      <w:r w:rsidRPr="003F4068">
        <w:rPr>
          <w:rFonts w:eastAsia="Times New Roman"/>
          <w:bCs w:val="0"/>
          <w:i/>
          <w:iCs/>
        </w:rPr>
        <w:t>Probe</w:t>
      </w:r>
      <w:r w:rsidRPr="003F4068">
        <w:rPr>
          <w:rFonts w:eastAsia="Times New Roman"/>
          <w:bCs w:val="0"/>
        </w:rPr>
        <w:t>: How does it impact repairs and maintenance?</w:t>
      </w:r>
    </w:p>
    <w:p w:rsidR="003F4068" w:rsidRPr="003F4068" w:rsidP="003F4068" w14:paraId="541F0ED6" w14:textId="77777777">
      <w:pPr>
        <w:spacing w:after="0" w:line="240" w:lineRule="auto"/>
        <w:ind w:left="720"/>
        <w:rPr>
          <w:rFonts w:eastAsia="Times New Roman"/>
          <w:bCs w:val="0"/>
        </w:rPr>
      </w:pPr>
      <w:r w:rsidRPr="003F4068">
        <w:rPr>
          <w:rFonts w:eastAsia="Times New Roman"/>
          <w:bCs w:val="0"/>
          <w:i/>
          <w:iCs/>
        </w:rPr>
        <w:t>Probe</w:t>
      </w:r>
      <w:r w:rsidRPr="003F4068">
        <w:rPr>
          <w:rFonts w:eastAsia="Times New Roman"/>
          <w:bCs w:val="0"/>
        </w:rPr>
        <w:t>: How does it impact length of tenure?</w:t>
      </w:r>
    </w:p>
    <w:p w:rsidR="003F4068" w:rsidRPr="003F4068" w:rsidP="003F4068" w14:paraId="46890BB2" w14:textId="77777777">
      <w:pPr>
        <w:spacing w:after="0" w:line="240" w:lineRule="auto"/>
        <w:rPr>
          <w:rFonts w:eastAsia="Times New Roman"/>
          <w:b/>
          <w:bCs w:val="0"/>
        </w:rPr>
      </w:pPr>
    </w:p>
    <w:p w:rsidR="003F4068" w:rsidRPr="003F4068" w:rsidP="003F4068" w14:paraId="12929158" w14:textId="57488B09">
      <w:pPr>
        <w:spacing w:after="0" w:line="240" w:lineRule="auto"/>
        <w:rPr>
          <w:rFonts w:eastAsia="Times New Roman"/>
          <w:b/>
          <w:bCs w:val="0"/>
        </w:rPr>
      </w:pPr>
      <w:r>
        <w:rPr>
          <w:rFonts w:eastAsia="Times New Roman"/>
          <w:b/>
          <w:bCs w:val="0"/>
        </w:rPr>
        <w:t>8</w:t>
      </w:r>
      <w:r w:rsidRPr="003F4068">
        <w:rPr>
          <w:rFonts w:eastAsia="Times New Roman"/>
          <w:b/>
          <w:bCs w:val="0"/>
        </w:rPr>
        <w:t xml:space="preserve">. Did you advertise specifically to voucher holders for </w:t>
      </w:r>
      <w:r w:rsidR="00CC325D">
        <w:rPr>
          <w:rFonts w:eastAsia="Times New Roman"/>
          <w:b/>
          <w:bCs w:val="0"/>
        </w:rPr>
        <w:t>any of these units</w:t>
      </w:r>
      <w:r w:rsidRPr="003F4068">
        <w:rPr>
          <w:rFonts w:eastAsia="Times New Roman"/>
          <w:b/>
          <w:bCs w:val="0"/>
        </w:rPr>
        <w:t>? Tell me more about that. Why does having a voucher hold</w:t>
      </w:r>
      <w:r w:rsidR="005307A4">
        <w:rPr>
          <w:rFonts w:eastAsia="Times New Roman"/>
          <w:b/>
          <w:bCs w:val="0"/>
        </w:rPr>
        <w:t>er</w:t>
      </w:r>
      <w:r w:rsidRPr="003F4068">
        <w:rPr>
          <w:rFonts w:eastAsia="Times New Roman"/>
          <w:b/>
          <w:bCs w:val="0"/>
        </w:rPr>
        <w:t xml:space="preserve"> in </w:t>
      </w:r>
      <w:r w:rsidR="00CC325D">
        <w:rPr>
          <w:rFonts w:eastAsia="Times New Roman"/>
          <w:b/>
          <w:bCs w:val="0"/>
        </w:rPr>
        <w:t>those units</w:t>
      </w:r>
      <w:r w:rsidRPr="003F4068">
        <w:rPr>
          <w:rFonts w:eastAsia="Times New Roman"/>
          <w:b/>
          <w:bCs w:val="0"/>
        </w:rPr>
        <w:t xml:space="preserve"> make sense?</w:t>
      </w:r>
    </w:p>
    <w:p w:rsidR="003F4068" w:rsidRPr="003F4068" w:rsidP="003F4068" w14:paraId="1BDEA31B" w14:textId="77777777">
      <w:pPr>
        <w:spacing w:after="0" w:line="240" w:lineRule="auto"/>
        <w:ind w:left="720"/>
        <w:rPr>
          <w:rFonts w:eastAsia="Times New Roman"/>
          <w:bCs w:val="0"/>
        </w:rPr>
      </w:pPr>
      <w:r w:rsidRPr="003F4068">
        <w:rPr>
          <w:rFonts w:eastAsia="Times New Roman"/>
          <w:bCs w:val="0"/>
          <w:i/>
        </w:rPr>
        <w:t xml:space="preserve">Probe: </w:t>
      </w:r>
      <w:r w:rsidRPr="003F4068">
        <w:rPr>
          <w:rFonts w:eastAsia="Times New Roman"/>
          <w:bCs w:val="0"/>
        </w:rPr>
        <w:t>Sources to market to voucher holders.</w:t>
      </w:r>
    </w:p>
    <w:p w:rsidR="003F4068" w:rsidRPr="003F4068" w:rsidP="003F4068" w14:paraId="4723F6E2" w14:textId="77777777">
      <w:pPr>
        <w:spacing w:after="0" w:line="240" w:lineRule="auto"/>
        <w:ind w:left="720"/>
        <w:rPr>
          <w:rFonts w:eastAsia="Times New Roman"/>
          <w:bCs w:val="0"/>
        </w:rPr>
      </w:pPr>
    </w:p>
    <w:p w:rsidR="003F4068" w:rsidRPr="003F4068" w:rsidP="003F4068" w14:paraId="49C31F28" w14:textId="77777777">
      <w:pPr>
        <w:spacing w:after="0" w:line="240" w:lineRule="auto"/>
        <w:ind w:left="720"/>
        <w:rPr>
          <w:rFonts w:eastAsia="Times New Roman"/>
          <w:bCs w:val="0"/>
        </w:rPr>
      </w:pPr>
      <w:r w:rsidRPr="003F4068">
        <w:rPr>
          <w:rFonts w:eastAsia="Times New Roman"/>
          <w:bCs w:val="0"/>
          <w:i/>
          <w:iCs/>
        </w:rPr>
        <w:t xml:space="preserve">Key Probe: </w:t>
      </w:r>
      <w:r w:rsidRPr="003F4068">
        <w:rPr>
          <w:rFonts w:eastAsia="Times New Roman"/>
          <w:bCs w:val="0"/>
        </w:rPr>
        <w:t xml:space="preserve">Does Section 8/market vary between your different properties? </w:t>
      </w:r>
      <w:r w:rsidRPr="003F4068">
        <w:rPr>
          <w:rFonts w:eastAsia="Times New Roman"/>
          <w:bCs w:val="0"/>
          <w:i/>
          <w:iCs/>
        </w:rPr>
        <w:t>Probe</w:t>
      </w:r>
      <w:r w:rsidRPr="003F4068">
        <w:rPr>
          <w:rFonts w:eastAsia="Times New Roman"/>
          <w:bCs w:val="0"/>
        </w:rPr>
        <w:t>: location, neighborhood, stock, condition</w:t>
      </w:r>
    </w:p>
    <w:p w:rsidR="003F4068" w:rsidRPr="003F4068" w:rsidP="003F4068" w14:paraId="5D8F2050" w14:textId="77777777">
      <w:pPr>
        <w:spacing w:after="0" w:line="240" w:lineRule="auto"/>
        <w:rPr>
          <w:rFonts w:eastAsia="Times New Roman"/>
          <w:bCs w:val="0"/>
        </w:rPr>
      </w:pPr>
    </w:p>
    <w:p w:rsidR="003F4068" w:rsidRPr="003F4068" w:rsidP="003F4068" w14:paraId="56D794A6" w14:textId="150AA9F2">
      <w:pPr>
        <w:spacing w:after="0" w:line="240" w:lineRule="auto"/>
        <w:rPr>
          <w:rFonts w:eastAsia="Times New Roman"/>
          <w:b/>
          <w:bCs w:val="0"/>
        </w:rPr>
      </w:pPr>
      <w:r>
        <w:rPr>
          <w:rFonts w:eastAsia="Times New Roman"/>
          <w:b/>
          <w:bCs w:val="0"/>
        </w:rPr>
        <w:t>9</w:t>
      </w:r>
      <w:r w:rsidRPr="003F4068">
        <w:rPr>
          <w:rFonts w:eastAsia="Times New Roman"/>
          <w:b/>
          <w:bCs w:val="0"/>
        </w:rPr>
        <w:t xml:space="preserve">. What do you do differently when marketing to voucher holders? What types of characteristics make a unit attractive to voucher holders? </w:t>
      </w:r>
    </w:p>
    <w:p w:rsidR="003F4068" w:rsidRPr="003F4068" w:rsidP="003F4068" w14:paraId="276E7A40" w14:textId="77777777">
      <w:pPr>
        <w:spacing w:after="0" w:line="240" w:lineRule="auto"/>
        <w:ind w:left="720"/>
        <w:rPr>
          <w:rFonts w:eastAsia="Times New Roman"/>
          <w:bCs w:val="0"/>
        </w:rPr>
      </w:pPr>
      <w:r w:rsidRPr="003F4068">
        <w:rPr>
          <w:rFonts w:eastAsia="Times New Roman"/>
          <w:bCs w:val="0"/>
          <w:i/>
          <w:iCs/>
        </w:rPr>
        <w:t>Probe</w:t>
      </w:r>
      <w:r w:rsidRPr="003F4068">
        <w:rPr>
          <w:rFonts w:eastAsia="Times New Roman"/>
          <w:bCs w:val="0"/>
        </w:rPr>
        <w:t>: What about the physical unit? Do you do certain types of renovations if you’re targeting voucher holders?</w:t>
      </w:r>
    </w:p>
    <w:p w:rsidR="003F4068" w:rsidRPr="003F4068" w:rsidP="003F4068" w14:paraId="5454A9D6" w14:textId="77777777">
      <w:pPr>
        <w:spacing w:after="0" w:line="240" w:lineRule="auto"/>
        <w:rPr>
          <w:rFonts w:eastAsia="Times New Roman"/>
          <w:bCs w:val="0"/>
        </w:rPr>
      </w:pPr>
    </w:p>
    <w:p w:rsidR="003F4068" w:rsidRPr="003F4068" w:rsidP="003F4068" w14:paraId="4F04669C" w14:textId="55265BF0">
      <w:pPr>
        <w:spacing w:after="0" w:line="240" w:lineRule="auto"/>
        <w:rPr>
          <w:rFonts w:eastAsia="Times New Roman"/>
          <w:b/>
        </w:rPr>
      </w:pPr>
      <w:r>
        <w:rPr>
          <w:rFonts w:eastAsia="Times New Roman"/>
          <w:b/>
        </w:rPr>
        <w:t>10</w:t>
      </w:r>
      <w:r w:rsidRPr="003F4068">
        <w:rPr>
          <w:rFonts w:eastAsia="Times New Roman"/>
          <w:b/>
        </w:rPr>
        <w:t xml:space="preserve">. Tell me about the kinds of things you can do to a property to get higher rents from the voucher program? </w:t>
      </w:r>
    </w:p>
    <w:p w:rsidR="003F4068" w:rsidRPr="003F4068" w:rsidP="003F4068" w14:paraId="76E14FC7" w14:textId="77777777">
      <w:pPr>
        <w:spacing w:after="0" w:line="240" w:lineRule="auto"/>
        <w:ind w:firstLine="720"/>
        <w:rPr>
          <w:rFonts w:eastAsia="Times New Roman"/>
          <w:b/>
        </w:rPr>
      </w:pPr>
      <w:r w:rsidRPr="003F4068">
        <w:rPr>
          <w:rFonts w:eastAsia="Times New Roman"/>
          <w:bCs w:val="0"/>
          <w:i/>
          <w:iCs/>
        </w:rPr>
        <w:t>Probe: What sorts of units have rents closer or above the payment standard.</w:t>
      </w:r>
    </w:p>
    <w:p w:rsidR="003F4068" w:rsidRPr="003F4068" w:rsidP="003F4068" w14:paraId="3CBE6EB8" w14:textId="77777777">
      <w:pPr>
        <w:spacing w:after="0" w:line="240" w:lineRule="auto"/>
        <w:rPr>
          <w:rFonts w:eastAsia="Times New Roman"/>
          <w:bCs w:val="0"/>
        </w:rPr>
      </w:pPr>
    </w:p>
    <w:p w:rsidR="003F4068" w:rsidRPr="003F4068" w:rsidP="003F4068" w14:paraId="70AA5232" w14:textId="3BA1FAC7">
      <w:pPr>
        <w:spacing w:after="0" w:line="240" w:lineRule="auto"/>
        <w:rPr>
          <w:rFonts w:eastAsia="Times New Roman"/>
          <w:b/>
        </w:rPr>
      </w:pPr>
      <w:r w:rsidRPr="003F4068">
        <w:rPr>
          <w:rFonts w:eastAsia="Times New Roman"/>
          <w:b/>
        </w:rPr>
        <w:t>1</w:t>
      </w:r>
      <w:r w:rsidR="000D2D54">
        <w:rPr>
          <w:rFonts w:eastAsia="Times New Roman"/>
          <w:b/>
        </w:rPr>
        <w:t>1</w:t>
      </w:r>
      <w:r w:rsidRPr="003F4068">
        <w:rPr>
          <w:rFonts w:eastAsia="Times New Roman"/>
          <w:b/>
        </w:rPr>
        <w:t>. Tell me about the advantages and disadvantages of renting to voucher holders.</w:t>
      </w:r>
    </w:p>
    <w:p w:rsidR="003F4068" w:rsidRPr="003F4068" w:rsidP="003F4068" w14:paraId="512041B2" w14:textId="77777777">
      <w:pPr>
        <w:spacing w:after="0" w:line="240" w:lineRule="auto"/>
        <w:ind w:left="720"/>
        <w:rPr>
          <w:rFonts w:eastAsia="Times New Roman"/>
          <w:bCs w:val="0"/>
        </w:rPr>
      </w:pPr>
      <w:r w:rsidRPr="003F4068">
        <w:rPr>
          <w:rFonts w:eastAsia="Times New Roman"/>
          <w:bCs w:val="0"/>
          <w:i/>
        </w:rPr>
        <w:t>No matter what they do, try to get them to articulate the advantages and disadvantages.</w:t>
      </w:r>
    </w:p>
    <w:p w:rsidR="003F4068" w:rsidRPr="003F4068" w:rsidP="003F4068" w14:paraId="5D853B7B" w14:textId="77777777">
      <w:pPr>
        <w:spacing w:after="0" w:line="240" w:lineRule="auto"/>
        <w:ind w:left="720"/>
        <w:rPr>
          <w:rFonts w:eastAsia="Times New Roman"/>
          <w:bCs w:val="0"/>
        </w:rPr>
      </w:pPr>
    </w:p>
    <w:p w:rsidR="003F4068" w:rsidRPr="003F4068" w:rsidP="003F4068" w14:paraId="5B47B426" w14:textId="77777777">
      <w:pPr>
        <w:spacing w:after="0" w:line="240" w:lineRule="auto"/>
        <w:ind w:left="720"/>
        <w:rPr>
          <w:rFonts w:eastAsia="Times New Roman"/>
          <w:b/>
        </w:rPr>
      </w:pPr>
      <w:r w:rsidRPr="003F4068">
        <w:rPr>
          <w:rFonts w:eastAsia="Times New Roman"/>
          <w:bCs w:val="0"/>
          <w:i/>
          <w:iCs/>
        </w:rPr>
        <w:t>Probe</w:t>
      </w:r>
      <w:r w:rsidRPr="003F4068">
        <w:rPr>
          <w:rFonts w:eastAsia="Times New Roman"/>
          <w:bCs w:val="0"/>
        </w:rPr>
        <w:t>: Assurance that you will get the rent on time, government intervention, tenants, bureaucracy, inspections</w:t>
      </w:r>
    </w:p>
    <w:p w:rsidR="003F4068" w:rsidRPr="003F4068" w:rsidP="003F4068" w14:paraId="68D7072B" w14:textId="77777777">
      <w:pPr>
        <w:spacing w:after="0" w:line="240" w:lineRule="auto"/>
        <w:rPr>
          <w:rFonts w:eastAsia="Times New Roman"/>
          <w:bCs w:val="0"/>
        </w:rPr>
      </w:pPr>
    </w:p>
    <w:p w:rsidR="003F4068" w:rsidRPr="003F4068" w:rsidP="003F4068" w14:paraId="1C3AF602" w14:textId="501E700B">
      <w:pPr>
        <w:spacing w:after="0" w:line="240" w:lineRule="auto"/>
        <w:rPr>
          <w:rFonts w:eastAsia="Times New Roman"/>
          <w:b/>
        </w:rPr>
      </w:pPr>
      <w:r w:rsidRPr="003F4068">
        <w:rPr>
          <w:rFonts w:eastAsia="Times New Roman"/>
          <w:b/>
        </w:rPr>
        <w:t>1</w:t>
      </w:r>
      <w:r w:rsidR="000D2D54">
        <w:rPr>
          <w:rFonts w:eastAsia="Times New Roman"/>
          <w:b/>
        </w:rPr>
        <w:t>2</w:t>
      </w:r>
      <w:r w:rsidRPr="003F4068">
        <w:rPr>
          <w:rFonts w:eastAsia="Times New Roman"/>
          <w:b/>
        </w:rPr>
        <w:t xml:space="preserve">. </w:t>
      </w:r>
      <w:r w:rsidRPr="003F4068">
        <w:rPr>
          <w:rFonts w:eastAsia="Times New Roman"/>
          <w:bCs w:val="0"/>
          <w:i/>
          <w:iCs/>
        </w:rPr>
        <w:t>[If not covered already]</w:t>
      </w:r>
      <w:r w:rsidRPr="003F4068">
        <w:rPr>
          <w:rFonts w:eastAsia="Times New Roman"/>
          <w:bCs w:val="0"/>
        </w:rPr>
        <w:t xml:space="preserve"> </w:t>
      </w:r>
      <w:r w:rsidRPr="003F4068">
        <w:rPr>
          <w:rFonts w:eastAsia="Times New Roman"/>
          <w:b/>
        </w:rPr>
        <w:t xml:space="preserve">Are there some units you prefer to rent to Section 8 </w:t>
      </w:r>
      <w:r w:rsidR="00CF4D43">
        <w:rPr>
          <w:rFonts w:eastAsia="Times New Roman"/>
          <w:b/>
        </w:rPr>
        <w:t>households</w:t>
      </w:r>
      <w:r w:rsidRPr="003F4068">
        <w:rPr>
          <w:rFonts w:eastAsia="Times New Roman"/>
          <w:b/>
        </w:rPr>
        <w:t>? How do you decide?</w:t>
      </w:r>
    </w:p>
    <w:p w:rsidR="003F4068" w:rsidRPr="003F4068" w:rsidP="003F4068" w14:paraId="1CFC6818" w14:textId="77777777">
      <w:pPr>
        <w:tabs>
          <w:tab w:val="left" w:pos="0"/>
        </w:tabs>
        <w:spacing w:after="0" w:line="240" w:lineRule="auto"/>
        <w:ind w:left="720"/>
        <w:rPr>
          <w:rFonts w:eastAsia="Times New Roman"/>
          <w:bCs w:val="0"/>
        </w:rPr>
      </w:pPr>
      <w:r w:rsidRPr="003F4068">
        <w:rPr>
          <w:rFonts w:eastAsia="Times New Roman"/>
          <w:bCs w:val="0"/>
          <w:i/>
        </w:rPr>
        <w:t xml:space="preserve">Probe: </w:t>
      </w:r>
      <w:r w:rsidRPr="003F4068">
        <w:rPr>
          <w:rFonts w:eastAsia="Times New Roman"/>
          <w:bCs w:val="0"/>
        </w:rPr>
        <w:t>Neighborhood, unit quality, rents.</w:t>
      </w:r>
    </w:p>
    <w:p w:rsidR="003F4068" w:rsidRPr="003F4068" w:rsidP="003F4068" w14:paraId="1A32317E" w14:textId="77777777">
      <w:pPr>
        <w:tabs>
          <w:tab w:val="left" w:pos="0"/>
        </w:tabs>
        <w:spacing w:after="0" w:line="240" w:lineRule="auto"/>
        <w:rPr>
          <w:rFonts w:eastAsia="Times New Roman"/>
          <w:bCs w:val="0"/>
        </w:rPr>
      </w:pPr>
    </w:p>
    <w:p w:rsidR="003F4068" w:rsidRPr="003F4068" w:rsidP="24B4CBE4" w14:paraId="12A18146" w14:textId="3ABD4856">
      <w:pPr>
        <w:spacing w:after="0" w:line="240" w:lineRule="auto"/>
        <w:rPr>
          <w:rFonts w:eastAsia="Times New Roman"/>
          <w:b/>
        </w:rPr>
      </w:pPr>
      <w:r w:rsidRPr="24B4CBE4">
        <w:rPr>
          <w:rFonts w:eastAsia="Times New Roman"/>
          <w:b/>
        </w:rPr>
        <w:t>1</w:t>
      </w:r>
      <w:r w:rsidR="000D2D54">
        <w:rPr>
          <w:rFonts w:eastAsia="Times New Roman"/>
          <w:b/>
        </w:rPr>
        <w:t>3</w:t>
      </w:r>
      <w:r w:rsidRPr="24B4CBE4">
        <w:rPr>
          <w:rFonts w:eastAsia="Times New Roman"/>
          <w:b/>
        </w:rPr>
        <w:t xml:space="preserve">. </w:t>
      </w:r>
      <w:r w:rsidRPr="24B4CBE4">
        <w:rPr>
          <w:rFonts w:eastAsia="Times New Roman"/>
          <w:i/>
          <w:iCs/>
        </w:rPr>
        <w:t>[If they own multi-unit properties]</w:t>
      </w:r>
      <w:r w:rsidRPr="24B4CBE4">
        <w:rPr>
          <w:rFonts w:eastAsia="Times New Roman"/>
          <w:b/>
        </w:rPr>
        <w:t xml:space="preserve"> Sometimes landlords tell us that having one unit rented to voucher holders makes it harder to rent the other units in the building to market tenants. Tell me about your experience. </w:t>
      </w:r>
    </w:p>
    <w:p w:rsidR="003F4068" w:rsidRPr="003F4068" w:rsidP="003F4068" w14:paraId="58E90D61" w14:textId="77777777">
      <w:pPr>
        <w:tabs>
          <w:tab w:val="left" w:pos="0"/>
        </w:tabs>
        <w:spacing w:after="0" w:line="240" w:lineRule="auto"/>
        <w:rPr>
          <w:rFonts w:eastAsia="Times New Roman"/>
          <w:b/>
          <w:bCs w:val="0"/>
        </w:rPr>
      </w:pPr>
    </w:p>
    <w:p w:rsidR="003F4068" w:rsidRPr="003F4068" w:rsidP="003F4068" w14:paraId="7FB32FDB" w14:textId="0A8CEC21">
      <w:pPr>
        <w:spacing w:after="0" w:line="240" w:lineRule="auto"/>
        <w:rPr>
          <w:rFonts w:eastAsia="Times New Roman"/>
          <w:b/>
        </w:rPr>
      </w:pPr>
      <w:r w:rsidRPr="003F4068">
        <w:rPr>
          <w:rFonts w:eastAsia="Times New Roman"/>
          <w:b/>
        </w:rPr>
        <w:t>1</w:t>
      </w:r>
      <w:r w:rsidR="000D2D54">
        <w:rPr>
          <w:rFonts w:eastAsia="Times New Roman"/>
          <w:b/>
        </w:rPr>
        <w:t>4</w:t>
      </w:r>
      <w:r w:rsidRPr="003F4068">
        <w:rPr>
          <w:rFonts w:eastAsia="Times New Roman"/>
          <w:b/>
        </w:rPr>
        <w:t xml:space="preserve">. How does your screening process vary based on </w:t>
      </w:r>
      <w:r w:rsidRPr="003F4068">
        <w:rPr>
          <w:rFonts w:eastAsia="Times New Roman"/>
          <w:b/>
        </w:rPr>
        <w:t>whether or not</w:t>
      </w:r>
      <w:r w:rsidRPr="003F4068">
        <w:rPr>
          <w:rFonts w:eastAsia="Times New Roman"/>
          <w:b/>
        </w:rPr>
        <w:t xml:space="preserve"> the </w:t>
      </w:r>
      <w:r w:rsidR="00FC0964">
        <w:rPr>
          <w:rFonts w:eastAsia="Times New Roman"/>
          <w:b/>
        </w:rPr>
        <w:t>household</w:t>
      </w:r>
      <w:r w:rsidRPr="003F4068">
        <w:rPr>
          <w:rFonts w:eastAsia="Times New Roman"/>
          <w:b/>
        </w:rPr>
        <w:t xml:space="preserve"> has a voucher? Are there different techniques that make sense for different groups?</w:t>
      </w:r>
    </w:p>
    <w:p w:rsidR="003F4068" w:rsidRPr="003F4068" w:rsidP="003F4068" w14:paraId="183FDACC" w14:textId="77777777">
      <w:pPr>
        <w:tabs>
          <w:tab w:val="left" w:pos="0"/>
        </w:tabs>
        <w:spacing w:after="0" w:line="240" w:lineRule="auto"/>
        <w:rPr>
          <w:rFonts w:eastAsia="Times New Roman"/>
          <w:bCs w:val="0"/>
        </w:rPr>
      </w:pPr>
    </w:p>
    <w:p w:rsidR="003F4068" w:rsidRPr="003F4068" w:rsidP="003F4068" w14:paraId="64B98FDC" w14:textId="5C86415D">
      <w:pPr>
        <w:spacing w:after="0" w:line="240" w:lineRule="auto"/>
        <w:rPr>
          <w:rFonts w:eastAsia="Times New Roman"/>
          <w:bCs w:val="0"/>
        </w:rPr>
      </w:pPr>
      <w:r w:rsidRPr="003F4068">
        <w:rPr>
          <w:rFonts w:eastAsia="Times New Roman"/>
          <w:bCs w:val="0"/>
        </w:rPr>
        <w:t>[</w:t>
      </w:r>
      <w:r w:rsidRPr="003F4068">
        <w:rPr>
          <w:rFonts w:eastAsia="Times New Roman"/>
          <w:bCs w:val="0"/>
          <w:i/>
          <w:iCs/>
        </w:rPr>
        <w:t xml:space="preserve">IF THEY SAY THEY HAVE NEVER RENTED TO A VOUCHER </w:t>
      </w:r>
      <w:r w:rsidR="00FC0964">
        <w:rPr>
          <w:rFonts w:eastAsia="Times New Roman"/>
          <w:bCs w:val="0"/>
          <w:i/>
          <w:iCs/>
        </w:rPr>
        <w:t>HOUSEHOLD</w:t>
      </w:r>
      <w:r w:rsidRPr="003F4068">
        <w:rPr>
          <w:rFonts w:eastAsia="Times New Roman"/>
          <w:bCs w:val="0"/>
        </w:rPr>
        <w:t>]</w:t>
      </w:r>
    </w:p>
    <w:p w:rsidR="00381EE9" w:rsidRPr="00381EE9" w:rsidP="00381EE9" w14:paraId="45204FF3" w14:textId="5221527A">
      <w:pPr>
        <w:spacing w:after="0" w:line="240" w:lineRule="auto"/>
        <w:rPr>
          <w:rFonts w:eastAsia="Times New Roman"/>
          <w:b/>
        </w:rPr>
      </w:pPr>
      <w:r>
        <w:rPr>
          <w:rFonts w:eastAsia="Times New Roman"/>
          <w:b/>
        </w:rPr>
        <w:t>15</w:t>
      </w:r>
      <w:r w:rsidRPr="00381EE9">
        <w:rPr>
          <w:rFonts w:eastAsia="Times New Roman"/>
          <w:b/>
        </w:rPr>
        <w:t>. You said you’ve never rented to a voucher family…</w:t>
      </w:r>
    </w:p>
    <w:p w:rsidR="00381EE9" w:rsidRPr="00381EE9" w:rsidP="00381EE9" w14:paraId="03A7E9EF" w14:textId="77777777">
      <w:pPr>
        <w:spacing w:after="0" w:line="240" w:lineRule="auto"/>
        <w:rPr>
          <w:rFonts w:eastAsia="Times New Roman"/>
          <w:bCs w:val="0"/>
          <w:i/>
          <w:iCs/>
        </w:rPr>
      </w:pPr>
      <w:r w:rsidRPr="00381EE9">
        <w:rPr>
          <w:rFonts w:eastAsia="Times New Roman"/>
          <w:bCs w:val="0"/>
          <w:i/>
          <w:iCs/>
        </w:rPr>
        <w:t>There will be major differences between those who don’t participate because it’s never been an issue (their rents are too high for example) and those that don’t participate because they don’t want to.</w:t>
      </w:r>
    </w:p>
    <w:p w:rsidR="00381EE9" w:rsidRPr="00381EE9" w:rsidP="00381EE9" w14:paraId="5BC62255" w14:textId="77777777">
      <w:pPr>
        <w:tabs>
          <w:tab w:val="left" w:pos="0"/>
        </w:tabs>
        <w:spacing w:after="0" w:line="240" w:lineRule="auto"/>
        <w:rPr>
          <w:rFonts w:eastAsia="Times New Roman"/>
          <w:b/>
          <w:bCs w:val="0"/>
        </w:rPr>
      </w:pPr>
    </w:p>
    <w:p w:rsidR="00381EE9" w:rsidRPr="00381EE9" w:rsidP="00381EE9" w14:paraId="5B1FECAC" w14:textId="5B4B5C25">
      <w:pPr>
        <w:spacing w:after="0" w:line="240" w:lineRule="auto"/>
        <w:ind w:left="720"/>
        <w:rPr>
          <w:rFonts w:eastAsia="Times New Roman"/>
          <w:bCs w:val="0"/>
        </w:rPr>
      </w:pPr>
      <w:r w:rsidRPr="00381EE9">
        <w:rPr>
          <w:rFonts w:eastAsia="Times New Roman"/>
          <w:b/>
        </w:rPr>
        <w:t>1</w:t>
      </w:r>
      <w:r w:rsidR="000D2D54">
        <w:rPr>
          <w:rFonts w:eastAsia="Times New Roman"/>
          <w:b/>
        </w:rPr>
        <w:t>5</w:t>
      </w:r>
      <w:r w:rsidRPr="00381EE9">
        <w:rPr>
          <w:rFonts w:eastAsia="Times New Roman"/>
          <w:b/>
        </w:rPr>
        <w:t xml:space="preserve">a. Have you ever been approached by a </w:t>
      </w:r>
      <w:r w:rsidR="00FC0964">
        <w:rPr>
          <w:rFonts w:eastAsia="Times New Roman"/>
          <w:b/>
        </w:rPr>
        <w:t>household</w:t>
      </w:r>
      <w:r w:rsidRPr="00381EE9">
        <w:rPr>
          <w:rFonts w:eastAsia="Times New Roman"/>
          <w:b/>
        </w:rPr>
        <w:t xml:space="preserve"> with a voucher? Tell me about the last time and your decision not to participate in the program.</w:t>
      </w:r>
    </w:p>
    <w:p w:rsidR="00381EE9" w:rsidRPr="00381EE9" w:rsidP="00381EE9" w14:paraId="72C75B7F" w14:textId="77777777">
      <w:pPr>
        <w:spacing w:after="0" w:line="240" w:lineRule="auto"/>
        <w:ind w:left="1440"/>
        <w:rPr>
          <w:rFonts w:eastAsia="Times New Roman"/>
          <w:bCs w:val="0"/>
        </w:rPr>
      </w:pPr>
      <w:r w:rsidRPr="00381EE9">
        <w:rPr>
          <w:rFonts w:eastAsia="Times New Roman"/>
          <w:bCs w:val="0"/>
          <w:i/>
          <w:iCs/>
        </w:rPr>
        <w:t>Probe</w:t>
      </w:r>
      <w:r w:rsidRPr="00381EE9">
        <w:rPr>
          <w:rFonts w:eastAsia="Times New Roman"/>
          <w:bCs w:val="0"/>
        </w:rPr>
        <w:t xml:space="preserve">: How did they contact you? </w:t>
      </w:r>
    </w:p>
    <w:p w:rsidR="00381EE9" w:rsidRPr="00381EE9" w:rsidP="00381EE9" w14:paraId="650E0F3F" w14:textId="77777777">
      <w:pPr>
        <w:spacing w:after="0" w:line="240" w:lineRule="auto"/>
        <w:ind w:left="1440"/>
        <w:rPr>
          <w:rFonts w:eastAsia="Times New Roman"/>
          <w:bCs w:val="0"/>
        </w:rPr>
      </w:pPr>
      <w:r w:rsidRPr="00381EE9">
        <w:rPr>
          <w:rFonts w:eastAsia="Times New Roman"/>
          <w:bCs w:val="0"/>
          <w:i/>
          <w:iCs/>
        </w:rPr>
        <w:t>Probe</w:t>
      </w:r>
      <w:r w:rsidRPr="00381EE9">
        <w:rPr>
          <w:rFonts w:eastAsia="Times New Roman"/>
          <w:bCs w:val="0"/>
        </w:rPr>
        <w:t xml:space="preserve">: At what stage did you realize they had a voucher? </w:t>
      </w:r>
    </w:p>
    <w:p w:rsidR="00381EE9" w:rsidRPr="00381EE9" w:rsidP="00381EE9" w14:paraId="676BC451" w14:textId="77777777">
      <w:pPr>
        <w:spacing w:after="0" w:line="240" w:lineRule="auto"/>
        <w:ind w:left="1440"/>
        <w:rPr>
          <w:rFonts w:eastAsia="Times New Roman"/>
          <w:bCs w:val="0"/>
        </w:rPr>
      </w:pPr>
      <w:r w:rsidRPr="00381EE9">
        <w:rPr>
          <w:rFonts w:eastAsia="Times New Roman"/>
          <w:bCs w:val="0"/>
          <w:i/>
          <w:iCs/>
        </w:rPr>
        <w:t>Probe:</w:t>
      </w:r>
      <w:r w:rsidRPr="00381EE9">
        <w:rPr>
          <w:rFonts w:eastAsia="Times New Roman"/>
          <w:bCs w:val="0"/>
        </w:rPr>
        <w:t xml:space="preserve"> What other qualities/deficits did they have? </w:t>
      </w:r>
    </w:p>
    <w:p w:rsidR="00381EE9" w:rsidRPr="00381EE9" w:rsidP="00381EE9" w14:paraId="2C574EDD" w14:textId="77777777">
      <w:pPr>
        <w:spacing w:after="0" w:line="240" w:lineRule="auto"/>
        <w:ind w:left="1440"/>
        <w:rPr>
          <w:rFonts w:eastAsia="Times New Roman"/>
          <w:bCs w:val="0"/>
        </w:rPr>
      </w:pPr>
      <w:r w:rsidRPr="00381EE9">
        <w:rPr>
          <w:rFonts w:eastAsia="Times New Roman"/>
          <w:bCs w:val="0"/>
          <w:i/>
          <w:iCs/>
        </w:rPr>
        <w:t>Probe:</w:t>
      </w:r>
      <w:r w:rsidRPr="00381EE9">
        <w:rPr>
          <w:rFonts w:eastAsia="Times New Roman"/>
          <w:bCs w:val="0"/>
        </w:rPr>
        <w:t xml:space="preserve"> Describe your decision-making process.</w:t>
      </w:r>
    </w:p>
    <w:p w:rsidR="00381EE9" w:rsidRPr="00381EE9" w:rsidP="00381EE9" w14:paraId="2C793C4B" w14:textId="77777777">
      <w:pPr>
        <w:tabs>
          <w:tab w:val="left" w:pos="0"/>
        </w:tabs>
        <w:spacing w:after="0" w:line="240" w:lineRule="auto"/>
        <w:ind w:left="720"/>
        <w:rPr>
          <w:rFonts w:eastAsia="Times New Roman"/>
          <w:b/>
          <w:bCs w:val="0"/>
        </w:rPr>
      </w:pPr>
    </w:p>
    <w:p w:rsidR="00381EE9" w:rsidRPr="00381EE9" w:rsidP="00381EE9" w14:paraId="420AD214" w14:textId="751ACD15">
      <w:pPr>
        <w:spacing w:after="0" w:line="240" w:lineRule="auto"/>
        <w:ind w:left="720"/>
        <w:rPr>
          <w:rFonts w:eastAsia="Times New Roman"/>
          <w:b/>
        </w:rPr>
      </w:pPr>
      <w:r w:rsidRPr="00381EE9">
        <w:rPr>
          <w:rFonts w:eastAsia="Times New Roman"/>
          <w:b/>
        </w:rPr>
        <w:t>1</w:t>
      </w:r>
      <w:r w:rsidR="000D2D54">
        <w:rPr>
          <w:rFonts w:eastAsia="Times New Roman"/>
          <w:b/>
        </w:rPr>
        <w:t>5</w:t>
      </w:r>
      <w:r w:rsidRPr="00381EE9">
        <w:rPr>
          <w:rFonts w:eastAsia="Times New Roman"/>
          <w:b/>
        </w:rPr>
        <w:t xml:space="preserve">b. Do you have any associates, friends or colleagues who rent or have rented to </w:t>
      </w:r>
      <w:r w:rsidR="00FC0964">
        <w:rPr>
          <w:rFonts w:eastAsia="Times New Roman"/>
          <w:b/>
        </w:rPr>
        <w:t xml:space="preserve">households with </w:t>
      </w:r>
      <w:r w:rsidRPr="00381EE9">
        <w:rPr>
          <w:rFonts w:eastAsia="Times New Roman"/>
          <w:b/>
        </w:rPr>
        <w:t>voucher</w:t>
      </w:r>
      <w:r w:rsidR="00FC0964">
        <w:rPr>
          <w:rFonts w:eastAsia="Times New Roman"/>
          <w:b/>
        </w:rPr>
        <w:t>s</w:t>
      </w:r>
      <w:r w:rsidRPr="00381EE9">
        <w:rPr>
          <w:rFonts w:eastAsia="Times New Roman"/>
          <w:b/>
        </w:rPr>
        <w:t>? Tell me what stories they have told you.</w:t>
      </w:r>
    </w:p>
    <w:p w:rsidR="00381EE9" w:rsidRPr="00381EE9" w:rsidP="00381EE9" w14:paraId="342A1206" w14:textId="77777777">
      <w:pPr>
        <w:tabs>
          <w:tab w:val="left" w:pos="0"/>
        </w:tabs>
        <w:spacing w:after="0" w:line="240" w:lineRule="auto"/>
        <w:rPr>
          <w:rFonts w:eastAsia="Times New Roman"/>
          <w:b/>
          <w:bCs w:val="0"/>
        </w:rPr>
      </w:pPr>
    </w:p>
    <w:p w:rsidR="00381EE9" w:rsidRPr="00381EE9" w:rsidP="00381EE9" w14:paraId="4D0231F7" w14:textId="203A9013">
      <w:pPr>
        <w:spacing w:after="0" w:line="240" w:lineRule="auto"/>
        <w:ind w:left="720"/>
        <w:rPr>
          <w:rFonts w:eastAsia="Times New Roman"/>
          <w:b/>
        </w:rPr>
      </w:pPr>
      <w:r w:rsidRPr="00381EE9">
        <w:rPr>
          <w:rFonts w:eastAsia="Times New Roman"/>
          <w:b/>
        </w:rPr>
        <w:t>1</w:t>
      </w:r>
      <w:r w:rsidR="000D2D54">
        <w:rPr>
          <w:rFonts w:eastAsia="Times New Roman"/>
          <w:b/>
        </w:rPr>
        <w:t>5</w:t>
      </w:r>
      <w:r w:rsidRPr="00381EE9">
        <w:rPr>
          <w:rFonts w:eastAsia="Times New Roman"/>
          <w:b/>
        </w:rPr>
        <w:t xml:space="preserve">c. </w:t>
      </w:r>
      <w:r w:rsidRPr="00381EE9">
        <w:rPr>
          <w:rFonts w:eastAsia="Times New Roman"/>
          <w:bCs w:val="0"/>
          <w:i/>
          <w:iCs/>
        </w:rPr>
        <w:t>[If non-participation is enthusiastic]</w:t>
      </w:r>
      <w:r w:rsidRPr="00381EE9">
        <w:rPr>
          <w:rFonts w:eastAsia="Times New Roman"/>
          <w:b/>
        </w:rPr>
        <w:t>: What would need to change about the program to get you to participate?</w:t>
      </w:r>
    </w:p>
    <w:p w:rsidR="00381EE9" w:rsidRPr="00381EE9" w:rsidP="00381EE9" w14:paraId="6843BD00" w14:textId="77777777">
      <w:pPr>
        <w:tabs>
          <w:tab w:val="left" w:pos="0"/>
        </w:tabs>
        <w:spacing w:after="0" w:line="240" w:lineRule="auto"/>
        <w:ind w:left="1440"/>
        <w:rPr>
          <w:rFonts w:eastAsia="Times New Roman"/>
          <w:bCs w:val="0"/>
          <w:i/>
        </w:rPr>
      </w:pPr>
      <w:r w:rsidRPr="00381EE9">
        <w:rPr>
          <w:rFonts w:eastAsia="Times New Roman"/>
          <w:bCs w:val="0"/>
          <w:i/>
        </w:rPr>
        <w:t xml:space="preserve">Whatever they state in answer to this question, you should work to get the details of their concern. </w:t>
      </w:r>
    </w:p>
    <w:p w:rsidR="00381EE9" w:rsidRPr="00381EE9" w:rsidP="00381EE9" w14:paraId="09B694E6" w14:textId="77777777">
      <w:pPr>
        <w:tabs>
          <w:tab w:val="left" w:pos="0"/>
        </w:tabs>
        <w:spacing w:after="0" w:line="240" w:lineRule="auto"/>
        <w:ind w:left="1440"/>
        <w:rPr>
          <w:rFonts w:eastAsia="Times New Roman"/>
          <w:bCs w:val="0"/>
          <w:i/>
        </w:rPr>
      </w:pPr>
    </w:p>
    <w:p w:rsidR="00381EE9" w:rsidRPr="00381EE9" w:rsidP="00381EE9" w14:paraId="3C7B049C" w14:textId="77777777">
      <w:pPr>
        <w:tabs>
          <w:tab w:val="left" w:pos="0"/>
        </w:tabs>
        <w:spacing w:after="0" w:line="240" w:lineRule="auto"/>
        <w:ind w:left="1440"/>
        <w:rPr>
          <w:rFonts w:eastAsia="Times New Roman"/>
          <w:bCs w:val="0"/>
          <w:i/>
        </w:rPr>
      </w:pPr>
      <w:r w:rsidRPr="00381EE9">
        <w:rPr>
          <w:rFonts w:eastAsia="Times New Roman"/>
          <w:bCs w:val="0"/>
          <w:i/>
        </w:rPr>
        <w:t>If the issue is practical (the paperwork takes too long), make sure you understand what they’re basing that assessment on. What experience do they have with the issue?</w:t>
      </w:r>
    </w:p>
    <w:p w:rsidR="00381EE9" w:rsidRPr="00381EE9" w:rsidP="00381EE9" w14:paraId="566CB255" w14:textId="77777777">
      <w:pPr>
        <w:tabs>
          <w:tab w:val="left" w:pos="0"/>
        </w:tabs>
        <w:spacing w:after="0" w:line="240" w:lineRule="auto"/>
        <w:ind w:left="720" w:firstLine="720"/>
        <w:rPr>
          <w:rFonts w:eastAsia="Times New Roman"/>
          <w:bCs w:val="0"/>
          <w:i/>
        </w:rPr>
      </w:pPr>
    </w:p>
    <w:p w:rsidR="00381EE9" w:rsidRPr="006A74C8" w:rsidP="00381EE9" w14:paraId="36CF29A8" w14:textId="77777777">
      <w:pPr>
        <w:pStyle w:val="Heading1"/>
      </w:pPr>
      <w:r w:rsidRPr="006A74C8">
        <w:t>Final question</w:t>
      </w:r>
      <w:r>
        <w:t>s</w:t>
      </w:r>
    </w:p>
    <w:p w:rsidR="00381EE9" w:rsidP="00381EE9" w14:paraId="447DD70B" w14:textId="77777777">
      <w:r>
        <w:t>If you could change one thing to make it easier to rent out your apartments, what would it be?</w:t>
      </w:r>
    </w:p>
    <w:p w:rsidR="00381EE9" w:rsidP="00381EE9" w14:paraId="2AAF96A4" w14:textId="77777777">
      <w:r>
        <w:t>Do you have any other context or information that you think it is useful for our team to know about in understanding how you make decisions about renting out your apartments?</w:t>
      </w:r>
    </w:p>
    <w:p w:rsidR="006A74C8" w:rsidRPr="00381EE9" w:rsidP="00483BF0" w14:paraId="1C109CE4" w14:textId="4A353F78">
      <w:pPr>
        <w:rPr>
          <w:i/>
          <w:iCs/>
        </w:rPr>
      </w:pPr>
      <w:r w:rsidRPr="00381EE9">
        <w:rPr>
          <w:i/>
          <w:iCs/>
        </w:rPr>
        <w:t xml:space="preserve">Thanks so much for your time. </w:t>
      </w:r>
      <w:r w:rsidRPr="00381EE9" w:rsidR="00F17C47">
        <w:rPr>
          <w:i/>
          <w:iCs/>
        </w:rPr>
        <w:t xml:space="preserve">We really appreciate your input. </w:t>
      </w:r>
    </w:p>
    <w:p w:rsidR="001D5473" w:rsidP="005A659E" w14:paraId="132F43B3" w14:textId="527039B9">
      <w:r>
        <w:t>[INTERVIEWER PROVIDES INCENTIVE TO LANDLORD]</w:t>
      </w:r>
    </w:p>
    <w:sectPr w:rsidSect="00FE172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0">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3">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4">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5">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7">
    <w:nsid w:val="4E8C1E3E"/>
    <w:multiLevelType w:val="hybridMultilevel"/>
    <w:tmpl w:val="913AE1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3">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num w:numId="1" w16cid:durableId="1836647975">
    <w:abstractNumId w:val="7"/>
  </w:num>
  <w:num w:numId="2" w16cid:durableId="1043943139">
    <w:abstractNumId w:val="20"/>
  </w:num>
  <w:num w:numId="3" w16cid:durableId="800418390">
    <w:abstractNumId w:val="3"/>
  </w:num>
  <w:num w:numId="4" w16cid:durableId="601453167">
    <w:abstractNumId w:val="0"/>
  </w:num>
  <w:num w:numId="5" w16cid:durableId="1860075259">
    <w:abstractNumId w:val="11"/>
  </w:num>
  <w:num w:numId="6" w16cid:durableId="1154178091">
    <w:abstractNumId w:val="9"/>
  </w:num>
  <w:num w:numId="7" w16cid:durableId="976378536">
    <w:abstractNumId w:val="14"/>
  </w:num>
  <w:num w:numId="8" w16cid:durableId="549347476">
    <w:abstractNumId w:val="16"/>
  </w:num>
  <w:num w:numId="9" w16cid:durableId="1688629789">
    <w:abstractNumId w:val="22"/>
  </w:num>
  <w:num w:numId="10" w16cid:durableId="615598288">
    <w:abstractNumId w:val="25"/>
  </w:num>
  <w:num w:numId="11" w16cid:durableId="396973863">
    <w:abstractNumId w:val="13"/>
  </w:num>
  <w:num w:numId="12" w16cid:durableId="1115249957">
    <w:abstractNumId w:val="1"/>
  </w:num>
  <w:num w:numId="13" w16cid:durableId="451944862">
    <w:abstractNumId w:val="12"/>
  </w:num>
  <w:num w:numId="14" w16cid:durableId="983434177">
    <w:abstractNumId w:val="8"/>
  </w:num>
  <w:num w:numId="15" w16cid:durableId="180824930">
    <w:abstractNumId w:val="4"/>
  </w:num>
  <w:num w:numId="16" w16cid:durableId="1462570760">
    <w:abstractNumId w:val="21"/>
  </w:num>
  <w:num w:numId="17" w16cid:durableId="678894482">
    <w:abstractNumId w:val="23"/>
  </w:num>
  <w:num w:numId="18" w16cid:durableId="332880818">
    <w:abstractNumId w:val="19"/>
  </w:num>
  <w:num w:numId="19" w16cid:durableId="324626252">
    <w:abstractNumId w:val="5"/>
  </w:num>
  <w:num w:numId="20" w16cid:durableId="769395821">
    <w:abstractNumId w:val="24"/>
  </w:num>
  <w:num w:numId="21" w16cid:durableId="111675355">
    <w:abstractNumId w:val="2"/>
  </w:num>
  <w:num w:numId="22" w16cid:durableId="959262354">
    <w:abstractNumId w:val="18"/>
  </w:num>
  <w:num w:numId="23" w16cid:durableId="964887426">
    <w:abstractNumId w:val="15"/>
  </w:num>
  <w:num w:numId="24" w16cid:durableId="353180">
    <w:abstractNumId w:val="10"/>
  </w:num>
  <w:num w:numId="25" w16cid:durableId="2117283980">
    <w:abstractNumId w:val="6"/>
  </w:num>
  <w:num w:numId="26" w16cid:durableId="14227997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102EC"/>
    <w:rsid w:val="00011CC1"/>
    <w:rsid w:val="00013175"/>
    <w:rsid w:val="0002505E"/>
    <w:rsid w:val="00026047"/>
    <w:rsid w:val="00026228"/>
    <w:rsid w:val="00033238"/>
    <w:rsid w:val="0003393D"/>
    <w:rsid w:val="00034E69"/>
    <w:rsid w:val="00035C8A"/>
    <w:rsid w:val="00061E6C"/>
    <w:rsid w:val="00064700"/>
    <w:rsid w:val="0006535E"/>
    <w:rsid w:val="000663AA"/>
    <w:rsid w:val="000710E8"/>
    <w:rsid w:val="00075E7F"/>
    <w:rsid w:val="00083544"/>
    <w:rsid w:val="00094A37"/>
    <w:rsid w:val="00095854"/>
    <w:rsid w:val="000A3298"/>
    <w:rsid w:val="000B030E"/>
    <w:rsid w:val="000B2807"/>
    <w:rsid w:val="000B338B"/>
    <w:rsid w:val="000B43F2"/>
    <w:rsid w:val="000B62D9"/>
    <w:rsid w:val="000B6D2B"/>
    <w:rsid w:val="000D1265"/>
    <w:rsid w:val="000D2D54"/>
    <w:rsid w:val="000D4830"/>
    <w:rsid w:val="000E211A"/>
    <w:rsid w:val="000E439E"/>
    <w:rsid w:val="000E5A95"/>
    <w:rsid w:val="000E7D7A"/>
    <w:rsid w:val="000F28FB"/>
    <w:rsid w:val="0010335A"/>
    <w:rsid w:val="0011241B"/>
    <w:rsid w:val="00112D34"/>
    <w:rsid w:val="00113A44"/>
    <w:rsid w:val="0012264E"/>
    <w:rsid w:val="00122DCD"/>
    <w:rsid w:val="001252A0"/>
    <w:rsid w:val="00125E2C"/>
    <w:rsid w:val="00133C80"/>
    <w:rsid w:val="00137021"/>
    <w:rsid w:val="00166C6F"/>
    <w:rsid w:val="001720CA"/>
    <w:rsid w:val="00172D3F"/>
    <w:rsid w:val="00176B7E"/>
    <w:rsid w:val="00181DC4"/>
    <w:rsid w:val="0018720B"/>
    <w:rsid w:val="00192726"/>
    <w:rsid w:val="00193510"/>
    <w:rsid w:val="00194DE7"/>
    <w:rsid w:val="001A10D7"/>
    <w:rsid w:val="001B2452"/>
    <w:rsid w:val="001B3F4C"/>
    <w:rsid w:val="001B6D70"/>
    <w:rsid w:val="001B7E1B"/>
    <w:rsid w:val="001D5473"/>
    <w:rsid w:val="001E09D9"/>
    <w:rsid w:val="001E3EFC"/>
    <w:rsid w:val="001E69BA"/>
    <w:rsid w:val="001F6F2A"/>
    <w:rsid w:val="002007A7"/>
    <w:rsid w:val="00200C0C"/>
    <w:rsid w:val="00205AF6"/>
    <w:rsid w:val="00215252"/>
    <w:rsid w:val="00233EF8"/>
    <w:rsid w:val="002365AD"/>
    <w:rsid w:val="0024792F"/>
    <w:rsid w:val="00250382"/>
    <w:rsid w:val="0025381D"/>
    <w:rsid w:val="00253A79"/>
    <w:rsid w:val="00284183"/>
    <w:rsid w:val="0029565B"/>
    <w:rsid w:val="0029684C"/>
    <w:rsid w:val="002971B8"/>
    <w:rsid w:val="002A354F"/>
    <w:rsid w:val="002B7C66"/>
    <w:rsid w:val="002C33F0"/>
    <w:rsid w:val="002C4052"/>
    <w:rsid w:val="002C482C"/>
    <w:rsid w:val="002C6EBB"/>
    <w:rsid w:val="002C7BC2"/>
    <w:rsid w:val="002D3CE1"/>
    <w:rsid w:val="002D768C"/>
    <w:rsid w:val="002E333C"/>
    <w:rsid w:val="002E48C7"/>
    <w:rsid w:val="002E5E03"/>
    <w:rsid w:val="002F54ED"/>
    <w:rsid w:val="00300262"/>
    <w:rsid w:val="00301E04"/>
    <w:rsid w:val="003029D9"/>
    <w:rsid w:val="003127F7"/>
    <w:rsid w:val="00316792"/>
    <w:rsid w:val="003220B6"/>
    <w:rsid w:val="00343F3E"/>
    <w:rsid w:val="00353FFF"/>
    <w:rsid w:val="00361E93"/>
    <w:rsid w:val="00381EE9"/>
    <w:rsid w:val="00382BE0"/>
    <w:rsid w:val="0038382D"/>
    <w:rsid w:val="00390373"/>
    <w:rsid w:val="0039231B"/>
    <w:rsid w:val="00393A88"/>
    <w:rsid w:val="00393B97"/>
    <w:rsid w:val="00394172"/>
    <w:rsid w:val="003A1A07"/>
    <w:rsid w:val="003A621D"/>
    <w:rsid w:val="003B198D"/>
    <w:rsid w:val="003C4745"/>
    <w:rsid w:val="003C7D2C"/>
    <w:rsid w:val="003D1FAB"/>
    <w:rsid w:val="003D6BD7"/>
    <w:rsid w:val="003E7447"/>
    <w:rsid w:val="003E7E2F"/>
    <w:rsid w:val="003F1000"/>
    <w:rsid w:val="003F4068"/>
    <w:rsid w:val="004017BD"/>
    <w:rsid w:val="004146EF"/>
    <w:rsid w:val="00421868"/>
    <w:rsid w:val="004243B5"/>
    <w:rsid w:val="004253A8"/>
    <w:rsid w:val="004270E4"/>
    <w:rsid w:val="00437740"/>
    <w:rsid w:val="00445283"/>
    <w:rsid w:val="00446F93"/>
    <w:rsid w:val="0045386F"/>
    <w:rsid w:val="004813DC"/>
    <w:rsid w:val="00483BF0"/>
    <w:rsid w:val="00485CA3"/>
    <w:rsid w:val="0049301A"/>
    <w:rsid w:val="004A2F09"/>
    <w:rsid w:val="004A3B77"/>
    <w:rsid w:val="004A544C"/>
    <w:rsid w:val="004D46BE"/>
    <w:rsid w:val="004D4DCD"/>
    <w:rsid w:val="004D673D"/>
    <w:rsid w:val="004D7042"/>
    <w:rsid w:val="004D7349"/>
    <w:rsid w:val="004D7BA1"/>
    <w:rsid w:val="004E36BE"/>
    <w:rsid w:val="005028C8"/>
    <w:rsid w:val="00507E57"/>
    <w:rsid w:val="005114AB"/>
    <w:rsid w:val="005136EC"/>
    <w:rsid w:val="00514CB1"/>
    <w:rsid w:val="005170EF"/>
    <w:rsid w:val="00517871"/>
    <w:rsid w:val="0052099A"/>
    <w:rsid w:val="00522882"/>
    <w:rsid w:val="005235A4"/>
    <w:rsid w:val="0052374D"/>
    <w:rsid w:val="005307A4"/>
    <w:rsid w:val="00530DF1"/>
    <w:rsid w:val="00532FA2"/>
    <w:rsid w:val="00533A32"/>
    <w:rsid w:val="00537C5E"/>
    <w:rsid w:val="005437CC"/>
    <w:rsid w:val="00550BF7"/>
    <w:rsid w:val="00553743"/>
    <w:rsid w:val="00562A47"/>
    <w:rsid w:val="005763DD"/>
    <w:rsid w:val="005815F5"/>
    <w:rsid w:val="00584720"/>
    <w:rsid w:val="0058607A"/>
    <w:rsid w:val="005A19F2"/>
    <w:rsid w:val="005A659E"/>
    <w:rsid w:val="005A7287"/>
    <w:rsid w:val="005B2C4E"/>
    <w:rsid w:val="005B4816"/>
    <w:rsid w:val="005B6140"/>
    <w:rsid w:val="005C19E2"/>
    <w:rsid w:val="005D63A1"/>
    <w:rsid w:val="005E7969"/>
    <w:rsid w:val="005F0AB7"/>
    <w:rsid w:val="005F360C"/>
    <w:rsid w:val="0060017F"/>
    <w:rsid w:val="006008E5"/>
    <w:rsid w:val="0060287D"/>
    <w:rsid w:val="00605563"/>
    <w:rsid w:val="006101AF"/>
    <w:rsid w:val="00610287"/>
    <w:rsid w:val="00617550"/>
    <w:rsid w:val="0062619B"/>
    <w:rsid w:val="00643B7F"/>
    <w:rsid w:val="006442DA"/>
    <w:rsid w:val="00650AEC"/>
    <w:rsid w:val="00656DC4"/>
    <w:rsid w:val="0066337E"/>
    <w:rsid w:val="00663EEC"/>
    <w:rsid w:val="00687DD2"/>
    <w:rsid w:val="00690BFE"/>
    <w:rsid w:val="00696D8F"/>
    <w:rsid w:val="006A4115"/>
    <w:rsid w:val="006A74C8"/>
    <w:rsid w:val="006B3699"/>
    <w:rsid w:val="006B45C2"/>
    <w:rsid w:val="006C0FDF"/>
    <w:rsid w:val="006C1D6D"/>
    <w:rsid w:val="006C326A"/>
    <w:rsid w:val="006C354E"/>
    <w:rsid w:val="006C54B2"/>
    <w:rsid w:val="006D2452"/>
    <w:rsid w:val="006D6D0A"/>
    <w:rsid w:val="006E3CB0"/>
    <w:rsid w:val="006E4882"/>
    <w:rsid w:val="006F2FF1"/>
    <w:rsid w:val="00702242"/>
    <w:rsid w:val="00704988"/>
    <w:rsid w:val="007062DF"/>
    <w:rsid w:val="007072E5"/>
    <w:rsid w:val="007115D8"/>
    <w:rsid w:val="007178CC"/>
    <w:rsid w:val="0072593D"/>
    <w:rsid w:val="00732788"/>
    <w:rsid w:val="007358F4"/>
    <w:rsid w:val="00736266"/>
    <w:rsid w:val="00740751"/>
    <w:rsid w:val="00743A6E"/>
    <w:rsid w:val="007509CC"/>
    <w:rsid w:val="00751637"/>
    <w:rsid w:val="0075426E"/>
    <w:rsid w:val="00762059"/>
    <w:rsid w:val="007737AE"/>
    <w:rsid w:val="0077436C"/>
    <w:rsid w:val="00775902"/>
    <w:rsid w:val="00783A89"/>
    <w:rsid w:val="007A2985"/>
    <w:rsid w:val="007A31E2"/>
    <w:rsid w:val="007B1E67"/>
    <w:rsid w:val="007B3143"/>
    <w:rsid w:val="007B70B1"/>
    <w:rsid w:val="007C1C0C"/>
    <w:rsid w:val="007C26CE"/>
    <w:rsid w:val="007D43D1"/>
    <w:rsid w:val="007E06A7"/>
    <w:rsid w:val="007E4C7E"/>
    <w:rsid w:val="007F0626"/>
    <w:rsid w:val="007F31CA"/>
    <w:rsid w:val="007F7375"/>
    <w:rsid w:val="00803BAC"/>
    <w:rsid w:val="00807EA5"/>
    <w:rsid w:val="00815BED"/>
    <w:rsid w:val="0081637D"/>
    <w:rsid w:val="008224B9"/>
    <w:rsid w:val="00822762"/>
    <w:rsid w:val="008300DF"/>
    <w:rsid w:val="00832CC5"/>
    <w:rsid w:val="00836989"/>
    <w:rsid w:val="00843C17"/>
    <w:rsid w:val="00843C2D"/>
    <w:rsid w:val="00855A4E"/>
    <w:rsid w:val="00857A65"/>
    <w:rsid w:val="00861472"/>
    <w:rsid w:val="008664B3"/>
    <w:rsid w:val="00872543"/>
    <w:rsid w:val="00876F5E"/>
    <w:rsid w:val="00887935"/>
    <w:rsid w:val="00890669"/>
    <w:rsid w:val="00890BAE"/>
    <w:rsid w:val="008A1C5A"/>
    <w:rsid w:val="008A5124"/>
    <w:rsid w:val="008A56F8"/>
    <w:rsid w:val="008B1F91"/>
    <w:rsid w:val="008B7DEB"/>
    <w:rsid w:val="008C1954"/>
    <w:rsid w:val="008C2AF2"/>
    <w:rsid w:val="008C47D3"/>
    <w:rsid w:val="00903372"/>
    <w:rsid w:val="0091319D"/>
    <w:rsid w:val="00921E51"/>
    <w:rsid w:val="00927A53"/>
    <w:rsid w:val="009308E2"/>
    <w:rsid w:val="00935F0C"/>
    <w:rsid w:val="0094720D"/>
    <w:rsid w:val="0095262C"/>
    <w:rsid w:val="00957804"/>
    <w:rsid w:val="00961071"/>
    <w:rsid w:val="00963335"/>
    <w:rsid w:val="00964A7F"/>
    <w:rsid w:val="00965902"/>
    <w:rsid w:val="00972FC2"/>
    <w:rsid w:val="00985D19"/>
    <w:rsid w:val="009A3470"/>
    <w:rsid w:val="009A4EEB"/>
    <w:rsid w:val="009A63CE"/>
    <w:rsid w:val="009A64B5"/>
    <w:rsid w:val="009A64C3"/>
    <w:rsid w:val="009B0E68"/>
    <w:rsid w:val="009B1E08"/>
    <w:rsid w:val="009B7033"/>
    <w:rsid w:val="009C4D38"/>
    <w:rsid w:val="009C4D66"/>
    <w:rsid w:val="009D103B"/>
    <w:rsid w:val="009D3378"/>
    <w:rsid w:val="009E034B"/>
    <w:rsid w:val="009F34F1"/>
    <w:rsid w:val="00A015B0"/>
    <w:rsid w:val="00A02588"/>
    <w:rsid w:val="00A02D9F"/>
    <w:rsid w:val="00A037D2"/>
    <w:rsid w:val="00A11DAC"/>
    <w:rsid w:val="00A16CF0"/>
    <w:rsid w:val="00A2004B"/>
    <w:rsid w:val="00A26CF1"/>
    <w:rsid w:val="00A26F1C"/>
    <w:rsid w:val="00A26F41"/>
    <w:rsid w:val="00A3444E"/>
    <w:rsid w:val="00A37511"/>
    <w:rsid w:val="00A44D11"/>
    <w:rsid w:val="00A45027"/>
    <w:rsid w:val="00A454B4"/>
    <w:rsid w:val="00A61FEB"/>
    <w:rsid w:val="00A65284"/>
    <w:rsid w:val="00A71B18"/>
    <w:rsid w:val="00A72DAD"/>
    <w:rsid w:val="00A7626F"/>
    <w:rsid w:val="00A77B12"/>
    <w:rsid w:val="00A83D5A"/>
    <w:rsid w:val="00A84AA5"/>
    <w:rsid w:val="00AA17CF"/>
    <w:rsid w:val="00AB1233"/>
    <w:rsid w:val="00AB299E"/>
    <w:rsid w:val="00AF1394"/>
    <w:rsid w:val="00B1013A"/>
    <w:rsid w:val="00B145E5"/>
    <w:rsid w:val="00B16011"/>
    <w:rsid w:val="00B20B33"/>
    <w:rsid w:val="00B23F34"/>
    <w:rsid w:val="00B245B1"/>
    <w:rsid w:val="00B24769"/>
    <w:rsid w:val="00B26139"/>
    <w:rsid w:val="00B345B8"/>
    <w:rsid w:val="00B34CDE"/>
    <w:rsid w:val="00B46B5B"/>
    <w:rsid w:val="00B52057"/>
    <w:rsid w:val="00B57E20"/>
    <w:rsid w:val="00B609BA"/>
    <w:rsid w:val="00B61C01"/>
    <w:rsid w:val="00B63420"/>
    <w:rsid w:val="00B72326"/>
    <w:rsid w:val="00B73374"/>
    <w:rsid w:val="00B87D3C"/>
    <w:rsid w:val="00B94CC9"/>
    <w:rsid w:val="00BA3DBA"/>
    <w:rsid w:val="00BA5483"/>
    <w:rsid w:val="00BB495B"/>
    <w:rsid w:val="00BC12F8"/>
    <w:rsid w:val="00BC2E78"/>
    <w:rsid w:val="00BC3795"/>
    <w:rsid w:val="00BC714C"/>
    <w:rsid w:val="00BD0300"/>
    <w:rsid w:val="00BD0DB0"/>
    <w:rsid w:val="00BD4F0C"/>
    <w:rsid w:val="00BD6BC8"/>
    <w:rsid w:val="00BE0875"/>
    <w:rsid w:val="00BE101A"/>
    <w:rsid w:val="00BE2E6C"/>
    <w:rsid w:val="00BE4F56"/>
    <w:rsid w:val="00BE5EB3"/>
    <w:rsid w:val="00BE7687"/>
    <w:rsid w:val="00C027D5"/>
    <w:rsid w:val="00C140C9"/>
    <w:rsid w:val="00C14499"/>
    <w:rsid w:val="00C2316D"/>
    <w:rsid w:val="00C32695"/>
    <w:rsid w:val="00C333B6"/>
    <w:rsid w:val="00C4247E"/>
    <w:rsid w:val="00C45AEE"/>
    <w:rsid w:val="00C6054E"/>
    <w:rsid w:val="00C8604C"/>
    <w:rsid w:val="00CA04D5"/>
    <w:rsid w:val="00CA0E23"/>
    <w:rsid w:val="00CA1CEB"/>
    <w:rsid w:val="00CB7870"/>
    <w:rsid w:val="00CC234A"/>
    <w:rsid w:val="00CC325D"/>
    <w:rsid w:val="00CD3277"/>
    <w:rsid w:val="00CD37A8"/>
    <w:rsid w:val="00CD3BD8"/>
    <w:rsid w:val="00CD5190"/>
    <w:rsid w:val="00CD6993"/>
    <w:rsid w:val="00CD6EDA"/>
    <w:rsid w:val="00CE70BB"/>
    <w:rsid w:val="00CF47E7"/>
    <w:rsid w:val="00CF4D43"/>
    <w:rsid w:val="00CF509A"/>
    <w:rsid w:val="00CF7241"/>
    <w:rsid w:val="00D02F91"/>
    <w:rsid w:val="00D1038D"/>
    <w:rsid w:val="00D16649"/>
    <w:rsid w:val="00D169CC"/>
    <w:rsid w:val="00D24F4C"/>
    <w:rsid w:val="00D310AC"/>
    <w:rsid w:val="00D51846"/>
    <w:rsid w:val="00D62DAB"/>
    <w:rsid w:val="00D63AFE"/>
    <w:rsid w:val="00D95234"/>
    <w:rsid w:val="00D95BDF"/>
    <w:rsid w:val="00D978E9"/>
    <w:rsid w:val="00DA6C1F"/>
    <w:rsid w:val="00DB0168"/>
    <w:rsid w:val="00DB3946"/>
    <w:rsid w:val="00DB69BA"/>
    <w:rsid w:val="00DC23D6"/>
    <w:rsid w:val="00DC4A7E"/>
    <w:rsid w:val="00DD6760"/>
    <w:rsid w:val="00DE03C4"/>
    <w:rsid w:val="00DE6F23"/>
    <w:rsid w:val="00DE723C"/>
    <w:rsid w:val="00DF066B"/>
    <w:rsid w:val="00DF6206"/>
    <w:rsid w:val="00E01659"/>
    <w:rsid w:val="00E04C14"/>
    <w:rsid w:val="00E223E1"/>
    <w:rsid w:val="00E251AE"/>
    <w:rsid w:val="00E420BC"/>
    <w:rsid w:val="00E4709A"/>
    <w:rsid w:val="00E54452"/>
    <w:rsid w:val="00E575F8"/>
    <w:rsid w:val="00E61376"/>
    <w:rsid w:val="00E63296"/>
    <w:rsid w:val="00E71AAA"/>
    <w:rsid w:val="00E76266"/>
    <w:rsid w:val="00E85664"/>
    <w:rsid w:val="00E85EC3"/>
    <w:rsid w:val="00E969EB"/>
    <w:rsid w:val="00E97289"/>
    <w:rsid w:val="00E97563"/>
    <w:rsid w:val="00EB16D1"/>
    <w:rsid w:val="00EB6551"/>
    <w:rsid w:val="00EC0EC2"/>
    <w:rsid w:val="00ED038A"/>
    <w:rsid w:val="00ED0B81"/>
    <w:rsid w:val="00ED618B"/>
    <w:rsid w:val="00EE24FA"/>
    <w:rsid w:val="00EE4821"/>
    <w:rsid w:val="00EE5CE2"/>
    <w:rsid w:val="00EF527F"/>
    <w:rsid w:val="00F04F7B"/>
    <w:rsid w:val="00F17C47"/>
    <w:rsid w:val="00F3353F"/>
    <w:rsid w:val="00F40560"/>
    <w:rsid w:val="00F731E2"/>
    <w:rsid w:val="00F77AE7"/>
    <w:rsid w:val="00FA0DF7"/>
    <w:rsid w:val="00FB2572"/>
    <w:rsid w:val="00FC0964"/>
    <w:rsid w:val="00FC6A98"/>
    <w:rsid w:val="00FE1726"/>
    <w:rsid w:val="00FE243A"/>
    <w:rsid w:val="00FE2623"/>
    <w:rsid w:val="00FF4632"/>
    <w:rsid w:val="0ADB57ED"/>
    <w:rsid w:val="0F08D9F0"/>
    <w:rsid w:val="10B9C9E9"/>
    <w:rsid w:val="15BE54F3"/>
    <w:rsid w:val="23C03EBE"/>
    <w:rsid w:val="24B4CBE4"/>
    <w:rsid w:val="25CB94F9"/>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70914D61-3F54-4D98-A996-46DEA0C7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222F8-38A2-4EEB-9578-44D3D2C86537}">
  <ds:schemaRefs>
    <ds:schemaRef ds:uri="http://schemas.microsoft.com/office/2006/metadata/properties"/>
    <ds:schemaRef ds:uri="http://schemas.microsoft.com/office/infopath/2007/PartnerControls"/>
    <ds:schemaRef ds:uri="53f05d2a-2816-4e3e-9f74-953efe1832e7"/>
  </ds:schemaRefs>
</ds:datastoreItem>
</file>

<file path=customXml/itemProps2.xml><?xml version="1.0" encoding="utf-8"?>
<ds:datastoreItem xmlns:ds="http://schemas.openxmlformats.org/officeDocument/2006/customXml" ds:itemID="{262A69DD-DE4C-479C-B270-E51276E70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99B927-F4D0-4F37-8687-FDB8887B75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202</Words>
  <Characters>18255</Characters>
  <Application>Microsoft Office Word</Application>
  <DocSecurity>0</DocSecurity>
  <Lines>152</Lines>
  <Paragraphs>42</Paragraphs>
  <ScaleCrop>false</ScaleCrop>
  <Company/>
  <LinksUpToDate>false</LinksUpToDate>
  <CharactersWithSpaces>2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24:00Z</dcterms:created>
  <dcterms:modified xsi:type="dcterms:W3CDTF">2022-12-1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205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